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5DBBC2" w14:textId="6E5AB289" w:rsidR="00F40598" w:rsidRPr="00D2013D" w:rsidRDefault="00F40598" w:rsidP="00D2013D">
      <w:pPr>
        <w:pStyle w:val="Title"/>
        <w:jc w:val="center"/>
        <w:rPr>
          <w:u w:val="single"/>
        </w:rPr>
      </w:pPr>
      <w:bookmarkStart w:id="0" w:name="_Hlk25969879"/>
      <w:bookmarkEnd w:id="0"/>
      <w:r w:rsidRPr="00D2013D">
        <w:rPr>
          <w:u w:val="single"/>
        </w:rPr>
        <w:t>DE-Store Prototype - Software Architecture Coursework</w:t>
      </w:r>
    </w:p>
    <w:p w14:paraId="3ED070EC" w14:textId="49431C0F" w:rsidR="00F40598" w:rsidRPr="00224077" w:rsidRDefault="006E2B2C" w:rsidP="00224077">
      <w:pPr>
        <w:pStyle w:val="Heading1"/>
        <w:rPr>
          <w:b/>
          <w:bCs/>
          <w:color w:val="000000" w:themeColor="text1"/>
          <w:u w:val="single"/>
        </w:rPr>
      </w:pPr>
      <w:r w:rsidRPr="00224077">
        <w:rPr>
          <w:b/>
          <w:bCs/>
          <w:color w:val="000000" w:themeColor="text1"/>
          <w:u w:val="single"/>
        </w:rPr>
        <w:t xml:space="preserve">Possible Software </w:t>
      </w:r>
      <w:r w:rsidR="00D2013D" w:rsidRPr="00224077">
        <w:rPr>
          <w:b/>
          <w:bCs/>
          <w:color w:val="000000" w:themeColor="text1"/>
          <w:u w:val="single"/>
        </w:rPr>
        <w:t>Architectures</w:t>
      </w:r>
    </w:p>
    <w:p w14:paraId="2E985819" w14:textId="186861CD" w:rsidR="00D2013D" w:rsidRDefault="00D2013D" w:rsidP="00D2013D">
      <w:r>
        <w:t xml:space="preserve">In this section, I am going to discuss </w:t>
      </w:r>
      <w:r w:rsidR="00EA0C4F">
        <w:t xml:space="preserve">the descriptions of the Three-Tier Architecture and the Two-Tier Client Architecture. I </w:t>
      </w:r>
      <w:r w:rsidR="00F06831">
        <w:t xml:space="preserve">am also </w:t>
      </w:r>
      <w:r w:rsidR="00EA0C4F">
        <w:t xml:space="preserve">going to discuss the </w:t>
      </w:r>
      <w:r w:rsidR="00023C65">
        <w:t xml:space="preserve">advantages and disadvantages of both architectures </w:t>
      </w:r>
      <w:r w:rsidR="00224077">
        <w:t xml:space="preserve">and how these both architectures can be used in the DE-Store prototype. </w:t>
      </w:r>
    </w:p>
    <w:p w14:paraId="3323BFB5" w14:textId="2B5DC1BF" w:rsidR="006F41ED" w:rsidRPr="009143B1" w:rsidRDefault="00C46E18" w:rsidP="00D2013D">
      <w:pPr>
        <w:rPr>
          <w:b/>
          <w:bCs/>
          <w:sz w:val="24"/>
          <w:szCs w:val="24"/>
          <w:u w:val="single"/>
        </w:rPr>
      </w:pPr>
      <w:r w:rsidRPr="009143B1">
        <w:rPr>
          <w:b/>
          <w:bCs/>
          <w:sz w:val="24"/>
          <w:szCs w:val="24"/>
          <w:u w:val="single"/>
        </w:rPr>
        <w:t xml:space="preserve">Client-Server Architecture </w:t>
      </w:r>
    </w:p>
    <w:p w14:paraId="772ECF2C" w14:textId="27F0CB69" w:rsidR="00C46E18" w:rsidRDefault="009143B1" w:rsidP="009143B1">
      <w:pPr>
        <w:tabs>
          <w:tab w:val="left" w:pos="3804"/>
        </w:tabs>
        <w:rPr>
          <w:sz w:val="24"/>
          <w:szCs w:val="24"/>
        </w:rPr>
      </w:pPr>
      <w:r>
        <w:rPr>
          <w:sz w:val="24"/>
          <w:szCs w:val="24"/>
        </w:rPr>
        <w:t xml:space="preserve">A client-server architecture would divide the </w:t>
      </w:r>
      <w:r w:rsidR="00933332">
        <w:rPr>
          <w:sz w:val="24"/>
          <w:szCs w:val="24"/>
        </w:rPr>
        <w:t xml:space="preserve">application </w:t>
      </w:r>
      <w:r>
        <w:rPr>
          <w:sz w:val="24"/>
          <w:szCs w:val="24"/>
        </w:rPr>
        <w:t>into two parts</w:t>
      </w:r>
      <w:r w:rsidR="00657538">
        <w:rPr>
          <w:sz w:val="24"/>
          <w:szCs w:val="24"/>
        </w:rPr>
        <w:t>, ‘client and server’</w:t>
      </w:r>
      <w:r w:rsidR="00945F4A">
        <w:rPr>
          <w:sz w:val="24"/>
          <w:szCs w:val="24"/>
        </w:rPr>
        <w:t xml:space="preserve">. The </w:t>
      </w:r>
      <w:r w:rsidR="00933332">
        <w:rPr>
          <w:sz w:val="24"/>
          <w:szCs w:val="24"/>
        </w:rPr>
        <w:t xml:space="preserve">app implemented </w:t>
      </w:r>
      <w:r w:rsidR="00556F00">
        <w:rPr>
          <w:sz w:val="24"/>
          <w:szCs w:val="24"/>
        </w:rPr>
        <w:t xml:space="preserve">on a computer network that connects the client </w:t>
      </w:r>
      <w:r w:rsidR="00341A09">
        <w:rPr>
          <w:sz w:val="24"/>
          <w:szCs w:val="24"/>
        </w:rPr>
        <w:t>to the server</w:t>
      </w:r>
      <w:r w:rsidR="002D61DF">
        <w:rPr>
          <w:sz w:val="24"/>
          <w:szCs w:val="24"/>
        </w:rPr>
        <w:t xml:space="preserve">. </w:t>
      </w:r>
      <w:r w:rsidR="00867B0B">
        <w:rPr>
          <w:sz w:val="24"/>
          <w:szCs w:val="24"/>
        </w:rPr>
        <w:t xml:space="preserve">The server part of the application </w:t>
      </w:r>
      <w:r w:rsidR="00A847DE">
        <w:rPr>
          <w:sz w:val="24"/>
          <w:szCs w:val="24"/>
        </w:rPr>
        <w:t xml:space="preserve">gives the central functionality such as any number of clients can connect to </w:t>
      </w:r>
      <w:r w:rsidR="007B04A7">
        <w:rPr>
          <w:sz w:val="24"/>
          <w:szCs w:val="24"/>
        </w:rPr>
        <w:t xml:space="preserve">the server and request which </w:t>
      </w:r>
      <w:r w:rsidR="00AB6D0A">
        <w:rPr>
          <w:sz w:val="24"/>
          <w:szCs w:val="24"/>
        </w:rPr>
        <w:t xml:space="preserve">it operates a task. The server accepts these requests, performs the needed task and </w:t>
      </w:r>
      <w:r w:rsidR="004E732E">
        <w:rPr>
          <w:sz w:val="24"/>
          <w:szCs w:val="24"/>
        </w:rPr>
        <w:t xml:space="preserve">return any results to the client, as required. </w:t>
      </w:r>
    </w:p>
    <w:p w14:paraId="5BB83537" w14:textId="3617A72F" w:rsidR="004E732E" w:rsidRDefault="004E732E" w:rsidP="009143B1">
      <w:pPr>
        <w:tabs>
          <w:tab w:val="left" w:pos="3804"/>
        </w:tabs>
        <w:rPr>
          <w:sz w:val="24"/>
          <w:szCs w:val="24"/>
        </w:rPr>
      </w:pPr>
      <w:r>
        <w:rPr>
          <w:sz w:val="24"/>
          <w:szCs w:val="24"/>
        </w:rPr>
        <w:t>For example, if the DE-Store</w:t>
      </w:r>
      <w:r w:rsidR="00417672">
        <w:rPr>
          <w:sz w:val="24"/>
          <w:szCs w:val="24"/>
        </w:rPr>
        <w:t xml:space="preserve"> </w:t>
      </w:r>
      <w:r>
        <w:rPr>
          <w:sz w:val="24"/>
          <w:szCs w:val="24"/>
        </w:rPr>
        <w:t>implemented by using the Two-Tier Client-Server Architecture</w:t>
      </w:r>
      <w:r w:rsidR="00417672">
        <w:rPr>
          <w:sz w:val="24"/>
          <w:szCs w:val="24"/>
        </w:rPr>
        <w:t xml:space="preserve">, a </w:t>
      </w:r>
      <w:r w:rsidR="00481A9F">
        <w:rPr>
          <w:sz w:val="24"/>
          <w:szCs w:val="24"/>
        </w:rPr>
        <w:t xml:space="preserve">store manager can search and look at the information of each product by typing </w:t>
      </w:r>
      <w:r w:rsidR="00412B89">
        <w:rPr>
          <w:sz w:val="24"/>
          <w:szCs w:val="24"/>
        </w:rPr>
        <w:t xml:space="preserve">a </w:t>
      </w:r>
      <w:proofErr w:type="gramStart"/>
      <w:r w:rsidR="002D4F02">
        <w:rPr>
          <w:sz w:val="24"/>
          <w:szCs w:val="24"/>
        </w:rPr>
        <w:t>particular</w:t>
      </w:r>
      <w:r w:rsidR="00412B89">
        <w:rPr>
          <w:sz w:val="24"/>
          <w:szCs w:val="24"/>
        </w:rPr>
        <w:t xml:space="preserve"> sale</w:t>
      </w:r>
      <w:proofErr w:type="gramEnd"/>
      <w:r w:rsidR="00412B89">
        <w:rPr>
          <w:sz w:val="24"/>
          <w:szCs w:val="24"/>
        </w:rPr>
        <w:t xml:space="preserve"> offer and then </w:t>
      </w:r>
      <w:r w:rsidR="002D4F02">
        <w:rPr>
          <w:sz w:val="24"/>
          <w:szCs w:val="24"/>
        </w:rPr>
        <w:t xml:space="preserve">set the price of a specific product. </w:t>
      </w:r>
      <w:r w:rsidR="00635F65">
        <w:rPr>
          <w:sz w:val="24"/>
          <w:szCs w:val="24"/>
        </w:rPr>
        <w:t xml:space="preserve"> The DE-Store </w:t>
      </w:r>
      <w:r w:rsidR="00C241CF">
        <w:rPr>
          <w:sz w:val="24"/>
          <w:szCs w:val="24"/>
        </w:rPr>
        <w:t>application can give a</w:t>
      </w:r>
      <w:r w:rsidR="00210734">
        <w:rPr>
          <w:sz w:val="24"/>
          <w:szCs w:val="24"/>
        </w:rPr>
        <w:t>n</w:t>
      </w:r>
      <w:r w:rsidR="00C241CF">
        <w:rPr>
          <w:sz w:val="24"/>
          <w:szCs w:val="24"/>
        </w:rPr>
        <w:t xml:space="preserve"> interface and a methodology of </w:t>
      </w:r>
      <w:r w:rsidR="00D332AD">
        <w:rPr>
          <w:sz w:val="24"/>
          <w:szCs w:val="24"/>
        </w:rPr>
        <w:t>selecting or locating a product’s information</w:t>
      </w:r>
      <w:r w:rsidR="00A0425B">
        <w:rPr>
          <w:sz w:val="24"/>
          <w:szCs w:val="24"/>
        </w:rPr>
        <w:t>, a</w:t>
      </w:r>
      <w:r w:rsidR="00DC2DE8">
        <w:rPr>
          <w:sz w:val="24"/>
          <w:szCs w:val="24"/>
        </w:rPr>
        <w:t>s</w:t>
      </w:r>
      <w:r w:rsidR="00A0425B">
        <w:rPr>
          <w:sz w:val="24"/>
          <w:szCs w:val="24"/>
        </w:rPr>
        <w:t xml:space="preserve"> well</w:t>
      </w:r>
      <w:r w:rsidR="00210734">
        <w:rPr>
          <w:sz w:val="24"/>
          <w:szCs w:val="24"/>
        </w:rPr>
        <w:t>-</w:t>
      </w:r>
      <w:r w:rsidR="00A0425B">
        <w:rPr>
          <w:sz w:val="24"/>
          <w:szCs w:val="24"/>
        </w:rPr>
        <w:t xml:space="preserve">displaying products details and </w:t>
      </w:r>
      <w:r w:rsidR="001A4CE4">
        <w:rPr>
          <w:sz w:val="24"/>
          <w:szCs w:val="24"/>
        </w:rPr>
        <w:t>enabling user to set a product price</w:t>
      </w:r>
      <w:r w:rsidR="00210734">
        <w:rPr>
          <w:sz w:val="24"/>
          <w:szCs w:val="24"/>
        </w:rPr>
        <w:t xml:space="preserve">. </w:t>
      </w:r>
    </w:p>
    <w:p w14:paraId="252A0DC0" w14:textId="67265682" w:rsidR="0078685B" w:rsidRDefault="00371553" w:rsidP="007E504E">
      <w:pPr>
        <w:tabs>
          <w:tab w:val="left" w:pos="3804"/>
        </w:tabs>
        <w:rPr>
          <w:sz w:val="24"/>
          <w:szCs w:val="24"/>
        </w:rPr>
      </w:pPr>
      <w:r>
        <w:rPr>
          <w:sz w:val="24"/>
          <w:szCs w:val="24"/>
        </w:rPr>
        <w:t xml:space="preserve">The DE-Store </w:t>
      </w:r>
      <w:r w:rsidR="00572F51">
        <w:rPr>
          <w:sz w:val="24"/>
          <w:szCs w:val="24"/>
        </w:rPr>
        <w:t xml:space="preserve">application might be </w:t>
      </w:r>
      <w:r w:rsidR="0036438D">
        <w:rPr>
          <w:sz w:val="24"/>
          <w:szCs w:val="24"/>
        </w:rPr>
        <w:t xml:space="preserve">in </w:t>
      </w:r>
      <w:r w:rsidR="008141A2">
        <w:rPr>
          <w:sz w:val="24"/>
          <w:szCs w:val="24"/>
        </w:rPr>
        <w:t>a monolithic Desktop Application</w:t>
      </w:r>
      <w:r w:rsidR="00572F51">
        <w:rPr>
          <w:sz w:val="24"/>
          <w:szCs w:val="24"/>
        </w:rPr>
        <w:t xml:space="preserve"> structure</w:t>
      </w:r>
      <w:r w:rsidR="00EE1856">
        <w:rPr>
          <w:sz w:val="24"/>
          <w:szCs w:val="24"/>
        </w:rPr>
        <w:t>,</w:t>
      </w:r>
      <w:r w:rsidR="00AF32FF">
        <w:rPr>
          <w:sz w:val="24"/>
          <w:szCs w:val="24"/>
        </w:rPr>
        <w:t xml:space="preserve"> but if anything modified or updated, </w:t>
      </w:r>
      <w:r w:rsidR="00EE1856">
        <w:rPr>
          <w:sz w:val="24"/>
          <w:szCs w:val="24"/>
        </w:rPr>
        <w:t xml:space="preserve">the whole application redistributed again. </w:t>
      </w:r>
      <w:r w:rsidR="000526B1">
        <w:rPr>
          <w:sz w:val="24"/>
          <w:szCs w:val="24"/>
        </w:rPr>
        <w:t xml:space="preserve">Constant redistribution </w:t>
      </w:r>
      <w:r w:rsidR="001828D8">
        <w:rPr>
          <w:sz w:val="24"/>
          <w:szCs w:val="24"/>
        </w:rPr>
        <w:t xml:space="preserve">would not be </w:t>
      </w:r>
      <w:r w:rsidR="000526B1">
        <w:rPr>
          <w:sz w:val="24"/>
          <w:szCs w:val="24"/>
        </w:rPr>
        <w:t>suitable</w:t>
      </w:r>
      <w:r w:rsidR="001828D8">
        <w:rPr>
          <w:sz w:val="24"/>
          <w:szCs w:val="24"/>
        </w:rPr>
        <w:t xml:space="preserve"> for the DE-Store, as each product price would keep changing</w:t>
      </w:r>
      <w:r w:rsidR="00A350FA">
        <w:rPr>
          <w:sz w:val="24"/>
          <w:szCs w:val="24"/>
        </w:rPr>
        <w:t>,</w:t>
      </w:r>
      <w:r w:rsidR="001828D8">
        <w:rPr>
          <w:sz w:val="24"/>
          <w:szCs w:val="24"/>
        </w:rPr>
        <w:t xml:space="preserve"> and each customer </w:t>
      </w:r>
      <w:r w:rsidR="00F23A2D">
        <w:rPr>
          <w:sz w:val="24"/>
          <w:szCs w:val="24"/>
        </w:rPr>
        <w:t xml:space="preserve">loyalty card might change </w:t>
      </w:r>
      <w:r w:rsidR="006C2FCD">
        <w:rPr>
          <w:sz w:val="24"/>
          <w:szCs w:val="24"/>
        </w:rPr>
        <w:t xml:space="preserve">regularly </w:t>
      </w:r>
      <w:r w:rsidR="00F23A2D">
        <w:rPr>
          <w:sz w:val="24"/>
          <w:szCs w:val="24"/>
        </w:rPr>
        <w:t xml:space="preserve">as well. </w:t>
      </w:r>
      <w:r w:rsidR="007E504E">
        <w:rPr>
          <w:sz w:val="24"/>
          <w:szCs w:val="24"/>
        </w:rPr>
        <w:t>A</w:t>
      </w:r>
      <w:r w:rsidR="006E204D">
        <w:rPr>
          <w:sz w:val="24"/>
          <w:szCs w:val="24"/>
        </w:rPr>
        <w:t>n</w:t>
      </w:r>
      <w:r w:rsidR="007E504E">
        <w:rPr>
          <w:sz w:val="24"/>
          <w:szCs w:val="24"/>
        </w:rPr>
        <w:t xml:space="preserve"> improvement would be splitting the DE-Store </w:t>
      </w:r>
      <w:r w:rsidR="00541FE9">
        <w:rPr>
          <w:sz w:val="24"/>
          <w:szCs w:val="24"/>
        </w:rPr>
        <w:t>into two parts</w:t>
      </w:r>
      <w:r w:rsidR="00C43467">
        <w:rPr>
          <w:sz w:val="24"/>
          <w:szCs w:val="24"/>
        </w:rPr>
        <w:t xml:space="preserve">. One part is where </w:t>
      </w:r>
      <w:r w:rsidR="00CD354F">
        <w:rPr>
          <w:sz w:val="24"/>
          <w:szCs w:val="24"/>
        </w:rPr>
        <w:t xml:space="preserve">the client can </w:t>
      </w:r>
      <w:r w:rsidR="00DD4F2E">
        <w:rPr>
          <w:sz w:val="24"/>
          <w:szCs w:val="24"/>
        </w:rPr>
        <w:t xml:space="preserve">give </w:t>
      </w:r>
      <w:r w:rsidR="00A96A30">
        <w:rPr>
          <w:sz w:val="24"/>
          <w:szCs w:val="24"/>
        </w:rPr>
        <w:t xml:space="preserve">an </w:t>
      </w:r>
      <w:r w:rsidR="00DD4F2E">
        <w:rPr>
          <w:sz w:val="24"/>
          <w:szCs w:val="24"/>
        </w:rPr>
        <w:t xml:space="preserve">interface for the store managers and other employees </w:t>
      </w:r>
      <w:r w:rsidR="006E204D">
        <w:rPr>
          <w:sz w:val="24"/>
          <w:szCs w:val="24"/>
        </w:rPr>
        <w:t xml:space="preserve">and distribute to them. </w:t>
      </w:r>
      <w:r w:rsidR="002F3BAA">
        <w:rPr>
          <w:sz w:val="24"/>
          <w:szCs w:val="24"/>
        </w:rPr>
        <w:t xml:space="preserve">Another </w:t>
      </w:r>
      <w:r w:rsidR="00987770">
        <w:rPr>
          <w:sz w:val="24"/>
          <w:szCs w:val="24"/>
        </w:rPr>
        <w:t xml:space="preserve">section </w:t>
      </w:r>
      <w:r w:rsidR="00493701">
        <w:rPr>
          <w:sz w:val="24"/>
          <w:szCs w:val="24"/>
        </w:rPr>
        <w:t xml:space="preserve">can be handled and run </w:t>
      </w:r>
      <w:r w:rsidR="00475975">
        <w:rPr>
          <w:sz w:val="24"/>
          <w:szCs w:val="24"/>
        </w:rPr>
        <w:t xml:space="preserve">on the DE-Store own server machine. </w:t>
      </w:r>
      <w:r w:rsidR="003A08C6">
        <w:rPr>
          <w:sz w:val="24"/>
          <w:szCs w:val="24"/>
        </w:rPr>
        <w:t xml:space="preserve">The client application can </w:t>
      </w:r>
      <w:r w:rsidR="00CB223B">
        <w:rPr>
          <w:sz w:val="24"/>
          <w:szCs w:val="24"/>
        </w:rPr>
        <w:t xml:space="preserve">display information and be used to pass </w:t>
      </w:r>
      <w:r w:rsidR="00B07E5E">
        <w:rPr>
          <w:sz w:val="24"/>
          <w:szCs w:val="24"/>
        </w:rPr>
        <w:t>information to the server for searching such as</w:t>
      </w:r>
      <w:r w:rsidR="002F3BAA">
        <w:rPr>
          <w:sz w:val="24"/>
          <w:szCs w:val="24"/>
        </w:rPr>
        <w:t xml:space="preserve"> products information. </w:t>
      </w:r>
      <w:r w:rsidR="005E2C6B">
        <w:rPr>
          <w:sz w:val="24"/>
          <w:szCs w:val="24"/>
        </w:rPr>
        <w:t xml:space="preserve">The client application is known as the </w:t>
      </w:r>
      <w:r w:rsidR="009D76DB">
        <w:rPr>
          <w:sz w:val="24"/>
          <w:szCs w:val="24"/>
        </w:rPr>
        <w:t>Presentation Tier</w:t>
      </w:r>
      <w:r w:rsidR="00516FFC">
        <w:rPr>
          <w:sz w:val="24"/>
          <w:szCs w:val="24"/>
        </w:rPr>
        <w:t>,</w:t>
      </w:r>
      <w:r w:rsidR="00422DBA">
        <w:rPr>
          <w:sz w:val="24"/>
          <w:szCs w:val="24"/>
        </w:rPr>
        <w:t xml:space="preserve"> and the server application is known as the Data Tier</w:t>
      </w:r>
      <w:r w:rsidR="009D76DB">
        <w:rPr>
          <w:sz w:val="24"/>
          <w:szCs w:val="24"/>
        </w:rPr>
        <w:t>.</w:t>
      </w:r>
      <w:r w:rsidR="0078685B">
        <w:rPr>
          <w:sz w:val="24"/>
          <w:szCs w:val="24"/>
        </w:rPr>
        <w:t xml:space="preserve"> This client-server model is known as the Two-Tier Architecture. </w:t>
      </w:r>
    </w:p>
    <w:p w14:paraId="3596D6B1" w14:textId="2CDD6E8D" w:rsidR="0078685B" w:rsidRDefault="00F30286" w:rsidP="007E504E">
      <w:pPr>
        <w:tabs>
          <w:tab w:val="left" w:pos="3804"/>
        </w:tabs>
        <w:rPr>
          <w:sz w:val="24"/>
          <w:szCs w:val="24"/>
        </w:rPr>
      </w:pPr>
      <w:r>
        <w:rPr>
          <w:sz w:val="24"/>
          <w:szCs w:val="24"/>
        </w:rPr>
        <w:t xml:space="preserve">In the Two-Tier Architecture, </w:t>
      </w:r>
      <w:r w:rsidR="006355B5">
        <w:rPr>
          <w:sz w:val="24"/>
          <w:szCs w:val="24"/>
        </w:rPr>
        <w:t>many clients can connect to the server application and request details about products or customers</w:t>
      </w:r>
      <w:r w:rsidR="00732BF8">
        <w:rPr>
          <w:sz w:val="24"/>
          <w:szCs w:val="24"/>
        </w:rPr>
        <w:t xml:space="preserve">. The server </w:t>
      </w:r>
      <w:proofErr w:type="gramStart"/>
      <w:r w:rsidR="00732BF8">
        <w:rPr>
          <w:sz w:val="24"/>
          <w:szCs w:val="24"/>
        </w:rPr>
        <w:t>has to</w:t>
      </w:r>
      <w:proofErr w:type="gramEnd"/>
      <w:r w:rsidR="00732BF8">
        <w:rPr>
          <w:sz w:val="24"/>
          <w:szCs w:val="24"/>
        </w:rPr>
        <w:t xml:space="preserve"> process these requests and transmit the reply to </w:t>
      </w:r>
      <w:r w:rsidR="00465AE7">
        <w:rPr>
          <w:sz w:val="24"/>
          <w:szCs w:val="24"/>
        </w:rPr>
        <w:t>the client</w:t>
      </w:r>
      <w:r w:rsidR="00C10CE7">
        <w:rPr>
          <w:sz w:val="24"/>
          <w:szCs w:val="24"/>
        </w:rPr>
        <w:t>,</w:t>
      </w:r>
      <w:r w:rsidR="00465AE7">
        <w:rPr>
          <w:sz w:val="24"/>
          <w:szCs w:val="24"/>
        </w:rPr>
        <w:t xml:space="preserve"> which initiated the request</w:t>
      </w:r>
      <w:r w:rsidR="001C246B">
        <w:rPr>
          <w:sz w:val="24"/>
          <w:szCs w:val="24"/>
        </w:rPr>
        <w:t xml:space="preserve"> and not to any client. </w:t>
      </w:r>
      <w:r w:rsidR="000C7691">
        <w:rPr>
          <w:sz w:val="24"/>
          <w:szCs w:val="24"/>
        </w:rPr>
        <w:t xml:space="preserve">As long as the network </w:t>
      </w:r>
      <w:r w:rsidR="00F71FC8">
        <w:rPr>
          <w:sz w:val="24"/>
          <w:szCs w:val="24"/>
        </w:rPr>
        <w:t xml:space="preserve">is operating </w:t>
      </w:r>
      <w:proofErr w:type="gramStart"/>
      <w:r w:rsidR="00F71FC8">
        <w:rPr>
          <w:sz w:val="24"/>
          <w:szCs w:val="24"/>
        </w:rPr>
        <w:t>well</w:t>
      </w:r>
      <w:proofErr w:type="gramEnd"/>
      <w:r w:rsidR="00F71FC8">
        <w:rPr>
          <w:sz w:val="24"/>
          <w:szCs w:val="24"/>
        </w:rPr>
        <w:t xml:space="preserve"> and the server </w:t>
      </w:r>
      <w:r w:rsidR="00127FC0">
        <w:rPr>
          <w:sz w:val="24"/>
          <w:szCs w:val="24"/>
        </w:rPr>
        <w:t xml:space="preserve">can catch up to </w:t>
      </w:r>
      <w:r w:rsidR="005264EE">
        <w:rPr>
          <w:sz w:val="24"/>
          <w:szCs w:val="24"/>
        </w:rPr>
        <w:t xml:space="preserve">replying to </w:t>
      </w:r>
      <w:r w:rsidR="0012046F">
        <w:rPr>
          <w:sz w:val="24"/>
          <w:szCs w:val="24"/>
        </w:rPr>
        <w:t xml:space="preserve">all </w:t>
      </w:r>
      <w:r w:rsidR="005264EE">
        <w:rPr>
          <w:sz w:val="24"/>
          <w:szCs w:val="24"/>
        </w:rPr>
        <w:t xml:space="preserve">requests </w:t>
      </w:r>
      <w:r w:rsidR="0012046F">
        <w:rPr>
          <w:sz w:val="24"/>
          <w:szCs w:val="24"/>
        </w:rPr>
        <w:t>it receives</w:t>
      </w:r>
      <w:r w:rsidR="00377BCA">
        <w:rPr>
          <w:sz w:val="24"/>
          <w:szCs w:val="24"/>
        </w:rPr>
        <w:t xml:space="preserve"> shows a Two-Tier Architecture </w:t>
      </w:r>
      <w:r w:rsidR="00A96A30">
        <w:rPr>
          <w:sz w:val="24"/>
          <w:szCs w:val="24"/>
        </w:rPr>
        <w:t xml:space="preserve">can give </w:t>
      </w:r>
      <w:r w:rsidR="00D44A63">
        <w:rPr>
          <w:sz w:val="24"/>
          <w:szCs w:val="24"/>
        </w:rPr>
        <w:t xml:space="preserve">the </w:t>
      </w:r>
      <w:r w:rsidR="00A96A30">
        <w:rPr>
          <w:sz w:val="24"/>
          <w:szCs w:val="24"/>
        </w:rPr>
        <w:t xml:space="preserve">same amount of services as a One-Tier Architecture. </w:t>
      </w:r>
    </w:p>
    <w:p w14:paraId="466ECFD1" w14:textId="45E6D44A" w:rsidR="005563FB" w:rsidRDefault="005563FB" w:rsidP="007E504E">
      <w:pPr>
        <w:tabs>
          <w:tab w:val="left" w:pos="3804"/>
        </w:tabs>
        <w:rPr>
          <w:sz w:val="24"/>
          <w:szCs w:val="24"/>
        </w:rPr>
      </w:pPr>
      <w:r>
        <w:rPr>
          <w:sz w:val="24"/>
          <w:szCs w:val="24"/>
        </w:rPr>
        <w:t xml:space="preserve">The </w:t>
      </w:r>
      <w:r w:rsidR="00473CAB">
        <w:rPr>
          <w:sz w:val="24"/>
          <w:szCs w:val="24"/>
        </w:rPr>
        <w:t xml:space="preserve">collections of products and customers details can </w:t>
      </w:r>
      <w:r w:rsidR="0008238C">
        <w:rPr>
          <w:sz w:val="24"/>
          <w:szCs w:val="24"/>
        </w:rPr>
        <w:t xml:space="preserve">be stored centrally on the server and then be changed. </w:t>
      </w:r>
      <w:r w:rsidR="00DB4561">
        <w:rPr>
          <w:sz w:val="24"/>
          <w:szCs w:val="24"/>
        </w:rPr>
        <w:t xml:space="preserve">This strategy </w:t>
      </w:r>
      <w:r w:rsidR="00E630BC">
        <w:rPr>
          <w:sz w:val="24"/>
          <w:szCs w:val="24"/>
        </w:rPr>
        <w:t>enable</w:t>
      </w:r>
      <w:r w:rsidR="00C10CE7">
        <w:rPr>
          <w:sz w:val="24"/>
          <w:szCs w:val="24"/>
        </w:rPr>
        <w:t>s</w:t>
      </w:r>
      <w:r w:rsidR="00E630BC">
        <w:rPr>
          <w:sz w:val="24"/>
          <w:szCs w:val="24"/>
        </w:rPr>
        <w:t xml:space="preserve"> other ‘centralised’ information to be </w:t>
      </w:r>
      <w:r w:rsidR="00736612">
        <w:rPr>
          <w:sz w:val="24"/>
          <w:szCs w:val="24"/>
        </w:rPr>
        <w:t xml:space="preserve">maintained and transmitted to clients such as stock level of each product. </w:t>
      </w:r>
      <w:r w:rsidR="00D04875">
        <w:rPr>
          <w:sz w:val="24"/>
          <w:szCs w:val="24"/>
        </w:rPr>
        <w:t xml:space="preserve">The store managers and other employees of the client </w:t>
      </w:r>
      <w:r w:rsidR="00DB53A3">
        <w:rPr>
          <w:sz w:val="24"/>
          <w:szCs w:val="24"/>
        </w:rPr>
        <w:t xml:space="preserve">would find it much </w:t>
      </w:r>
      <w:r w:rsidR="00E97DE6">
        <w:rPr>
          <w:sz w:val="24"/>
          <w:szCs w:val="24"/>
        </w:rPr>
        <w:t>more comfortable</w:t>
      </w:r>
      <w:r w:rsidR="00DB53A3">
        <w:rPr>
          <w:sz w:val="24"/>
          <w:szCs w:val="24"/>
        </w:rPr>
        <w:t xml:space="preserve"> and </w:t>
      </w:r>
      <w:r w:rsidR="00390163">
        <w:rPr>
          <w:sz w:val="24"/>
          <w:szCs w:val="24"/>
        </w:rPr>
        <w:t xml:space="preserve">smaller to work with </w:t>
      </w:r>
      <w:r w:rsidR="00390163">
        <w:rPr>
          <w:sz w:val="24"/>
          <w:szCs w:val="24"/>
        </w:rPr>
        <w:lastRenderedPageBreak/>
        <w:t xml:space="preserve">compared to the complete </w:t>
      </w:r>
      <w:r w:rsidR="00E97DE6">
        <w:rPr>
          <w:sz w:val="24"/>
          <w:szCs w:val="24"/>
        </w:rPr>
        <w:t xml:space="preserve">application. </w:t>
      </w:r>
      <w:r w:rsidR="00D4000A">
        <w:rPr>
          <w:sz w:val="24"/>
          <w:szCs w:val="24"/>
        </w:rPr>
        <w:t xml:space="preserve">The DE-Store </w:t>
      </w:r>
      <w:r w:rsidR="003A20D9">
        <w:rPr>
          <w:sz w:val="24"/>
          <w:szCs w:val="24"/>
        </w:rPr>
        <w:t xml:space="preserve">would have improved control and </w:t>
      </w:r>
      <w:r w:rsidR="00A46429">
        <w:rPr>
          <w:sz w:val="24"/>
          <w:szCs w:val="24"/>
        </w:rPr>
        <w:t xml:space="preserve">monitor </w:t>
      </w:r>
      <w:r w:rsidR="00A355A1">
        <w:rPr>
          <w:sz w:val="24"/>
          <w:szCs w:val="24"/>
        </w:rPr>
        <w:t xml:space="preserve">the </w:t>
      </w:r>
      <w:r w:rsidR="00A46429">
        <w:rPr>
          <w:sz w:val="24"/>
          <w:szCs w:val="24"/>
        </w:rPr>
        <w:t xml:space="preserve">usage of the server application. </w:t>
      </w:r>
    </w:p>
    <w:p w14:paraId="466272BD" w14:textId="4248C8E7" w:rsidR="00AB67DD" w:rsidRDefault="00AB67DD" w:rsidP="007E504E">
      <w:pPr>
        <w:tabs>
          <w:tab w:val="left" w:pos="3804"/>
        </w:tabs>
        <w:rPr>
          <w:sz w:val="24"/>
          <w:szCs w:val="24"/>
        </w:rPr>
      </w:pPr>
      <w:r>
        <w:rPr>
          <w:sz w:val="24"/>
          <w:szCs w:val="24"/>
        </w:rPr>
        <w:t xml:space="preserve">There is </w:t>
      </w:r>
      <w:r w:rsidR="00C3687F">
        <w:rPr>
          <w:sz w:val="24"/>
          <w:szCs w:val="24"/>
        </w:rPr>
        <w:t>also var</w:t>
      </w:r>
      <w:r w:rsidR="00A355A1">
        <w:rPr>
          <w:sz w:val="24"/>
          <w:szCs w:val="24"/>
        </w:rPr>
        <w:t>iety of functionalities through a Two-Tier Architecture</w:t>
      </w:r>
      <w:r w:rsidR="003B7C59">
        <w:rPr>
          <w:sz w:val="24"/>
          <w:szCs w:val="24"/>
        </w:rPr>
        <w:t xml:space="preserve"> such as a client</w:t>
      </w:r>
      <w:r w:rsidR="003F3F86">
        <w:rPr>
          <w:sz w:val="24"/>
          <w:szCs w:val="24"/>
        </w:rPr>
        <w:t xml:space="preserve"> monitor the quantities of each product within a possible DE-Store prototype. </w:t>
      </w:r>
      <w:r w:rsidR="00EE1DAC">
        <w:rPr>
          <w:sz w:val="24"/>
          <w:szCs w:val="24"/>
        </w:rPr>
        <w:t xml:space="preserve">If the client is a Desktop Application, </w:t>
      </w:r>
      <w:r w:rsidR="000C16A7">
        <w:rPr>
          <w:sz w:val="24"/>
          <w:szCs w:val="24"/>
        </w:rPr>
        <w:t xml:space="preserve">it can request </w:t>
      </w:r>
      <w:r w:rsidR="00AE4914">
        <w:rPr>
          <w:sz w:val="24"/>
          <w:szCs w:val="24"/>
        </w:rPr>
        <w:t>and display each product name, id and stock level</w:t>
      </w:r>
      <w:r w:rsidR="001F5E55">
        <w:rPr>
          <w:sz w:val="24"/>
          <w:szCs w:val="24"/>
        </w:rPr>
        <w:t xml:space="preserve"> from the webserver. </w:t>
      </w:r>
      <w:r w:rsidR="000A0098">
        <w:rPr>
          <w:sz w:val="24"/>
          <w:szCs w:val="24"/>
        </w:rPr>
        <w:t xml:space="preserve">The information you could </w:t>
      </w:r>
      <w:r w:rsidR="007244AB">
        <w:rPr>
          <w:sz w:val="24"/>
          <w:szCs w:val="24"/>
        </w:rPr>
        <w:t>obtain</w:t>
      </w:r>
      <w:r w:rsidR="0050540D">
        <w:rPr>
          <w:sz w:val="24"/>
          <w:szCs w:val="24"/>
        </w:rPr>
        <w:t xml:space="preserve"> </w:t>
      </w:r>
      <w:r w:rsidR="007244AB">
        <w:rPr>
          <w:sz w:val="24"/>
          <w:szCs w:val="24"/>
        </w:rPr>
        <w:t xml:space="preserve">restricted to the pre-defined views </w:t>
      </w:r>
      <w:r w:rsidR="008865C5">
        <w:rPr>
          <w:sz w:val="24"/>
          <w:szCs w:val="24"/>
        </w:rPr>
        <w:t xml:space="preserve">of the information given by the </w:t>
      </w:r>
      <w:r w:rsidR="0050540D">
        <w:rPr>
          <w:sz w:val="24"/>
          <w:szCs w:val="24"/>
        </w:rPr>
        <w:t>server.</w:t>
      </w:r>
      <w:r w:rsidR="00470C48">
        <w:rPr>
          <w:sz w:val="24"/>
          <w:szCs w:val="24"/>
        </w:rPr>
        <w:t xml:space="preserve"> </w:t>
      </w:r>
      <w:proofErr w:type="gramStart"/>
      <w:r w:rsidR="00470C48">
        <w:rPr>
          <w:sz w:val="24"/>
          <w:szCs w:val="24"/>
        </w:rPr>
        <w:t>So</w:t>
      </w:r>
      <w:proofErr w:type="gramEnd"/>
      <w:r w:rsidR="00470C48">
        <w:rPr>
          <w:sz w:val="24"/>
          <w:szCs w:val="24"/>
        </w:rPr>
        <w:t xml:space="preserve"> while the </w:t>
      </w:r>
      <w:r w:rsidR="00303240">
        <w:rPr>
          <w:sz w:val="24"/>
          <w:szCs w:val="24"/>
        </w:rPr>
        <w:t xml:space="preserve">server’s information could include </w:t>
      </w:r>
      <w:r w:rsidR="00995875">
        <w:rPr>
          <w:sz w:val="24"/>
          <w:szCs w:val="24"/>
        </w:rPr>
        <w:t xml:space="preserve">a product </w:t>
      </w:r>
      <w:r w:rsidR="00DE3149">
        <w:rPr>
          <w:sz w:val="24"/>
          <w:szCs w:val="24"/>
        </w:rPr>
        <w:t xml:space="preserve">stock level, </w:t>
      </w:r>
      <w:r w:rsidR="0062616F">
        <w:rPr>
          <w:sz w:val="24"/>
          <w:szCs w:val="24"/>
        </w:rPr>
        <w:t xml:space="preserve">if you want to find </w:t>
      </w:r>
      <w:r w:rsidR="009C48CC">
        <w:rPr>
          <w:sz w:val="24"/>
          <w:szCs w:val="24"/>
        </w:rPr>
        <w:t>how the</w:t>
      </w:r>
      <w:r w:rsidR="0062616F">
        <w:rPr>
          <w:sz w:val="24"/>
          <w:szCs w:val="24"/>
        </w:rPr>
        <w:t xml:space="preserve"> </w:t>
      </w:r>
      <w:r w:rsidR="009970D5">
        <w:rPr>
          <w:sz w:val="24"/>
          <w:szCs w:val="24"/>
        </w:rPr>
        <w:t>stock level of</w:t>
      </w:r>
      <w:r w:rsidR="009C48CC">
        <w:rPr>
          <w:sz w:val="24"/>
          <w:szCs w:val="24"/>
        </w:rPr>
        <w:t xml:space="preserve"> that product</w:t>
      </w:r>
      <w:r w:rsidR="00A00FF7">
        <w:rPr>
          <w:sz w:val="24"/>
          <w:szCs w:val="24"/>
        </w:rPr>
        <w:t xml:space="preserve"> changes every month, you need to calculate it yourself </w:t>
      </w:r>
      <w:r w:rsidR="004E0135">
        <w:rPr>
          <w:sz w:val="24"/>
          <w:szCs w:val="24"/>
        </w:rPr>
        <w:t xml:space="preserve">based on the values that the server provides. </w:t>
      </w:r>
      <w:r w:rsidR="002036AE">
        <w:rPr>
          <w:sz w:val="24"/>
          <w:szCs w:val="24"/>
        </w:rPr>
        <w:t xml:space="preserve">However, you </w:t>
      </w:r>
      <w:r w:rsidR="008A1451">
        <w:rPr>
          <w:sz w:val="24"/>
          <w:szCs w:val="24"/>
        </w:rPr>
        <w:t xml:space="preserve">might </w:t>
      </w:r>
      <w:r w:rsidR="002036AE">
        <w:rPr>
          <w:sz w:val="24"/>
          <w:szCs w:val="24"/>
        </w:rPr>
        <w:t xml:space="preserve">also </w:t>
      </w:r>
      <w:r w:rsidR="009846AB">
        <w:rPr>
          <w:sz w:val="24"/>
          <w:szCs w:val="24"/>
        </w:rPr>
        <w:t xml:space="preserve">access </w:t>
      </w:r>
      <w:r w:rsidR="00490FB7">
        <w:rPr>
          <w:sz w:val="24"/>
          <w:szCs w:val="24"/>
        </w:rPr>
        <w:t xml:space="preserve">this server </w:t>
      </w:r>
      <w:r w:rsidR="008A1451">
        <w:rPr>
          <w:sz w:val="24"/>
          <w:szCs w:val="24"/>
        </w:rPr>
        <w:t xml:space="preserve">over the </w:t>
      </w:r>
      <w:r w:rsidR="00CE1AC9">
        <w:rPr>
          <w:sz w:val="24"/>
          <w:szCs w:val="24"/>
        </w:rPr>
        <w:t>internet using a more intelligent client</w:t>
      </w:r>
      <w:r w:rsidR="00BA7B89">
        <w:rPr>
          <w:sz w:val="24"/>
          <w:szCs w:val="24"/>
        </w:rPr>
        <w:t xml:space="preserve"> such as a mobile app. This client could </w:t>
      </w:r>
      <w:r w:rsidR="00790201">
        <w:rPr>
          <w:sz w:val="24"/>
          <w:szCs w:val="24"/>
        </w:rPr>
        <w:t>extract th</w:t>
      </w:r>
      <w:r w:rsidR="00B84776">
        <w:rPr>
          <w:sz w:val="24"/>
          <w:szCs w:val="24"/>
        </w:rPr>
        <w:t xml:space="preserve">e stock level of a product and calculate any values you desire. </w:t>
      </w:r>
      <w:r w:rsidR="003618CD">
        <w:rPr>
          <w:sz w:val="24"/>
          <w:szCs w:val="24"/>
        </w:rPr>
        <w:t>This type of client can also produce a report in a pie or bar chart form</w:t>
      </w:r>
      <w:r w:rsidR="00DA6B61">
        <w:rPr>
          <w:sz w:val="24"/>
          <w:szCs w:val="24"/>
        </w:rPr>
        <w:t>,</w:t>
      </w:r>
      <w:r w:rsidR="003618CD">
        <w:rPr>
          <w:sz w:val="24"/>
          <w:szCs w:val="24"/>
        </w:rPr>
        <w:t xml:space="preserve"> which displays total profit, </w:t>
      </w:r>
      <w:r w:rsidR="00DA6B61">
        <w:rPr>
          <w:sz w:val="24"/>
          <w:szCs w:val="24"/>
        </w:rPr>
        <w:t>several</w:t>
      </w:r>
      <w:r w:rsidR="003618CD">
        <w:rPr>
          <w:sz w:val="24"/>
          <w:szCs w:val="24"/>
        </w:rPr>
        <w:t xml:space="preserve"> customers and number of purchases within the DE-Store. </w:t>
      </w:r>
    </w:p>
    <w:p w14:paraId="4E81CEE8" w14:textId="6AA3CF48" w:rsidR="00837304" w:rsidRDefault="00B839CA" w:rsidP="007E504E">
      <w:pPr>
        <w:tabs>
          <w:tab w:val="left" w:pos="3804"/>
        </w:tabs>
        <w:rPr>
          <w:sz w:val="24"/>
          <w:szCs w:val="24"/>
        </w:rPr>
      </w:pPr>
      <w:r>
        <w:rPr>
          <w:sz w:val="24"/>
          <w:szCs w:val="24"/>
        </w:rPr>
        <w:t xml:space="preserve">In summary, the desktop </w:t>
      </w:r>
      <w:r w:rsidR="001E2477">
        <w:rPr>
          <w:sz w:val="24"/>
          <w:szCs w:val="24"/>
        </w:rPr>
        <w:t>app client</w:t>
      </w:r>
      <w:r>
        <w:rPr>
          <w:sz w:val="24"/>
          <w:szCs w:val="24"/>
        </w:rPr>
        <w:t xml:space="preserve"> </w:t>
      </w:r>
      <w:r w:rsidR="001F0B17">
        <w:rPr>
          <w:sz w:val="24"/>
          <w:szCs w:val="24"/>
        </w:rPr>
        <w:t>disp</w:t>
      </w:r>
      <w:r w:rsidR="006B51F4">
        <w:rPr>
          <w:sz w:val="24"/>
          <w:szCs w:val="24"/>
        </w:rPr>
        <w:t>la</w:t>
      </w:r>
      <w:r w:rsidR="001F0B17">
        <w:rPr>
          <w:sz w:val="24"/>
          <w:szCs w:val="24"/>
        </w:rPr>
        <w:t>ys information</w:t>
      </w:r>
      <w:r w:rsidR="00DC246E">
        <w:rPr>
          <w:sz w:val="24"/>
          <w:szCs w:val="24"/>
        </w:rPr>
        <w:t xml:space="preserve"> which the server distributes is known as </w:t>
      </w:r>
      <w:r w:rsidR="002B6870">
        <w:rPr>
          <w:sz w:val="24"/>
          <w:szCs w:val="24"/>
        </w:rPr>
        <w:t>a thin client</w:t>
      </w:r>
      <w:r w:rsidR="00E4677A">
        <w:rPr>
          <w:sz w:val="24"/>
          <w:szCs w:val="24"/>
        </w:rPr>
        <w:t>,</w:t>
      </w:r>
      <w:r w:rsidR="002B6870">
        <w:rPr>
          <w:sz w:val="24"/>
          <w:szCs w:val="24"/>
        </w:rPr>
        <w:t xml:space="preserve"> and the more intelligent mobile </w:t>
      </w:r>
      <w:r w:rsidR="001E2477">
        <w:rPr>
          <w:sz w:val="24"/>
          <w:szCs w:val="24"/>
        </w:rPr>
        <w:t xml:space="preserve">app client </w:t>
      </w:r>
      <w:r w:rsidR="00C03B43">
        <w:rPr>
          <w:sz w:val="24"/>
          <w:szCs w:val="24"/>
        </w:rPr>
        <w:t xml:space="preserve">that enables you to </w:t>
      </w:r>
      <w:r w:rsidR="00182B86">
        <w:rPr>
          <w:sz w:val="24"/>
          <w:szCs w:val="24"/>
        </w:rPr>
        <w:t xml:space="preserve">take the information </w:t>
      </w:r>
      <w:r w:rsidR="00110366">
        <w:rPr>
          <w:sz w:val="24"/>
          <w:szCs w:val="24"/>
        </w:rPr>
        <w:t xml:space="preserve">the server provides and </w:t>
      </w:r>
      <w:r w:rsidR="006B51F4">
        <w:rPr>
          <w:sz w:val="24"/>
          <w:szCs w:val="24"/>
        </w:rPr>
        <w:t xml:space="preserve">to manipulate it and display it in different ways according to </w:t>
      </w:r>
      <w:r w:rsidR="00E4677A">
        <w:rPr>
          <w:sz w:val="24"/>
          <w:szCs w:val="24"/>
        </w:rPr>
        <w:t>personal user</w:t>
      </w:r>
      <w:r w:rsidR="006B51F4">
        <w:rPr>
          <w:sz w:val="24"/>
          <w:szCs w:val="24"/>
        </w:rPr>
        <w:t xml:space="preserve"> requirements is known as </w:t>
      </w:r>
      <w:r w:rsidR="00E4677A">
        <w:rPr>
          <w:sz w:val="24"/>
          <w:szCs w:val="24"/>
        </w:rPr>
        <w:t xml:space="preserve">a thick client. </w:t>
      </w:r>
    </w:p>
    <w:p w14:paraId="2953E5D5" w14:textId="4070E415" w:rsidR="000403F8" w:rsidRDefault="000403F8" w:rsidP="007E504E">
      <w:pPr>
        <w:tabs>
          <w:tab w:val="left" w:pos="3804"/>
        </w:tabs>
        <w:rPr>
          <w:sz w:val="24"/>
          <w:szCs w:val="24"/>
        </w:rPr>
      </w:pPr>
      <w:r>
        <w:rPr>
          <w:sz w:val="24"/>
          <w:szCs w:val="24"/>
        </w:rPr>
        <w:t xml:space="preserve">The Two-Tier approach </w:t>
      </w:r>
      <w:r w:rsidR="007210A6">
        <w:rPr>
          <w:sz w:val="24"/>
          <w:szCs w:val="24"/>
        </w:rPr>
        <w:t xml:space="preserve">is highly beneficial for </w:t>
      </w:r>
      <w:r w:rsidR="00AE3DD5">
        <w:rPr>
          <w:sz w:val="24"/>
          <w:szCs w:val="24"/>
        </w:rPr>
        <w:t>applications which operate over a network</w:t>
      </w:r>
      <w:r w:rsidR="00F86E50">
        <w:rPr>
          <w:sz w:val="24"/>
          <w:szCs w:val="24"/>
        </w:rPr>
        <w:t>. The client</w:t>
      </w:r>
      <w:r w:rsidR="00A777DE">
        <w:rPr>
          <w:sz w:val="24"/>
          <w:szCs w:val="24"/>
        </w:rPr>
        <w:t xml:space="preserve"> distributed </w:t>
      </w:r>
      <w:r w:rsidR="00DF2678">
        <w:rPr>
          <w:sz w:val="24"/>
          <w:szCs w:val="24"/>
        </w:rPr>
        <w:t xml:space="preserve">to user could change, while the server part </w:t>
      </w:r>
      <w:r w:rsidR="007F0682">
        <w:rPr>
          <w:sz w:val="24"/>
          <w:szCs w:val="24"/>
        </w:rPr>
        <w:t xml:space="preserve">can be a centralised component which maintains dynamic, </w:t>
      </w:r>
      <w:r w:rsidR="00181E9F">
        <w:rPr>
          <w:sz w:val="24"/>
          <w:szCs w:val="24"/>
        </w:rPr>
        <w:t>global data within a consistent and secure methodology</w:t>
      </w:r>
      <w:r w:rsidR="009E74C9">
        <w:rPr>
          <w:sz w:val="24"/>
          <w:szCs w:val="24"/>
        </w:rPr>
        <w:t xml:space="preserve"> for the DE-Store and the Store Managers and Normal Employee</w:t>
      </w:r>
      <w:r w:rsidR="00235771">
        <w:rPr>
          <w:sz w:val="24"/>
          <w:szCs w:val="24"/>
        </w:rPr>
        <w:t>s</w:t>
      </w:r>
      <w:r w:rsidR="009E74C9">
        <w:rPr>
          <w:sz w:val="24"/>
          <w:szCs w:val="24"/>
        </w:rPr>
        <w:t xml:space="preserve"> can</w:t>
      </w:r>
      <w:r w:rsidR="00CB29B1">
        <w:rPr>
          <w:sz w:val="24"/>
          <w:szCs w:val="24"/>
        </w:rPr>
        <w:t xml:space="preserve"> access and</w:t>
      </w:r>
      <w:r w:rsidR="009E74C9">
        <w:rPr>
          <w:sz w:val="24"/>
          <w:szCs w:val="24"/>
        </w:rPr>
        <w:t xml:space="preserve"> use. </w:t>
      </w:r>
      <w:r w:rsidR="00A33984">
        <w:rPr>
          <w:sz w:val="24"/>
          <w:szCs w:val="24"/>
        </w:rPr>
        <w:t xml:space="preserve">If a </w:t>
      </w:r>
      <w:proofErr w:type="gramStart"/>
      <w:r w:rsidR="00A33984">
        <w:rPr>
          <w:sz w:val="24"/>
          <w:szCs w:val="24"/>
        </w:rPr>
        <w:t>third party</w:t>
      </w:r>
      <w:proofErr w:type="gramEnd"/>
      <w:r w:rsidR="00A33984">
        <w:rPr>
          <w:sz w:val="24"/>
          <w:szCs w:val="24"/>
        </w:rPr>
        <w:t xml:space="preserve"> component, </w:t>
      </w:r>
      <w:r w:rsidR="008E2403">
        <w:rPr>
          <w:sz w:val="24"/>
          <w:szCs w:val="24"/>
        </w:rPr>
        <w:t xml:space="preserve">such as a web browser, gives the functionality </w:t>
      </w:r>
      <w:r w:rsidR="001312D1">
        <w:rPr>
          <w:sz w:val="24"/>
          <w:szCs w:val="24"/>
        </w:rPr>
        <w:t xml:space="preserve">needed to support the application, then </w:t>
      </w:r>
      <w:r w:rsidR="000C10D0">
        <w:rPr>
          <w:sz w:val="24"/>
          <w:szCs w:val="24"/>
        </w:rPr>
        <w:t xml:space="preserve">It can be adopted </w:t>
      </w:r>
      <w:r w:rsidR="007A75DE">
        <w:rPr>
          <w:sz w:val="24"/>
          <w:szCs w:val="24"/>
        </w:rPr>
        <w:t xml:space="preserve">as part of the solution, </w:t>
      </w:r>
      <w:r w:rsidR="00C97B3A">
        <w:rPr>
          <w:sz w:val="24"/>
          <w:szCs w:val="24"/>
        </w:rPr>
        <w:t xml:space="preserve">with a </w:t>
      </w:r>
      <w:r w:rsidR="006A7E99">
        <w:rPr>
          <w:sz w:val="24"/>
          <w:szCs w:val="24"/>
        </w:rPr>
        <w:t>massive</w:t>
      </w:r>
      <w:r w:rsidR="00C97B3A">
        <w:rPr>
          <w:sz w:val="24"/>
          <w:szCs w:val="24"/>
        </w:rPr>
        <w:t xml:space="preserve"> saving of development effect. </w:t>
      </w:r>
      <w:r w:rsidR="0098230C">
        <w:rPr>
          <w:sz w:val="24"/>
          <w:szCs w:val="24"/>
        </w:rPr>
        <w:t xml:space="preserve">However, there is a </w:t>
      </w:r>
      <w:r w:rsidR="00CD1897">
        <w:rPr>
          <w:sz w:val="24"/>
          <w:szCs w:val="24"/>
        </w:rPr>
        <w:t xml:space="preserve">disadvantage from splitting the application through </w:t>
      </w:r>
      <w:r w:rsidR="003B5E1D">
        <w:rPr>
          <w:sz w:val="24"/>
          <w:szCs w:val="24"/>
        </w:rPr>
        <w:t xml:space="preserve">a network </w:t>
      </w:r>
      <w:r w:rsidR="00145F46">
        <w:rPr>
          <w:sz w:val="24"/>
          <w:szCs w:val="24"/>
        </w:rPr>
        <w:t>where data</w:t>
      </w:r>
      <w:r w:rsidR="006A7E99">
        <w:rPr>
          <w:sz w:val="24"/>
          <w:szCs w:val="24"/>
        </w:rPr>
        <w:t xml:space="preserve"> </w:t>
      </w:r>
      <w:r w:rsidR="00145F46">
        <w:rPr>
          <w:sz w:val="24"/>
          <w:szCs w:val="24"/>
        </w:rPr>
        <w:t xml:space="preserve">sent over </w:t>
      </w:r>
      <w:r w:rsidR="006A7E99">
        <w:rPr>
          <w:sz w:val="24"/>
          <w:szCs w:val="24"/>
        </w:rPr>
        <w:t xml:space="preserve">what could be a slow or unreliable connection. </w:t>
      </w:r>
    </w:p>
    <w:p w14:paraId="2914F2C3" w14:textId="09FDC5E4" w:rsidR="00224077" w:rsidRDefault="00224077" w:rsidP="007E504E">
      <w:pPr>
        <w:tabs>
          <w:tab w:val="left" w:pos="3804"/>
        </w:tabs>
        <w:rPr>
          <w:b/>
          <w:bCs/>
          <w:sz w:val="24"/>
          <w:szCs w:val="24"/>
          <w:u w:val="single"/>
        </w:rPr>
      </w:pPr>
      <w:r w:rsidRPr="00CB3039">
        <w:rPr>
          <w:b/>
          <w:bCs/>
          <w:sz w:val="24"/>
          <w:szCs w:val="24"/>
          <w:u w:val="single"/>
        </w:rPr>
        <w:t>Three-Tier Architecture</w:t>
      </w:r>
    </w:p>
    <w:p w14:paraId="528217D3" w14:textId="5253760B" w:rsidR="00382675" w:rsidRDefault="002F0EBB" w:rsidP="007E504E">
      <w:pPr>
        <w:tabs>
          <w:tab w:val="left" w:pos="3804"/>
        </w:tabs>
        <w:rPr>
          <w:sz w:val="24"/>
          <w:szCs w:val="24"/>
        </w:rPr>
      </w:pPr>
      <w:r w:rsidRPr="002F0EBB">
        <w:rPr>
          <w:sz w:val="24"/>
          <w:szCs w:val="24"/>
        </w:rPr>
        <w:t>The Three-Ti</w:t>
      </w:r>
      <w:r w:rsidR="0014495A">
        <w:rPr>
          <w:sz w:val="24"/>
          <w:szCs w:val="24"/>
        </w:rPr>
        <w:t xml:space="preserve">er Architecture </w:t>
      </w:r>
      <w:r w:rsidR="00422DBA">
        <w:rPr>
          <w:sz w:val="24"/>
          <w:szCs w:val="24"/>
        </w:rPr>
        <w:t xml:space="preserve">is </w:t>
      </w:r>
      <w:r w:rsidR="007B6276">
        <w:rPr>
          <w:sz w:val="24"/>
          <w:szCs w:val="24"/>
        </w:rPr>
        <w:t>even</w:t>
      </w:r>
      <w:r w:rsidR="00422DBA">
        <w:rPr>
          <w:sz w:val="24"/>
          <w:szCs w:val="24"/>
        </w:rPr>
        <w:t xml:space="preserve"> split up into Data-Tier and Presentation-Tier </w:t>
      </w:r>
      <w:proofErr w:type="gramStart"/>
      <w:r w:rsidR="00422DBA">
        <w:rPr>
          <w:sz w:val="24"/>
          <w:szCs w:val="24"/>
        </w:rPr>
        <w:t>similar to</w:t>
      </w:r>
      <w:proofErr w:type="gramEnd"/>
      <w:r w:rsidR="00422DBA">
        <w:rPr>
          <w:sz w:val="24"/>
          <w:szCs w:val="24"/>
        </w:rPr>
        <w:t xml:space="preserve"> the Two-Tier Architecture. </w:t>
      </w:r>
      <w:r w:rsidR="00B84485">
        <w:rPr>
          <w:sz w:val="24"/>
          <w:szCs w:val="24"/>
        </w:rPr>
        <w:t xml:space="preserve">However, the client and server furthermore </w:t>
      </w:r>
      <w:r w:rsidR="005255B7">
        <w:rPr>
          <w:sz w:val="24"/>
          <w:szCs w:val="24"/>
        </w:rPr>
        <w:t>sub</w:t>
      </w:r>
      <w:r w:rsidR="00B84485">
        <w:rPr>
          <w:sz w:val="24"/>
          <w:szCs w:val="24"/>
        </w:rPr>
        <w:t xml:space="preserve">divided </w:t>
      </w:r>
      <w:r w:rsidR="00BA28DD">
        <w:rPr>
          <w:sz w:val="24"/>
          <w:szCs w:val="24"/>
        </w:rPr>
        <w:t xml:space="preserve">into different modules. </w:t>
      </w:r>
      <w:r w:rsidR="009C175F">
        <w:rPr>
          <w:sz w:val="24"/>
          <w:szCs w:val="24"/>
        </w:rPr>
        <w:t xml:space="preserve">The client can be responsible for </w:t>
      </w:r>
      <w:r w:rsidR="00AD3E84">
        <w:rPr>
          <w:sz w:val="24"/>
          <w:szCs w:val="24"/>
        </w:rPr>
        <w:t xml:space="preserve">received </w:t>
      </w:r>
      <w:r w:rsidR="00EE53D1">
        <w:rPr>
          <w:sz w:val="24"/>
          <w:szCs w:val="24"/>
        </w:rPr>
        <w:t xml:space="preserve">data processing </w:t>
      </w:r>
      <w:r w:rsidR="00820327">
        <w:rPr>
          <w:sz w:val="24"/>
          <w:szCs w:val="24"/>
        </w:rPr>
        <w:t xml:space="preserve">and presenting </w:t>
      </w:r>
      <w:r w:rsidR="00941C60">
        <w:rPr>
          <w:sz w:val="24"/>
          <w:szCs w:val="24"/>
        </w:rPr>
        <w:t xml:space="preserve">the </w:t>
      </w:r>
      <w:r w:rsidR="00820327">
        <w:rPr>
          <w:sz w:val="24"/>
          <w:szCs w:val="24"/>
        </w:rPr>
        <w:t xml:space="preserve">information. </w:t>
      </w:r>
      <w:r w:rsidR="001E182E">
        <w:rPr>
          <w:sz w:val="24"/>
          <w:szCs w:val="24"/>
        </w:rPr>
        <w:t>This</w:t>
      </w:r>
      <w:r w:rsidR="00650A4F">
        <w:rPr>
          <w:sz w:val="24"/>
          <w:szCs w:val="24"/>
        </w:rPr>
        <w:t xml:space="preserve"> strategy </w:t>
      </w:r>
      <w:r w:rsidR="001E182E">
        <w:rPr>
          <w:sz w:val="24"/>
          <w:szCs w:val="24"/>
        </w:rPr>
        <w:t xml:space="preserve">is useful for generating </w:t>
      </w:r>
      <w:r w:rsidR="005A38FC">
        <w:rPr>
          <w:sz w:val="24"/>
          <w:szCs w:val="24"/>
        </w:rPr>
        <w:t xml:space="preserve">a </w:t>
      </w:r>
      <w:r w:rsidR="001E182E">
        <w:rPr>
          <w:sz w:val="24"/>
          <w:szCs w:val="24"/>
        </w:rPr>
        <w:t xml:space="preserve">report in a pie chart to show how the DE-Store is performing </w:t>
      </w:r>
      <w:r w:rsidR="00650A4F">
        <w:rPr>
          <w:sz w:val="24"/>
          <w:szCs w:val="24"/>
        </w:rPr>
        <w:t xml:space="preserve">by calculating total profit, number of purchases and number of customers. </w:t>
      </w:r>
    </w:p>
    <w:p w14:paraId="679D7F90" w14:textId="0D5A224D" w:rsidR="00014A4C" w:rsidRDefault="004330B2" w:rsidP="007E504E">
      <w:pPr>
        <w:tabs>
          <w:tab w:val="left" w:pos="3804"/>
        </w:tabs>
        <w:rPr>
          <w:sz w:val="24"/>
          <w:szCs w:val="24"/>
        </w:rPr>
      </w:pPr>
      <w:r>
        <w:rPr>
          <w:sz w:val="24"/>
          <w:szCs w:val="24"/>
        </w:rPr>
        <w:t xml:space="preserve">The server software could </w:t>
      </w:r>
      <w:r w:rsidR="00035D91">
        <w:rPr>
          <w:sz w:val="24"/>
          <w:szCs w:val="24"/>
        </w:rPr>
        <w:t xml:space="preserve">have one or multiple data </w:t>
      </w:r>
      <w:r w:rsidR="004A2AD7">
        <w:rPr>
          <w:sz w:val="24"/>
          <w:szCs w:val="24"/>
        </w:rPr>
        <w:t>storage</w:t>
      </w:r>
      <w:r w:rsidR="00941C60">
        <w:rPr>
          <w:sz w:val="24"/>
          <w:szCs w:val="24"/>
        </w:rPr>
        <w:t>,</w:t>
      </w:r>
      <w:r w:rsidR="004A2AD7">
        <w:rPr>
          <w:sz w:val="24"/>
          <w:szCs w:val="24"/>
        </w:rPr>
        <w:t xml:space="preserve"> such as </w:t>
      </w:r>
      <w:r w:rsidR="00941C60">
        <w:rPr>
          <w:sz w:val="24"/>
          <w:szCs w:val="24"/>
        </w:rPr>
        <w:t xml:space="preserve">a </w:t>
      </w:r>
      <w:r w:rsidR="004A2AD7">
        <w:rPr>
          <w:sz w:val="24"/>
          <w:szCs w:val="24"/>
        </w:rPr>
        <w:t xml:space="preserve">database system. </w:t>
      </w:r>
      <w:r w:rsidR="006918AD">
        <w:rPr>
          <w:sz w:val="24"/>
          <w:szCs w:val="24"/>
        </w:rPr>
        <w:t xml:space="preserve">Three-Tier Architecture can make the DE-Store </w:t>
      </w:r>
      <w:r w:rsidR="007A4B47">
        <w:rPr>
          <w:sz w:val="24"/>
          <w:szCs w:val="24"/>
        </w:rPr>
        <w:t>able to have two databases. One database</w:t>
      </w:r>
      <w:r w:rsidR="00621C31">
        <w:rPr>
          <w:sz w:val="24"/>
          <w:szCs w:val="24"/>
        </w:rPr>
        <w:t xml:space="preserve"> can</w:t>
      </w:r>
      <w:r w:rsidR="007A4B47">
        <w:rPr>
          <w:sz w:val="24"/>
          <w:szCs w:val="24"/>
        </w:rPr>
        <w:t xml:space="preserve"> </w:t>
      </w:r>
      <w:r w:rsidR="005842E7">
        <w:rPr>
          <w:sz w:val="24"/>
          <w:szCs w:val="24"/>
        </w:rPr>
        <w:t xml:space="preserve">contain a </w:t>
      </w:r>
      <w:r w:rsidR="00BC145E">
        <w:rPr>
          <w:sz w:val="24"/>
          <w:szCs w:val="24"/>
        </w:rPr>
        <w:t xml:space="preserve">table </w:t>
      </w:r>
      <w:r w:rsidR="000E07FB">
        <w:rPr>
          <w:sz w:val="24"/>
          <w:szCs w:val="24"/>
        </w:rPr>
        <w:t xml:space="preserve">that contains id, name, </w:t>
      </w:r>
      <w:r w:rsidR="00621C31">
        <w:rPr>
          <w:sz w:val="24"/>
          <w:szCs w:val="24"/>
        </w:rPr>
        <w:t>sale offer</w:t>
      </w:r>
      <w:r w:rsidR="001939A0">
        <w:rPr>
          <w:sz w:val="24"/>
          <w:szCs w:val="24"/>
        </w:rPr>
        <w:t xml:space="preserve">, </w:t>
      </w:r>
      <w:r w:rsidR="00440CE0">
        <w:rPr>
          <w:sz w:val="24"/>
          <w:szCs w:val="24"/>
        </w:rPr>
        <w:t>quantity and price of each pr</w:t>
      </w:r>
      <w:r w:rsidR="008B6661">
        <w:rPr>
          <w:sz w:val="24"/>
          <w:szCs w:val="24"/>
        </w:rPr>
        <w:t>oduct</w:t>
      </w:r>
      <w:r w:rsidR="00440CE0">
        <w:rPr>
          <w:sz w:val="24"/>
          <w:szCs w:val="24"/>
        </w:rPr>
        <w:t xml:space="preserve">. Another database can </w:t>
      </w:r>
      <w:r w:rsidR="00FD754C">
        <w:rPr>
          <w:sz w:val="24"/>
          <w:szCs w:val="24"/>
        </w:rPr>
        <w:t>include</w:t>
      </w:r>
      <w:r w:rsidR="00440CE0">
        <w:rPr>
          <w:sz w:val="24"/>
          <w:szCs w:val="24"/>
        </w:rPr>
        <w:t xml:space="preserve"> a table which stores </w:t>
      </w:r>
      <w:r w:rsidR="00E07D73">
        <w:rPr>
          <w:sz w:val="24"/>
          <w:szCs w:val="24"/>
        </w:rPr>
        <w:t>purc</w:t>
      </w:r>
      <w:r w:rsidR="002D78EF">
        <w:rPr>
          <w:sz w:val="24"/>
          <w:szCs w:val="24"/>
        </w:rPr>
        <w:t>hase information that indicates buyer id, product id, product name,</w:t>
      </w:r>
      <w:r w:rsidR="00E225B3">
        <w:rPr>
          <w:sz w:val="24"/>
          <w:szCs w:val="24"/>
        </w:rPr>
        <w:t xml:space="preserve"> quantity</w:t>
      </w:r>
      <w:r w:rsidR="00FD754C">
        <w:rPr>
          <w:sz w:val="24"/>
          <w:szCs w:val="24"/>
        </w:rPr>
        <w:t xml:space="preserve"> and amount paid. </w:t>
      </w:r>
      <w:r w:rsidR="00882898">
        <w:rPr>
          <w:sz w:val="24"/>
          <w:szCs w:val="24"/>
        </w:rPr>
        <w:t xml:space="preserve">Splitting data in this methodology </w:t>
      </w:r>
      <w:r w:rsidR="005C1BDD">
        <w:rPr>
          <w:sz w:val="24"/>
          <w:szCs w:val="24"/>
        </w:rPr>
        <w:t xml:space="preserve">enable </w:t>
      </w:r>
      <w:r w:rsidR="00F66488">
        <w:rPr>
          <w:sz w:val="24"/>
          <w:szCs w:val="24"/>
        </w:rPr>
        <w:t xml:space="preserve">occasional backups of more static data with more </w:t>
      </w:r>
      <w:r w:rsidR="00F154FB">
        <w:rPr>
          <w:sz w:val="24"/>
          <w:szCs w:val="24"/>
        </w:rPr>
        <w:t xml:space="preserve">frequent backups of the dynamic data. </w:t>
      </w:r>
    </w:p>
    <w:p w14:paraId="6B503F77" w14:textId="20DA3F2A" w:rsidR="00F608A7" w:rsidRDefault="00F608A7" w:rsidP="007E504E">
      <w:pPr>
        <w:tabs>
          <w:tab w:val="left" w:pos="3804"/>
        </w:tabs>
        <w:rPr>
          <w:sz w:val="24"/>
          <w:szCs w:val="24"/>
        </w:rPr>
      </w:pPr>
      <w:r>
        <w:rPr>
          <w:sz w:val="24"/>
          <w:szCs w:val="24"/>
        </w:rPr>
        <w:lastRenderedPageBreak/>
        <w:t>In a Three-Tier Architecture, more layers added on the server</w:t>
      </w:r>
      <w:r w:rsidR="00941C60">
        <w:rPr>
          <w:sz w:val="24"/>
          <w:szCs w:val="24"/>
        </w:rPr>
        <w:t>-</w:t>
      </w:r>
      <w:r>
        <w:rPr>
          <w:sz w:val="24"/>
          <w:szCs w:val="24"/>
        </w:rPr>
        <w:t>side</w:t>
      </w:r>
      <w:r w:rsidR="00265075">
        <w:rPr>
          <w:sz w:val="24"/>
          <w:szCs w:val="24"/>
        </w:rPr>
        <w:t xml:space="preserve"> which is a data tier and </w:t>
      </w:r>
      <w:r w:rsidR="006979F0">
        <w:rPr>
          <w:sz w:val="24"/>
          <w:szCs w:val="24"/>
        </w:rPr>
        <w:t xml:space="preserve">another layer </w:t>
      </w:r>
      <w:r w:rsidR="006870B0">
        <w:rPr>
          <w:sz w:val="24"/>
          <w:szCs w:val="24"/>
        </w:rPr>
        <w:t xml:space="preserve">which deal with interactions with the data tier, such as retrieving </w:t>
      </w:r>
      <w:r w:rsidR="00756C97">
        <w:rPr>
          <w:sz w:val="24"/>
          <w:szCs w:val="24"/>
        </w:rPr>
        <w:t>requ</w:t>
      </w:r>
      <w:r w:rsidR="00941C60">
        <w:rPr>
          <w:sz w:val="24"/>
          <w:szCs w:val="24"/>
        </w:rPr>
        <w:t>es</w:t>
      </w:r>
      <w:r w:rsidR="00756C97">
        <w:rPr>
          <w:sz w:val="24"/>
          <w:szCs w:val="24"/>
        </w:rPr>
        <w:t xml:space="preserve">ted information </w:t>
      </w:r>
      <w:r w:rsidR="001016C3">
        <w:rPr>
          <w:sz w:val="24"/>
          <w:szCs w:val="24"/>
        </w:rPr>
        <w:t xml:space="preserve">or validating data </w:t>
      </w:r>
      <w:r w:rsidR="00542790">
        <w:rPr>
          <w:sz w:val="24"/>
          <w:szCs w:val="24"/>
        </w:rPr>
        <w:t>which i</w:t>
      </w:r>
      <w:r w:rsidR="00941C60">
        <w:rPr>
          <w:sz w:val="24"/>
          <w:szCs w:val="24"/>
        </w:rPr>
        <w:t>nputted</w:t>
      </w:r>
      <w:r w:rsidR="00542790">
        <w:rPr>
          <w:sz w:val="24"/>
          <w:szCs w:val="24"/>
        </w:rPr>
        <w:t xml:space="preserve"> into the data stores. </w:t>
      </w:r>
      <w:r w:rsidR="00E52DEC">
        <w:rPr>
          <w:sz w:val="24"/>
          <w:szCs w:val="24"/>
        </w:rPr>
        <w:t xml:space="preserve">This layer </w:t>
      </w:r>
      <w:r w:rsidR="00FE5B19">
        <w:rPr>
          <w:sz w:val="24"/>
          <w:szCs w:val="24"/>
        </w:rPr>
        <w:t xml:space="preserve">between the server and the data tier is called </w:t>
      </w:r>
      <w:r w:rsidR="00941C60">
        <w:rPr>
          <w:sz w:val="24"/>
          <w:szCs w:val="24"/>
        </w:rPr>
        <w:t xml:space="preserve">middle tier, application tier or middleware. </w:t>
      </w:r>
      <w:r w:rsidR="00B0020E">
        <w:rPr>
          <w:sz w:val="24"/>
          <w:szCs w:val="24"/>
        </w:rPr>
        <w:t>A</w:t>
      </w:r>
      <w:r w:rsidR="001B5290">
        <w:rPr>
          <w:sz w:val="24"/>
          <w:szCs w:val="24"/>
        </w:rPr>
        <w:t>n</w:t>
      </w:r>
      <w:r w:rsidR="00B0020E">
        <w:rPr>
          <w:sz w:val="24"/>
          <w:szCs w:val="24"/>
        </w:rPr>
        <w:t xml:space="preserve"> application which </w:t>
      </w:r>
      <w:r w:rsidR="008815DB">
        <w:rPr>
          <w:sz w:val="24"/>
          <w:szCs w:val="24"/>
        </w:rPr>
        <w:t xml:space="preserve">uses middleware to handle data </w:t>
      </w:r>
      <w:r w:rsidR="00B550AD">
        <w:rPr>
          <w:sz w:val="24"/>
          <w:szCs w:val="24"/>
        </w:rPr>
        <w:t xml:space="preserve">requests between </w:t>
      </w:r>
      <w:r w:rsidR="001B5290">
        <w:rPr>
          <w:sz w:val="24"/>
          <w:szCs w:val="24"/>
        </w:rPr>
        <w:t xml:space="preserve">a user and a database is known to use a Multi-Tier Architecture. A Three-Tier Architecture is a type of Multi-Tier Architecture. </w:t>
      </w:r>
    </w:p>
    <w:p w14:paraId="088D79B1" w14:textId="018675E3" w:rsidR="00C41612" w:rsidRDefault="00945603" w:rsidP="007E504E">
      <w:pPr>
        <w:tabs>
          <w:tab w:val="left" w:pos="3804"/>
        </w:tabs>
        <w:rPr>
          <w:sz w:val="24"/>
          <w:szCs w:val="24"/>
        </w:rPr>
      </w:pPr>
      <w:proofErr w:type="gramStart"/>
      <w:r>
        <w:rPr>
          <w:sz w:val="24"/>
          <w:szCs w:val="24"/>
        </w:rPr>
        <w:t>Similar to</w:t>
      </w:r>
      <w:proofErr w:type="gramEnd"/>
      <w:r>
        <w:rPr>
          <w:sz w:val="24"/>
          <w:szCs w:val="24"/>
        </w:rPr>
        <w:t xml:space="preserve"> the Two-Tier Architecture</w:t>
      </w:r>
      <w:r w:rsidR="00133712">
        <w:rPr>
          <w:sz w:val="24"/>
          <w:szCs w:val="24"/>
        </w:rPr>
        <w:t xml:space="preserve">, there are benefits </w:t>
      </w:r>
      <w:r w:rsidR="00C85ED7">
        <w:rPr>
          <w:sz w:val="24"/>
          <w:szCs w:val="24"/>
        </w:rPr>
        <w:t xml:space="preserve">to breaking down the DE-Store into multiple tiers. Each Tier can be </w:t>
      </w:r>
      <w:r w:rsidR="00BD2D5C">
        <w:rPr>
          <w:sz w:val="24"/>
          <w:szCs w:val="24"/>
        </w:rPr>
        <w:t xml:space="preserve">modified more </w:t>
      </w:r>
      <w:r w:rsidR="00FE67E4">
        <w:rPr>
          <w:sz w:val="24"/>
          <w:szCs w:val="24"/>
        </w:rPr>
        <w:t>natural</w:t>
      </w:r>
      <w:r w:rsidR="00BD2D5C">
        <w:rPr>
          <w:sz w:val="24"/>
          <w:szCs w:val="24"/>
        </w:rPr>
        <w:t xml:space="preserve">ly </w:t>
      </w:r>
      <w:r w:rsidR="00331F61">
        <w:rPr>
          <w:sz w:val="24"/>
          <w:szCs w:val="24"/>
        </w:rPr>
        <w:t xml:space="preserve">as it relies on the precise information of </w:t>
      </w:r>
      <w:r w:rsidR="001446D0">
        <w:rPr>
          <w:sz w:val="24"/>
          <w:szCs w:val="24"/>
        </w:rPr>
        <w:t xml:space="preserve">the other </w:t>
      </w:r>
      <w:r w:rsidR="00FE67E4">
        <w:rPr>
          <w:sz w:val="24"/>
          <w:szCs w:val="24"/>
        </w:rPr>
        <w:t>level</w:t>
      </w:r>
      <w:r w:rsidR="001446D0">
        <w:rPr>
          <w:sz w:val="24"/>
          <w:szCs w:val="24"/>
        </w:rPr>
        <w:t xml:space="preserve">s with that it interacts. </w:t>
      </w:r>
      <w:r w:rsidR="00E3112D">
        <w:rPr>
          <w:sz w:val="24"/>
          <w:szCs w:val="24"/>
        </w:rPr>
        <w:t xml:space="preserve">This strategy relies on </w:t>
      </w:r>
      <w:r w:rsidR="008722E8">
        <w:rPr>
          <w:sz w:val="24"/>
          <w:szCs w:val="24"/>
        </w:rPr>
        <w:t xml:space="preserve">how careful the developers </w:t>
      </w:r>
      <w:r w:rsidR="00473329">
        <w:rPr>
          <w:sz w:val="24"/>
          <w:szCs w:val="24"/>
        </w:rPr>
        <w:t>to ad</w:t>
      </w:r>
      <w:r w:rsidR="00FE67E4">
        <w:rPr>
          <w:sz w:val="24"/>
          <w:szCs w:val="24"/>
        </w:rPr>
        <w:t>a</w:t>
      </w:r>
      <w:r w:rsidR="00473329">
        <w:rPr>
          <w:sz w:val="24"/>
          <w:szCs w:val="24"/>
        </w:rPr>
        <w:t xml:space="preserve">pt to a methodology </w:t>
      </w:r>
      <w:r w:rsidR="00E035B6">
        <w:rPr>
          <w:sz w:val="24"/>
          <w:szCs w:val="24"/>
        </w:rPr>
        <w:t xml:space="preserve">which makes sure the </w:t>
      </w:r>
      <w:r w:rsidR="00FE67E4">
        <w:rPr>
          <w:sz w:val="24"/>
          <w:szCs w:val="24"/>
        </w:rPr>
        <w:t>lay</w:t>
      </w:r>
      <w:r w:rsidR="00E035B6">
        <w:rPr>
          <w:sz w:val="24"/>
          <w:szCs w:val="24"/>
        </w:rPr>
        <w:t xml:space="preserve">ers or </w:t>
      </w:r>
      <w:r w:rsidR="004C64AC">
        <w:rPr>
          <w:sz w:val="24"/>
          <w:szCs w:val="24"/>
        </w:rPr>
        <w:t xml:space="preserve">components </w:t>
      </w:r>
      <w:r w:rsidR="00FE67E4">
        <w:rPr>
          <w:sz w:val="24"/>
          <w:szCs w:val="24"/>
        </w:rPr>
        <w:t>entire</w:t>
      </w:r>
      <w:r w:rsidR="004C64AC">
        <w:rPr>
          <w:sz w:val="24"/>
          <w:szCs w:val="24"/>
        </w:rPr>
        <w:t>ly loosely coupled</w:t>
      </w:r>
      <w:r w:rsidR="00420804">
        <w:rPr>
          <w:sz w:val="24"/>
          <w:szCs w:val="24"/>
        </w:rPr>
        <w:t>,</w:t>
      </w:r>
      <w:r w:rsidR="00FE67E4">
        <w:rPr>
          <w:sz w:val="24"/>
          <w:szCs w:val="24"/>
        </w:rPr>
        <w:t xml:space="preserve"> which is not guaranteed by just separating layers alone. </w:t>
      </w:r>
      <w:r w:rsidR="00BA55D6">
        <w:rPr>
          <w:sz w:val="24"/>
          <w:szCs w:val="24"/>
        </w:rPr>
        <w:t xml:space="preserve">Developers are required to </w:t>
      </w:r>
      <w:r w:rsidR="00080375">
        <w:rPr>
          <w:sz w:val="24"/>
          <w:szCs w:val="24"/>
        </w:rPr>
        <w:t xml:space="preserve">indicate </w:t>
      </w:r>
      <w:r w:rsidR="00C41612">
        <w:rPr>
          <w:sz w:val="24"/>
          <w:szCs w:val="24"/>
        </w:rPr>
        <w:t>precise and minimised interactions between the tiers.</w:t>
      </w:r>
      <w:r w:rsidR="007D2274">
        <w:rPr>
          <w:sz w:val="24"/>
          <w:szCs w:val="24"/>
        </w:rPr>
        <w:t xml:space="preserve"> </w:t>
      </w:r>
      <w:r w:rsidR="00872868">
        <w:rPr>
          <w:sz w:val="24"/>
          <w:szCs w:val="24"/>
        </w:rPr>
        <w:t>Reduc</w:t>
      </w:r>
      <w:r w:rsidR="00936F6A">
        <w:rPr>
          <w:sz w:val="24"/>
          <w:szCs w:val="24"/>
        </w:rPr>
        <w:t>ing interactions between levels</w:t>
      </w:r>
      <w:r w:rsidR="007D2274">
        <w:rPr>
          <w:sz w:val="24"/>
          <w:szCs w:val="24"/>
        </w:rPr>
        <w:t xml:space="preserve"> is </w:t>
      </w:r>
      <w:r w:rsidR="00936F6A">
        <w:rPr>
          <w:sz w:val="24"/>
          <w:szCs w:val="24"/>
        </w:rPr>
        <w:t>more straightforward</w:t>
      </w:r>
      <w:r w:rsidR="007D2274">
        <w:rPr>
          <w:sz w:val="24"/>
          <w:szCs w:val="24"/>
        </w:rPr>
        <w:t xml:space="preserve"> with a Three-Tier </w:t>
      </w:r>
      <w:r w:rsidR="001475F9">
        <w:rPr>
          <w:sz w:val="24"/>
          <w:szCs w:val="24"/>
        </w:rPr>
        <w:t xml:space="preserve">Architecture compared to the </w:t>
      </w:r>
      <w:r w:rsidR="00936F6A">
        <w:rPr>
          <w:sz w:val="24"/>
          <w:szCs w:val="24"/>
        </w:rPr>
        <w:t>Two-Architecture as the data-tier and presentation tier does not interact with each other in a Three-Tier Architecture</w:t>
      </w:r>
      <w:r w:rsidR="00420804">
        <w:rPr>
          <w:sz w:val="24"/>
          <w:szCs w:val="24"/>
        </w:rPr>
        <w:t xml:space="preserve"> as there is a middleware between the two Tiers</w:t>
      </w:r>
      <w:r w:rsidR="00936F6A">
        <w:rPr>
          <w:sz w:val="24"/>
          <w:szCs w:val="24"/>
        </w:rPr>
        <w:t xml:space="preserve">. </w:t>
      </w:r>
    </w:p>
    <w:p w14:paraId="1B2B2582" w14:textId="0A1C19F0" w:rsidR="00C105A5" w:rsidRPr="005B15FA" w:rsidRDefault="00D44A63" w:rsidP="005B15FA">
      <w:pPr>
        <w:tabs>
          <w:tab w:val="left" w:pos="3804"/>
        </w:tabs>
        <w:rPr>
          <w:sz w:val="24"/>
          <w:szCs w:val="24"/>
        </w:rPr>
      </w:pPr>
      <w:r>
        <w:rPr>
          <w:sz w:val="24"/>
          <w:szCs w:val="24"/>
        </w:rPr>
        <w:t>A</w:t>
      </w:r>
      <w:r w:rsidR="005A38FC">
        <w:rPr>
          <w:sz w:val="24"/>
          <w:szCs w:val="24"/>
        </w:rPr>
        <w:t>nother</w:t>
      </w:r>
      <w:r>
        <w:rPr>
          <w:sz w:val="24"/>
          <w:szCs w:val="24"/>
        </w:rPr>
        <w:t xml:space="preserve"> advantage of the Three-Tier architecture over Two-</w:t>
      </w:r>
      <w:r w:rsidR="003F34BA">
        <w:rPr>
          <w:sz w:val="24"/>
          <w:szCs w:val="24"/>
        </w:rPr>
        <w:t>Tier</w:t>
      </w:r>
      <w:r>
        <w:rPr>
          <w:sz w:val="24"/>
          <w:szCs w:val="24"/>
        </w:rPr>
        <w:t xml:space="preserve"> is that it is </w:t>
      </w:r>
      <w:r w:rsidR="003F34BA">
        <w:rPr>
          <w:sz w:val="24"/>
          <w:szCs w:val="24"/>
        </w:rPr>
        <w:t xml:space="preserve">more </w:t>
      </w:r>
      <w:r>
        <w:rPr>
          <w:sz w:val="24"/>
          <w:szCs w:val="24"/>
        </w:rPr>
        <w:t xml:space="preserve">scalable, so it makes the DE-Store </w:t>
      </w:r>
      <w:r w:rsidR="003F34BA">
        <w:rPr>
          <w:sz w:val="24"/>
          <w:szCs w:val="24"/>
        </w:rPr>
        <w:t xml:space="preserve">more </w:t>
      </w:r>
      <w:r>
        <w:rPr>
          <w:sz w:val="24"/>
          <w:szCs w:val="24"/>
        </w:rPr>
        <w:t>expandable</w:t>
      </w:r>
      <w:r w:rsidR="003F34BA">
        <w:rPr>
          <w:sz w:val="24"/>
          <w:szCs w:val="24"/>
        </w:rPr>
        <w:t xml:space="preserve"> easier</w:t>
      </w:r>
      <w:r>
        <w:rPr>
          <w:sz w:val="24"/>
          <w:szCs w:val="24"/>
        </w:rPr>
        <w:t xml:space="preserve"> and have a network configuration of many </w:t>
      </w:r>
      <w:r w:rsidR="007020DB">
        <w:rPr>
          <w:sz w:val="24"/>
          <w:szCs w:val="24"/>
        </w:rPr>
        <w:t xml:space="preserve">employees </w:t>
      </w:r>
      <w:r>
        <w:rPr>
          <w:sz w:val="24"/>
          <w:szCs w:val="24"/>
        </w:rPr>
        <w:t>and store managers</w:t>
      </w:r>
      <w:r w:rsidR="000B3EA8">
        <w:rPr>
          <w:sz w:val="24"/>
          <w:szCs w:val="24"/>
        </w:rPr>
        <w:t xml:space="preserve"> as</w:t>
      </w:r>
      <w:r w:rsidR="006C27B5">
        <w:rPr>
          <w:sz w:val="24"/>
          <w:szCs w:val="24"/>
        </w:rPr>
        <w:t xml:space="preserve"> the presentation layer</w:t>
      </w:r>
      <w:r w:rsidR="00C61D2D">
        <w:rPr>
          <w:sz w:val="24"/>
          <w:szCs w:val="24"/>
        </w:rPr>
        <w:t>,</w:t>
      </w:r>
      <w:r w:rsidR="006C27B5">
        <w:rPr>
          <w:sz w:val="24"/>
          <w:szCs w:val="24"/>
        </w:rPr>
        <w:t xml:space="preserve"> and the da</w:t>
      </w:r>
      <w:r w:rsidR="009A5135">
        <w:rPr>
          <w:sz w:val="24"/>
          <w:szCs w:val="24"/>
        </w:rPr>
        <w:t>ta</w:t>
      </w:r>
      <w:r w:rsidR="006C27B5">
        <w:rPr>
          <w:sz w:val="24"/>
          <w:szCs w:val="24"/>
        </w:rPr>
        <w:t xml:space="preserve"> layer is separate from each other </w:t>
      </w:r>
      <w:r w:rsidR="00295993">
        <w:rPr>
          <w:sz w:val="24"/>
          <w:szCs w:val="24"/>
        </w:rPr>
        <w:t xml:space="preserve">so multiple of employees logged into the DE-Store at one time would </w:t>
      </w:r>
      <w:r w:rsidR="00C61D2D">
        <w:rPr>
          <w:sz w:val="24"/>
          <w:szCs w:val="24"/>
        </w:rPr>
        <w:t xml:space="preserve">be </w:t>
      </w:r>
      <w:r w:rsidR="009A5135">
        <w:rPr>
          <w:sz w:val="24"/>
          <w:szCs w:val="24"/>
        </w:rPr>
        <w:t>more of a problem in a Two-Tier application compared with a Three-Tier Architecture</w:t>
      </w:r>
      <w:r>
        <w:rPr>
          <w:sz w:val="24"/>
          <w:szCs w:val="24"/>
        </w:rPr>
        <w:t xml:space="preserve">. Another advantage of the Three-Tier Architecture </w:t>
      </w:r>
      <w:r w:rsidR="000B3EA8">
        <w:rPr>
          <w:sz w:val="24"/>
          <w:szCs w:val="24"/>
        </w:rPr>
        <w:t xml:space="preserve">over Two-Tier Architecture </w:t>
      </w:r>
      <w:r>
        <w:rPr>
          <w:sz w:val="24"/>
          <w:szCs w:val="24"/>
        </w:rPr>
        <w:t>is that by adding Application Tier between the Data Tier and the Presentation Tier can make the DE-Store</w:t>
      </w:r>
      <w:r w:rsidR="000B3EA8">
        <w:rPr>
          <w:sz w:val="24"/>
          <w:szCs w:val="24"/>
        </w:rPr>
        <w:t xml:space="preserve"> more secure as the passwords of each employee can be encrypted and stored in a database which would not be accessed by the client (Presentation Layer) as there is a middleware between the Presentation Layer and the data layer. This type of security is not </w:t>
      </w:r>
      <w:r w:rsidR="00C67B27">
        <w:rPr>
          <w:sz w:val="24"/>
          <w:szCs w:val="24"/>
        </w:rPr>
        <w:t xml:space="preserve">present in </w:t>
      </w:r>
      <w:r w:rsidR="000B3EA8">
        <w:rPr>
          <w:sz w:val="24"/>
          <w:szCs w:val="24"/>
        </w:rPr>
        <w:t>a Two-Tier Architecture.</w:t>
      </w:r>
      <w:r>
        <w:rPr>
          <w:sz w:val="24"/>
          <w:szCs w:val="24"/>
        </w:rPr>
        <w:t xml:space="preserve"> </w:t>
      </w:r>
    </w:p>
    <w:p w14:paraId="0FD2E3DB" w14:textId="74DCEC96" w:rsidR="00F574E8" w:rsidRDefault="002F0082" w:rsidP="00170658">
      <w:pPr>
        <w:pStyle w:val="Heading1"/>
        <w:rPr>
          <w:b/>
          <w:bCs/>
          <w:color w:val="000000" w:themeColor="text1"/>
          <w:u w:val="single"/>
        </w:rPr>
      </w:pPr>
      <w:r w:rsidRPr="00170658">
        <w:rPr>
          <w:b/>
          <w:bCs/>
          <w:color w:val="000000" w:themeColor="text1"/>
          <w:u w:val="single"/>
        </w:rPr>
        <w:t>Chosen Architecture – Three Tier Arc</w:t>
      </w:r>
      <w:r w:rsidR="00170658" w:rsidRPr="00170658">
        <w:rPr>
          <w:b/>
          <w:bCs/>
          <w:color w:val="000000" w:themeColor="text1"/>
          <w:u w:val="single"/>
        </w:rPr>
        <w:t xml:space="preserve">hitecture </w:t>
      </w:r>
    </w:p>
    <w:p w14:paraId="5C460CD4" w14:textId="252F7D06" w:rsidR="007364B0" w:rsidRDefault="002F08EC" w:rsidP="002F08EC">
      <w:pPr>
        <w:tabs>
          <w:tab w:val="left" w:pos="3804"/>
        </w:tabs>
        <w:rPr>
          <w:sz w:val="24"/>
          <w:szCs w:val="24"/>
        </w:rPr>
      </w:pPr>
      <w:r>
        <w:rPr>
          <w:sz w:val="24"/>
          <w:szCs w:val="24"/>
        </w:rPr>
        <w:t xml:space="preserve">The </w:t>
      </w:r>
      <w:r w:rsidR="00475D7D">
        <w:rPr>
          <w:sz w:val="24"/>
          <w:szCs w:val="24"/>
        </w:rPr>
        <w:t xml:space="preserve">Three-Tier Architecture makes it more complex to create Applications like the DE-Store </w:t>
      </w:r>
      <w:r w:rsidR="007A63AB">
        <w:rPr>
          <w:sz w:val="24"/>
          <w:szCs w:val="24"/>
        </w:rPr>
        <w:t xml:space="preserve">than </w:t>
      </w:r>
      <w:r w:rsidR="00475D7D">
        <w:rPr>
          <w:sz w:val="24"/>
          <w:szCs w:val="24"/>
        </w:rPr>
        <w:t>using the Two-Tier Client and Server Architecture as</w:t>
      </w:r>
      <w:r w:rsidR="0050031F">
        <w:rPr>
          <w:sz w:val="24"/>
          <w:szCs w:val="24"/>
        </w:rPr>
        <w:t xml:space="preserve"> is more difficult to build</w:t>
      </w:r>
      <w:r>
        <w:rPr>
          <w:sz w:val="24"/>
          <w:szCs w:val="24"/>
        </w:rPr>
        <w:t xml:space="preserve"> and maintain</w:t>
      </w:r>
      <w:r w:rsidR="0050031F">
        <w:rPr>
          <w:sz w:val="24"/>
          <w:szCs w:val="24"/>
        </w:rPr>
        <w:t xml:space="preserve"> an Application with more layer</w:t>
      </w:r>
      <w:r w:rsidR="002A6DFF">
        <w:rPr>
          <w:sz w:val="24"/>
          <w:szCs w:val="24"/>
        </w:rPr>
        <w:t>s compared to developing a</w:t>
      </w:r>
      <w:r w:rsidR="00C262D4">
        <w:rPr>
          <w:sz w:val="24"/>
          <w:szCs w:val="24"/>
        </w:rPr>
        <w:t>n</w:t>
      </w:r>
      <w:r w:rsidR="002A6DFF">
        <w:rPr>
          <w:sz w:val="24"/>
          <w:szCs w:val="24"/>
        </w:rPr>
        <w:t xml:space="preserve"> application with </w:t>
      </w:r>
      <w:r w:rsidR="00C262D4">
        <w:rPr>
          <w:sz w:val="24"/>
          <w:szCs w:val="24"/>
        </w:rPr>
        <w:t>fewer</w:t>
      </w:r>
      <w:r w:rsidR="002A6DFF">
        <w:rPr>
          <w:sz w:val="24"/>
          <w:szCs w:val="24"/>
        </w:rPr>
        <w:t xml:space="preserve"> l</w:t>
      </w:r>
      <w:r w:rsidR="00C262D4">
        <w:rPr>
          <w:sz w:val="24"/>
          <w:szCs w:val="24"/>
        </w:rPr>
        <w:t>evels</w:t>
      </w:r>
      <w:r w:rsidR="00FF57C6">
        <w:rPr>
          <w:sz w:val="24"/>
          <w:szCs w:val="24"/>
        </w:rPr>
        <w:t>.</w:t>
      </w:r>
      <w:r w:rsidR="00E7231C">
        <w:rPr>
          <w:sz w:val="24"/>
          <w:szCs w:val="24"/>
        </w:rPr>
        <w:t xml:space="preserve"> However</w:t>
      </w:r>
      <w:r w:rsidR="00872868">
        <w:rPr>
          <w:sz w:val="24"/>
          <w:szCs w:val="24"/>
        </w:rPr>
        <w:t>, reducing interactions between levels is more straightforward with a Three-Tier Architecture compared to the Two-Architecture as the data-tier and presentation tier does not interact with each other in a Three-Tier Architecture as there is a middleware between the two Tiers so Three-Tier Architecture would be better at making the DE-Store to be loosely coupled compared to the Two-tier Architecture so</w:t>
      </w:r>
      <w:r>
        <w:rPr>
          <w:sz w:val="24"/>
          <w:szCs w:val="24"/>
        </w:rPr>
        <w:t xml:space="preserve"> Three-Tier Architecture</w:t>
      </w:r>
      <w:r w:rsidR="00872868">
        <w:rPr>
          <w:sz w:val="24"/>
          <w:szCs w:val="24"/>
        </w:rPr>
        <w:t xml:space="preserve"> would be </w:t>
      </w:r>
      <w:r w:rsidR="00174CA8">
        <w:rPr>
          <w:sz w:val="24"/>
          <w:szCs w:val="24"/>
        </w:rPr>
        <w:t>easier for developers a</w:t>
      </w:r>
      <w:r w:rsidR="00872868">
        <w:rPr>
          <w:sz w:val="24"/>
          <w:szCs w:val="24"/>
        </w:rPr>
        <w:t xml:space="preserve">t modifying and maintaining the </w:t>
      </w:r>
      <w:r>
        <w:rPr>
          <w:sz w:val="24"/>
          <w:szCs w:val="24"/>
        </w:rPr>
        <w:t xml:space="preserve">DE-Store compared to the Two-Tier Architecture. </w:t>
      </w:r>
    </w:p>
    <w:p w14:paraId="7396EC1E" w14:textId="67CA11B4" w:rsidR="00896243" w:rsidRDefault="00896243" w:rsidP="00896243">
      <w:pPr>
        <w:rPr>
          <w:sz w:val="24"/>
          <w:szCs w:val="24"/>
        </w:rPr>
      </w:pPr>
      <w:r>
        <w:rPr>
          <w:sz w:val="24"/>
          <w:szCs w:val="24"/>
        </w:rPr>
        <w:t xml:space="preserve">There </w:t>
      </w:r>
      <w:r w:rsidR="00475D7D">
        <w:rPr>
          <w:sz w:val="24"/>
          <w:szCs w:val="24"/>
        </w:rPr>
        <w:t xml:space="preserve">are </w:t>
      </w:r>
      <w:r w:rsidR="007C0D6E">
        <w:rPr>
          <w:sz w:val="24"/>
          <w:szCs w:val="24"/>
        </w:rPr>
        <w:t xml:space="preserve">more </w:t>
      </w:r>
      <w:r w:rsidR="00475D7D">
        <w:rPr>
          <w:sz w:val="24"/>
          <w:szCs w:val="24"/>
        </w:rPr>
        <w:t>strict requirements to the speed of the network between the database server and the application servers which would slow down the application servers of the DE-Store when it becomes more expandabl</w:t>
      </w:r>
      <w:r w:rsidR="0072460A">
        <w:rPr>
          <w:sz w:val="24"/>
          <w:szCs w:val="24"/>
        </w:rPr>
        <w:t>e which is not a problem with Two-Tier Architecture</w:t>
      </w:r>
      <w:r>
        <w:rPr>
          <w:sz w:val="24"/>
          <w:szCs w:val="24"/>
        </w:rPr>
        <w:t xml:space="preserve">. </w:t>
      </w:r>
      <w:r>
        <w:rPr>
          <w:sz w:val="24"/>
          <w:szCs w:val="24"/>
        </w:rPr>
        <w:lastRenderedPageBreak/>
        <w:t>However, the Three-Tier Architecture is more Scalable than the Two-Tier Architecture which means it makes the DE-Store more expandable easier and ha</w:t>
      </w:r>
      <w:r w:rsidR="00627756">
        <w:rPr>
          <w:sz w:val="24"/>
          <w:szCs w:val="24"/>
        </w:rPr>
        <w:t>s</w:t>
      </w:r>
      <w:r>
        <w:rPr>
          <w:sz w:val="24"/>
          <w:szCs w:val="24"/>
        </w:rPr>
        <w:t xml:space="preserve"> a network configuration of </w:t>
      </w:r>
      <w:r w:rsidR="000A755D">
        <w:rPr>
          <w:sz w:val="24"/>
          <w:szCs w:val="24"/>
        </w:rPr>
        <w:t xml:space="preserve">unlimited amount of </w:t>
      </w:r>
      <w:r>
        <w:rPr>
          <w:sz w:val="24"/>
          <w:szCs w:val="24"/>
        </w:rPr>
        <w:t>employee</w:t>
      </w:r>
      <w:r w:rsidR="000A755D">
        <w:rPr>
          <w:sz w:val="24"/>
          <w:szCs w:val="24"/>
        </w:rPr>
        <w:t xml:space="preserve">s, </w:t>
      </w:r>
      <w:r>
        <w:rPr>
          <w:sz w:val="24"/>
          <w:szCs w:val="24"/>
        </w:rPr>
        <w:t>store managers</w:t>
      </w:r>
      <w:r w:rsidR="000A755D">
        <w:rPr>
          <w:sz w:val="24"/>
          <w:szCs w:val="24"/>
        </w:rPr>
        <w:t>, customers</w:t>
      </w:r>
      <w:r w:rsidR="002F40FD">
        <w:rPr>
          <w:sz w:val="24"/>
          <w:szCs w:val="24"/>
        </w:rPr>
        <w:t xml:space="preserve"> and </w:t>
      </w:r>
      <w:r w:rsidR="000A755D">
        <w:rPr>
          <w:sz w:val="24"/>
          <w:szCs w:val="24"/>
        </w:rPr>
        <w:t>pro</w:t>
      </w:r>
      <w:r w:rsidR="001472FD">
        <w:rPr>
          <w:sz w:val="24"/>
          <w:szCs w:val="24"/>
        </w:rPr>
        <w:t>ducts</w:t>
      </w:r>
      <w:r>
        <w:rPr>
          <w:sz w:val="24"/>
          <w:szCs w:val="24"/>
        </w:rPr>
        <w:t xml:space="preserve"> as </w:t>
      </w:r>
      <w:r w:rsidR="00DF2FEB">
        <w:rPr>
          <w:sz w:val="24"/>
          <w:szCs w:val="24"/>
        </w:rPr>
        <w:t xml:space="preserve">the data tier </w:t>
      </w:r>
      <w:r w:rsidR="00627756">
        <w:rPr>
          <w:sz w:val="24"/>
          <w:szCs w:val="24"/>
        </w:rPr>
        <w:t>can</w:t>
      </w:r>
      <w:r w:rsidR="00DF2FEB">
        <w:rPr>
          <w:sz w:val="24"/>
          <w:szCs w:val="24"/>
        </w:rPr>
        <w:t xml:space="preserve"> </w:t>
      </w:r>
      <w:r w:rsidR="000A755D">
        <w:rPr>
          <w:sz w:val="24"/>
          <w:szCs w:val="24"/>
        </w:rPr>
        <w:t>s</w:t>
      </w:r>
      <w:r w:rsidR="00DF2FEB">
        <w:rPr>
          <w:sz w:val="24"/>
          <w:szCs w:val="24"/>
        </w:rPr>
        <w:t>tore multiple database</w:t>
      </w:r>
      <w:r w:rsidR="000A755D">
        <w:rPr>
          <w:sz w:val="24"/>
          <w:szCs w:val="24"/>
        </w:rPr>
        <w:t>s</w:t>
      </w:r>
      <w:r w:rsidR="00DF2FEB">
        <w:rPr>
          <w:sz w:val="24"/>
          <w:szCs w:val="24"/>
        </w:rPr>
        <w:t xml:space="preserve"> which can store u</w:t>
      </w:r>
      <w:r w:rsidR="000A755D">
        <w:rPr>
          <w:sz w:val="24"/>
          <w:szCs w:val="24"/>
        </w:rPr>
        <w:t>n</w:t>
      </w:r>
      <w:r w:rsidR="00DF2FEB">
        <w:rPr>
          <w:sz w:val="24"/>
          <w:szCs w:val="24"/>
        </w:rPr>
        <w:t>limited amount of store managers, cu</w:t>
      </w:r>
      <w:r w:rsidR="000A755D">
        <w:rPr>
          <w:sz w:val="24"/>
          <w:szCs w:val="24"/>
        </w:rPr>
        <w:t>s</w:t>
      </w:r>
      <w:r w:rsidR="00DF2FEB">
        <w:rPr>
          <w:sz w:val="24"/>
          <w:szCs w:val="24"/>
        </w:rPr>
        <w:t xml:space="preserve">tomers, employees and products. </w:t>
      </w:r>
    </w:p>
    <w:p w14:paraId="16899692" w14:textId="0AAC488F" w:rsidR="000157A4" w:rsidRDefault="000157A4" w:rsidP="00475D7D">
      <w:pPr>
        <w:rPr>
          <w:sz w:val="24"/>
          <w:szCs w:val="24"/>
        </w:rPr>
      </w:pPr>
      <w:r>
        <w:rPr>
          <w:sz w:val="24"/>
          <w:szCs w:val="24"/>
        </w:rPr>
        <w:t xml:space="preserve">The Three-Tier Architecture would make the cost of software, hardware and maintaining software more expensive. Therefore, this would be a problem when there is changing </w:t>
      </w:r>
      <w:r w:rsidR="00C91DFA">
        <w:rPr>
          <w:sz w:val="24"/>
          <w:szCs w:val="24"/>
        </w:rPr>
        <w:t xml:space="preserve">requirements of </w:t>
      </w:r>
      <w:r>
        <w:rPr>
          <w:sz w:val="24"/>
          <w:szCs w:val="24"/>
        </w:rPr>
        <w:t xml:space="preserve">the DE-Store in the future. However, by adding Application Tier between the Data Tier and the Presentation Tier can make the DE-Store more secure </w:t>
      </w:r>
      <w:r w:rsidR="0047385E">
        <w:rPr>
          <w:sz w:val="24"/>
          <w:szCs w:val="24"/>
        </w:rPr>
        <w:t>compared to implementing the DE-Store in</w:t>
      </w:r>
      <w:r w:rsidR="00AD4071">
        <w:rPr>
          <w:sz w:val="24"/>
          <w:szCs w:val="24"/>
        </w:rPr>
        <w:t xml:space="preserve"> </w:t>
      </w:r>
      <w:r w:rsidR="0047385E">
        <w:rPr>
          <w:sz w:val="24"/>
          <w:szCs w:val="24"/>
        </w:rPr>
        <w:t>a Two-Tier Architecture</w:t>
      </w:r>
      <w:r>
        <w:rPr>
          <w:sz w:val="24"/>
          <w:szCs w:val="24"/>
        </w:rPr>
        <w:t xml:space="preserve"> as the passwords of each employee</w:t>
      </w:r>
      <w:r w:rsidR="00143327">
        <w:rPr>
          <w:sz w:val="24"/>
          <w:szCs w:val="24"/>
        </w:rPr>
        <w:t xml:space="preserve">s </w:t>
      </w:r>
      <w:r>
        <w:rPr>
          <w:sz w:val="24"/>
          <w:szCs w:val="24"/>
        </w:rPr>
        <w:t>can be encrypted and stored in a database which would not be accessed by the client (Presentation Layer) as there is a middleware between the Presentation Layer and the data layer</w:t>
      </w:r>
      <w:r w:rsidR="00C91DFA">
        <w:rPr>
          <w:sz w:val="24"/>
          <w:szCs w:val="24"/>
        </w:rPr>
        <w:t>. This benefit mean</w:t>
      </w:r>
      <w:r w:rsidR="001B5F98">
        <w:rPr>
          <w:sz w:val="24"/>
          <w:szCs w:val="24"/>
        </w:rPr>
        <w:t>s</w:t>
      </w:r>
      <w:r w:rsidR="00C91DFA">
        <w:rPr>
          <w:sz w:val="24"/>
          <w:szCs w:val="24"/>
        </w:rPr>
        <w:t xml:space="preserve"> that Three Tier </w:t>
      </w:r>
      <w:r w:rsidR="005B1001">
        <w:rPr>
          <w:sz w:val="24"/>
          <w:szCs w:val="24"/>
        </w:rPr>
        <w:t>can</w:t>
      </w:r>
      <w:r w:rsidR="006270CA">
        <w:rPr>
          <w:sz w:val="24"/>
          <w:szCs w:val="24"/>
        </w:rPr>
        <w:t xml:space="preserve"> protect the DE-</w:t>
      </w:r>
      <w:r w:rsidR="005B1001">
        <w:rPr>
          <w:sz w:val="24"/>
          <w:szCs w:val="24"/>
        </w:rPr>
        <w:t>S</w:t>
      </w:r>
      <w:r w:rsidR="006270CA">
        <w:rPr>
          <w:sz w:val="24"/>
          <w:szCs w:val="24"/>
        </w:rPr>
        <w:t xml:space="preserve">tore from security </w:t>
      </w:r>
      <w:r w:rsidR="005B1001">
        <w:rPr>
          <w:sz w:val="24"/>
          <w:szCs w:val="24"/>
        </w:rPr>
        <w:t xml:space="preserve">breaches more efficiently than a Two-Tier Architecture would be able to. </w:t>
      </w:r>
    </w:p>
    <w:p w14:paraId="51063CBB" w14:textId="4346429C" w:rsidR="007209D4" w:rsidRPr="007209D4" w:rsidRDefault="00143327" w:rsidP="007209D4">
      <w:pPr>
        <w:rPr>
          <w:sz w:val="24"/>
          <w:szCs w:val="24"/>
        </w:rPr>
      </w:pPr>
      <w:r>
        <w:rPr>
          <w:sz w:val="24"/>
          <w:szCs w:val="24"/>
        </w:rPr>
        <w:t xml:space="preserve">Therefore, I have decided to use Three-Tier Architecture </w:t>
      </w:r>
      <w:r w:rsidR="00612C2B">
        <w:rPr>
          <w:sz w:val="24"/>
          <w:szCs w:val="24"/>
        </w:rPr>
        <w:t>instead of Two-Tier Client-Server Architecture because it provide</w:t>
      </w:r>
      <w:r w:rsidR="00360014">
        <w:rPr>
          <w:sz w:val="24"/>
          <w:szCs w:val="24"/>
        </w:rPr>
        <w:t>s</w:t>
      </w:r>
      <w:r w:rsidR="00612C2B">
        <w:rPr>
          <w:sz w:val="24"/>
          <w:szCs w:val="24"/>
        </w:rPr>
        <w:t xml:space="preserve"> higher qualities than the Two-Tier Architecture would be able too. </w:t>
      </w:r>
      <w:r w:rsidR="004A2274">
        <w:rPr>
          <w:sz w:val="24"/>
          <w:szCs w:val="24"/>
        </w:rPr>
        <w:t>T</w:t>
      </w:r>
      <w:r w:rsidR="00612C2B">
        <w:rPr>
          <w:sz w:val="24"/>
          <w:szCs w:val="24"/>
        </w:rPr>
        <w:t xml:space="preserve">he Three-Tier Architecture would make the DE-Store more </w:t>
      </w:r>
      <w:proofErr w:type="spellStart"/>
      <w:r w:rsidR="00612C2B">
        <w:rPr>
          <w:sz w:val="24"/>
          <w:szCs w:val="24"/>
        </w:rPr>
        <w:t>scaleable</w:t>
      </w:r>
      <w:proofErr w:type="spellEnd"/>
      <w:r w:rsidR="00612C2B">
        <w:rPr>
          <w:sz w:val="24"/>
          <w:szCs w:val="24"/>
        </w:rPr>
        <w:t xml:space="preserve"> compared to </w:t>
      </w:r>
      <w:r w:rsidR="00130080">
        <w:rPr>
          <w:sz w:val="24"/>
          <w:szCs w:val="24"/>
        </w:rPr>
        <w:t>if the DE-Store implemented in a Two-Tier Architecture. The Three-Tier Architecture would make the DE-</w:t>
      </w:r>
      <w:r w:rsidR="008C4409">
        <w:rPr>
          <w:sz w:val="24"/>
          <w:szCs w:val="24"/>
        </w:rPr>
        <w:t xml:space="preserve">Store modules </w:t>
      </w:r>
      <w:r w:rsidR="00DE7E28">
        <w:rPr>
          <w:sz w:val="24"/>
          <w:szCs w:val="24"/>
        </w:rPr>
        <w:t xml:space="preserve">more </w:t>
      </w:r>
      <w:r w:rsidR="008C4409">
        <w:rPr>
          <w:sz w:val="24"/>
          <w:szCs w:val="24"/>
        </w:rPr>
        <w:t xml:space="preserve">loosely coupled compared to if the DE-Store </w:t>
      </w:r>
      <w:r w:rsidR="004A2274">
        <w:rPr>
          <w:sz w:val="24"/>
          <w:szCs w:val="24"/>
        </w:rPr>
        <w:t>achiev</w:t>
      </w:r>
      <w:r w:rsidR="008C4409">
        <w:rPr>
          <w:sz w:val="24"/>
          <w:szCs w:val="24"/>
        </w:rPr>
        <w:t xml:space="preserve">ed in the Two-Tier Architecture. </w:t>
      </w:r>
      <w:r w:rsidR="003450EA">
        <w:rPr>
          <w:sz w:val="24"/>
          <w:szCs w:val="24"/>
        </w:rPr>
        <w:t>The Three-Tier Architecture implemented DE-Store would be more secure than a Two-Tier Architecture applied DE-Store</w:t>
      </w:r>
      <w:r w:rsidR="00186D51">
        <w:rPr>
          <w:sz w:val="24"/>
          <w:szCs w:val="24"/>
        </w:rPr>
        <w:t xml:space="preserve">. </w:t>
      </w:r>
    </w:p>
    <w:p w14:paraId="5A6D387E" w14:textId="4BE19AE6" w:rsidR="00170658" w:rsidRPr="007209D4" w:rsidRDefault="003450EA" w:rsidP="007209D4">
      <w:pPr>
        <w:pStyle w:val="Heading1"/>
        <w:rPr>
          <w:b/>
          <w:bCs/>
          <w:color w:val="000000" w:themeColor="text1"/>
          <w:u w:val="single"/>
        </w:rPr>
      </w:pPr>
      <w:r w:rsidRPr="003450EA">
        <w:rPr>
          <w:b/>
          <w:bCs/>
          <w:color w:val="000000" w:themeColor="text1"/>
          <w:u w:val="single"/>
        </w:rPr>
        <w:lastRenderedPageBreak/>
        <w:t xml:space="preserve">Design </w:t>
      </w:r>
    </w:p>
    <w:p w14:paraId="7630B47A" w14:textId="6A5D9DF9" w:rsidR="00475D7D" w:rsidRPr="0035605E" w:rsidRDefault="0035605E" w:rsidP="0035605E">
      <w:pPr>
        <w:pStyle w:val="Heading2"/>
        <w:rPr>
          <w:b/>
          <w:bCs/>
          <w:color w:val="000000" w:themeColor="text1"/>
          <w:u w:val="single"/>
        </w:rPr>
      </w:pPr>
      <w:r w:rsidRPr="0035605E">
        <w:rPr>
          <w:b/>
          <w:bCs/>
          <w:color w:val="000000" w:themeColor="text1"/>
          <w:u w:val="single"/>
        </w:rPr>
        <w:t>Entity-Relation</w:t>
      </w:r>
      <w:r>
        <w:rPr>
          <w:b/>
          <w:bCs/>
          <w:color w:val="000000" w:themeColor="text1"/>
          <w:u w:val="single"/>
        </w:rPr>
        <w:t>s</w:t>
      </w:r>
      <w:r w:rsidRPr="0035605E">
        <w:rPr>
          <w:b/>
          <w:bCs/>
          <w:color w:val="000000" w:themeColor="text1"/>
          <w:u w:val="single"/>
        </w:rPr>
        <w:t>hip Diagram</w:t>
      </w:r>
    </w:p>
    <w:p w14:paraId="331E06E6" w14:textId="2D12A0D6" w:rsidR="003E004F" w:rsidRDefault="0035605E" w:rsidP="00141C0C">
      <w:r>
        <w:rPr>
          <w:noProof/>
        </w:rPr>
        <w:drawing>
          <wp:inline distT="0" distB="0" distL="0" distR="0" wp14:anchorId="4BDC5718" wp14:editId="660A1D4B">
            <wp:extent cx="5731510" cy="5519420"/>
            <wp:effectExtent l="0" t="0" r="2540" b="508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 Diagram Software Architecture.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5519420"/>
                    </a:xfrm>
                    <a:prstGeom prst="rect">
                      <a:avLst/>
                    </a:prstGeom>
                  </pic:spPr>
                </pic:pic>
              </a:graphicData>
            </a:graphic>
          </wp:inline>
        </w:drawing>
      </w:r>
    </w:p>
    <w:p w14:paraId="3EB0FC5F" w14:textId="6ABC15D7" w:rsidR="0035605E" w:rsidRDefault="00F97E1B" w:rsidP="00141C0C">
      <w:r>
        <w:t xml:space="preserve">One customer can order </w:t>
      </w:r>
      <w:r w:rsidR="00635C37">
        <w:t xml:space="preserve">0 </w:t>
      </w:r>
      <w:r w:rsidR="003322AA">
        <w:t xml:space="preserve">to many products. </w:t>
      </w:r>
    </w:p>
    <w:p w14:paraId="0B643507" w14:textId="1E7C1963" w:rsidR="003322AA" w:rsidRDefault="00635C37" w:rsidP="00141C0C">
      <w:r>
        <w:t xml:space="preserve">One Store Manager can give financial </w:t>
      </w:r>
      <w:r w:rsidR="005309AB">
        <w:t xml:space="preserve">approval to one customer. </w:t>
      </w:r>
    </w:p>
    <w:p w14:paraId="19E6A184" w14:textId="7A62A120" w:rsidR="005309AB" w:rsidRDefault="00D13DBD" w:rsidP="00141C0C">
      <w:r>
        <w:t xml:space="preserve">One Store Manager can give </w:t>
      </w:r>
      <w:r w:rsidR="0063502F">
        <w:t xml:space="preserve">loyalty card to one customer. </w:t>
      </w:r>
    </w:p>
    <w:p w14:paraId="34CC50B2" w14:textId="239876AA" w:rsidR="0063502F" w:rsidRDefault="0063502F" w:rsidP="00141C0C">
      <w:r>
        <w:t xml:space="preserve">One Employee can give financial approval to one customer. </w:t>
      </w:r>
    </w:p>
    <w:p w14:paraId="2B0D2011" w14:textId="0A789B69" w:rsidR="0063502F" w:rsidRDefault="0063502F" w:rsidP="00141C0C">
      <w:r>
        <w:t xml:space="preserve">One Employee can give financial approval to one customer. </w:t>
      </w:r>
    </w:p>
    <w:p w14:paraId="4FEEB554" w14:textId="55E3E216" w:rsidR="0063502F" w:rsidRDefault="00EE6262" w:rsidP="00141C0C">
      <w:r>
        <w:t xml:space="preserve">One Store Manager can set price to one product. </w:t>
      </w:r>
    </w:p>
    <w:p w14:paraId="7BC6D8D6" w14:textId="5028A3BA" w:rsidR="006B44B9" w:rsidRDefault="00062B7B" w:rsidP="00141C0C">
      <w:r>
        <w:t xml:space="preserve">One Purchase would collect </w:t>
      </w:r>
      <w:r w:rsidR="00C7079D">
        <w:t xml:space="preserve">one purchase information from one customer. </w:t>
      </w:r>
    </w:p>
    <w:p w14:paraId="45404D36" w14:textId="6A25D054" w:rsidR="005624CB" w:rsidRDefault="00E4770A" w:rsidP="00284257">
      <w:pPr>
        <w:pStyle w:val="Heading2"/>
        <w:jc w:val="center"/>
        <w:rPr>
          <w:b/>
          <w:bCs/>
          <w:color w:val="000000" w:themeColor="text1"/>
          <w:u w:val="single"/>
        </w:rPr>
      </w:pPr>
      <w:r>
        <w:rPr>
          <w:b/>
          <w:bCs/>
          <w:noProof/>
          <w:color w:val="000000" w:themeColor="text1"/>
          <w:u w:val="single"/>
        </w:rPr>
        <w:lastRenderedPageBreak/>
        <w:drawing>
          <wp:anchor distT="0" distB="0" distL="114300" distR="114300" simplePos="0" relativeHeight="251658240" behindDoc="1" locked="0" layoutInCell="1" allowOverlap="1" wp14:anchorId="5E5EC3F2" wp14:editId="175F4F35">
            <wp:simplePos x="0" y="0"/>
            <wp:positionH relativeFrom="margin">
              <wp:align>left</wp:align>
            </wp:positionH>
            <wp:positionV relativeFrom="paragraph">
              <wp:posOffset>-647700</wp:posOffset>
            </wp:positionV>
            <wp:extent cx="6400800" cy="10416540"/>
            <wp:effectExtent l="0" t="0" r="0" b="3810"/>
            <wp:wrapNone/>
            <wp:docPr id="9" name="Picture 9"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E-Store Class Diagram (3).png"/>
                    <pic:cNvPicPr/>
                  </pic:nvPicPr>
                  <pic:blipFill>
                    <a:blip r:embed="rId11">
                      <a:extLst>
                        <a:ext uri="{28A0092B-C50C-407E-A947-70E740481C1C}">
                          <a14:useLocalDpi xmlns:a14="http://schemas.microsoft.com/office/drawing/2010/main" val="0"/>
                        </a:ext>
                      </a:extLst>
                    </a:blip>
                    <a:stretch>
                      <a:fillRect/>
                    </a:stretch>
                  </pic:blipFill>
                  <pic:spPr>
                    <a:xfrm>
                      <a:off x="0" y="0"/>
                      <a:ext cx="6400800" cy="10416540"/>
                    </a:xfrm>
                    <a:prstGeom prst="rect">
                      <a:avLst/>
                    </a:prstGeom>
                  </pic:spPr>
                </pic:pic>
              </a:graphicData>
            </a:graphic>
            <wp14:sizeRelH relativeFrom="page">
              <wp14:pctWidth>0</wp14:pctWidth>
            </wp14:sizeRelH>
            <wp14:sizeRelV relativeFrom="page">
              <wp14:pctHeight>0</wp14:pctHeight>
            </wp14:sizeRelV>
          </wp:anchor>
        </w:drawing>
      </w:r>
    </w:p>
    <w:p w14:paraId="5B509F98" w14:textId="77777777" w:rsidR="005624CB" w:rsidRDefault="005624CB" w:rsidP="00AA4A9C">
      <w:pPr>
        <w:pStyle w:val="Heading2"/>
        <w:ind w:firstLine="720"/>
        <w:rPr>
          <w:b/>
          <w:bCs/>
          <w:color w:val="000000" w:themeColor="text1"/>
          <w:u w:val="single"/>
        </w:rPr>
      </w:pPr>
    </w:p>
    <w:p w14:paraId="1B0374B3" w14:textId="5FE7FE20" w:rsidR="005624CB" w:rsidRDefault="005624CB" w:rsidP="000B0DC0">
      <w:pPr>
        <w:pStyle w:val="Heading2"/>
        <w:rPr>
          <w:b/>
          <w:bCs/>
          <w:color w:val="000000" w:themeColor="text1"/>
          <w:u w:val="single"/>
        </w:rPr>
      </w:pPr>
    </w:p>
    <w:p w14:paraId="26B6B1A5" w14:textId="77777777" w:rsidR="005624CB" w:rsidRDefault="005624CB" w:rsidP="000B0DC0">
      <w:pPr>
        <w:pStyle w:val="Heading2"/>
        <w:rPr>
          <w:b/>
          <w:bCs/>
          <w:color w:val="000000" w:themeColor="text1"/>
          <w:u w:val="single"/>
        </w:rPr>
      </w:pPr>
    </w:p>
    <w:p w14:paraId="609EABE1" w14:textId="77777777" w:rsidR="005624CB" w:rsidRDefault="005624CB" w:rsidP="000B0DC0">
      <w:pPr>
        <w:pStyle w:val="Heading2"/>
        <w:rPr>
          <w:b/>
          <w:bCs/>
          <w:color w:val="000000" w:themeColor="text1"/>
          <w:u w:val="single"/>
        </w:rPr>
      </w:pPr>
    </w:p>
    <w:p w14:paraId="7BFF1D12" w14:textId="77777777" w:rsidR="005624CB" w:rsidRDefault="005624CB" w:rsidP="000B0DC0">
      <w:pPr>
        <w:pStyle w:val="Heading2"/>
        <w:rPr>
          <w:b/>
          <w:bCs/>
          <w:color w:val="000000" w:themeColor="text1"/>
          <w:u w:val="single"/>
        </w:rPr>
      </w:pPr>
    </w:p>
    <w:p w14:paraId="1978CB5C" w14:textId="77777777" w:rsidR="005624CB" w:rsidRDefault="005624CB" w:rsidP="000B0DC0">
      <w:pPr>
        <w:pStyle w:val="Heading2"/>
        <w:rPr>
          <w:b/>
          <w:bCs/>
          <w:color w:val="000000" w:themeColor="text1"/>
          <w:u w:val="single"/>
        </w:rPr>
      </w:pPr>
    </w:p>
    <w:p w14:paraId="0967A4A1" w14:textId="77777777" w:rsidR="005624CB" w:rsidRDefault="005624CB" w:rsidP="000B0DC0">
      <w:pPr>
        <w:pStyle w:val="Heading2"/>
        <w:rPr>
          <w:b/>
          <w:bCs/>
          <w:color w:val="000000" w:themeColor="text1"/>
          <w:u w:val="single"/>
        </w:rPr>
      </w:pPr>
    </w:p>
    <w:p w14:paraId="321317FF" w14:textId="77777777" w:rsidR="005624CB" w:rsidRDefault="005624CB" w:rsidP="000B0DC0">
      <w:pPr>
        <w:pStyle w:val="Heading2"/>
        <w:rPr>
          <w:b/>
          <w:bCs/>
          <w:color w:val="000000" w:themeColor="text1"/>
          <w:u w:val="single"/>
        </w:rPr>
      </w:pPr>
    </w:p>
    <w:p w14:paraId="230C989B" w14:textId="77777777" w:rsidR="005624CB" w:rsidRDefault="005624CB" w:rsidP="000B0DC0">
      <w:pPr>
        <w:pStyle w:val="Heading2"/>
        <w:rPr>
          <w:b/>
          <w:bCs/>
          <w:color w:val="000000" w:themeColor="text1"/>
          <w:u w:val="single"/>
        </w:rPr>
      </w:pPr>
    </w:p>
    <w:p w14:paraId="09559598" w14:textId="77777777" w:rsidR="005624CB" w:rsidRDefault="005624CB" w:rsidP="000B0DC0">
      <w:pPr>
        <w:pStyle w:val="Heading2"/>
        <w:rPr>
          <w:b/>
          <w:bCs/>
          <w:color w:val="000000" w:themeColor="text1"/>
          <w:u w:val="single"/>
        </w:rPr>
      </w:pPr>
    </w:p>
    <w:p w14:paraId="6B67D5AB" w14:textId="77777777" w:rsidR="005624CB" w:rsidRDefault="005624CB" w:rsidP="000B0DC0">
      <w:pPr>
        <w:pStyle w:val="Heading2"/>
        <w:rPr>
          <w:b/>
          <w:bCs/>
          <w:color w:val="000000" w:themeColor="text1"/>
          <w:u w:val="single"/>
        </w:rPr>
      </w:pPr>
    </w:p>
    <w:p w14:paraId="17CEAB30" w14:textId="77777777" w:rsidR="005624CB" w:rsidRDefault="005624CB" w:rsidP="000B0DC0">
      <w:pPr>
        <w:pStyle w:val="Heading2"/>
        <w:rPr>
          <w:b/>
          <w:bCs/>
          <w:color w:val="000000" w:themeColor="text1"/>
          <w:u w:val="single"/>
        </w:rPr>
      </w:pPr>
    </w:p>
    <w:p w14:paraId="3ED0A4AC" w14:textId="77777777" w:rsidR="005624CB" w:rsidRDefault="005624CB" w:rsidP="000B0DC0">
      <w:pPr>
        <w:pStyle w:val="Heading2"/>
        <w:rPr>
          <w:b/>
          <w:bCs/>
          <w:color w:val="000000" w:themeColor="text1"/>
          <w:u w:val="single"/>
        </w:rPr>
      </w:pPr>
    </w:p>
    <w:p w14:paraId="6B785DCE" w14:textId="77777777" w:rsidR="005624CB" w:rsidRDefault="005624CB" w:rsidP="000B0DC0">
      <w:pPr>
        <w:pStyle w:val="Heading2"/>
        <w:rPr>
          <w:b/>
          <w:bCs/>
          <w:color w:val="000000" w:themeColor="text1"/>
          <w:u w:val="single"/>
        </w:rPr>
      </w:pPr>
    </w:p>
    <w:p w14:paraId="1A6585DF" w14:textId="77777777" w:rsidR="005624CB" w:rsidRDefault="005624CB" w:rsidP="000B0DC0">
      <w:pPr>
        <w:pStyle w:val="Heading2"/>
        <w:rPr>
          <w:b/>
          <w:bCs/>
          <w:color w:val="000000" w:themeColor="text1"/>
          <w:u w:val="single"/>
        </w:rPr>
      </w:pPr>
    </w:p>
    <w:p w14:paraId="3BEFF7EF" w14:textId="77777777" w:rsidR="005624CB" w:rsidRDefault="005624CB" w:rsidP="000B0DC0">
      <w:pPr>
        <w:pStyle w:val="Heading2"/>
        <w:rPr>
          <w:b/>
          <w:bCs/>
          <w:color w:val="000000" w:themeColor="text1"/>
          <w:u w:val="single"/>
        </w:rPr>
      </w:pPr>
    </w:p>
    <w:p w14:paraId="3818CDD1" w14:textId="77777777" w:rsidR="005624CB" w:rsidRDefault="005624CB" w:rsidP="000B0DC0">
      <w:pPr>
        <w:pStyle w:val="Heading2"/>
        <w:rPr>
          <w:b/>
          <w:bCs/>
          <w:color w:val="000000" w:themeColor="text1"/>
          <w:u w:val="single"/>
        </w:rPr>
      </w:pPr>
    </w:p>
    <w:p w14:paraId="558C7C78" w14:textId="77777777" w:rsidR="005624CB" w:rsidRDefault="005624CB" w:rsidP="000B0DC0">
      <w:pPr>
        <w:pStyle w:val="Heading2"/>
        <w:rPr>
          <w:b/>
          <w:bCs/>
          <w:color w:val="000000" w:themeColor="text1"/>
          <w:u w:val="single"/>
        </w:rPr>
      </w:pPr>
    </w:p>
    <w:p w14:paraId="719CBBEA" w14:textId="77777777" w:rsidR="005624CB" w:rsidRDefault="005624CB" w:rsidP="000B0DC0">
      <w:pPr>
        <w:pStyle w:val="Heading2"/>
        <w:rPr>
          <w:b/>
          <w:bCs/>
          <w:color w:val="000000" w:themeColor="text1"/>
          <w:u w:val="single"/>
        </w:rPr>
      </w:pPr>
    </w:p>
    <w:p w14:paraId="0A2F6BD3" w14:textId="77777777" w:rsidR="005624CB" w:rsidRDefault="005624CB" w:rsidP="000B0DC0">
      <w:pPr>
        <w:pStyle w:val="Heading2"/>
        <w:rPr>
          <w:b/>
          <w:bCs/>
          <w:color w:val="000000" w:themeColor="text1"/>
          <w:u w:val="single"/>
        </w:rPr>
      </w:pPr>
    </w:p>
    <w:p w14:paraId="62ABC684" w14:textId="77777777" w:rsidR="005624CB" w:rsidRDefault="005624CB" w:rsidP="000B0DC0">
      <w:pPr>
        <w:pStyle w:val="Heading2"/>
        <w:rPr>
          <w:b/>
          <w:bCs/>
          <w:color w:val="000000" w:themeColor="text1"/>
          <w:u w:val="single"/>
        </w:rPr>
      </w:pPr>
    </w:p>
    <w:p w14:paraId="52CA06FA" w14:textId="77777777" w:rsidR="005624CB" w:rsidRDefault="005624CB" w:rsidP="000B0DC0">
      <w:pPr>
        <w:pStyle w:val="Heading2"/>
        <w:rPr>
          <w:b/>
          <w:bCs/>
          <w:color w:val="000000" w:themeColor="text1"/>
          <w:u w:val="single"/>
        </w:rPr>
      </w:pPr>
    </w:p>
    <w:p w14:paraId="1634613E" w14:textId="77777777" w:rsidR="005624CB" w:rsidRDefault="005624CB" w:rsidP="000B0DC0">
      <w:pPr>
        <w:pStyle w:val="Heading2"/>
        <w:rPr>
          <w:b/>
          <w:bCs/>
          <w:color w:val="000000" w:themeColor="text1"/>
          <w:u w:val="single"/>
        </w:rPr>
      </w:pPr>
    </w:p>
    <w:p w14:paraId="2E788C50" w14:textId="77777777" w:rsidR="005624CB" w:rsidRDefault="005624CB" w:rsidP="000B0DC0">
      <w:pPr>
        <w:pStyle w:val="Heading2"/>
        <w:rPr>
          <w:b/>
          <w:bCs/>
          <w:color w:val="000000" w:themeColor="text1"/>
          <w:u w:val="single"/>
        </w:rPr>
      </w:pPr>
    </w:p>
    <w:p w14:paraId="1101305B" w14:textId="77777777" w:rsidR="005624CB" w:rsidRDefault="005624CB" w:rsidP="000B0DC0">
      <w:pPr>
        <w:pStyle w:val="Heading2"/>
        <w:rPr>
          <w:b/>
          <w:bCs/>
          <w:color w:val="000000" w:themeColor="text1"/>
          <w:u w:val="single"/>
        </w:rPr>
      </w:pPr>
    </w:p>
    <w:p w14:paraId="663A0E6C" w14:textId="77777777" w:rsidR="005624CB" w:rsidRDefault="005624CB" w:rsidP="000B0DC0">
      <w:pPr>
        <w:pStyle w:val="Heading2"/>
        <w:rPr>
          <w:b/>
          <w:bCs/>
          <w:color w:val="000000" w:themeColor="text1"/>
          <w:u w:val="single"/>
        </w:rPr>
      </w:pPr>
    </w:p>
    <w:p w14:paraId="5A663953" w14:textId="77777777" w:rsidR="005624CB" w:rsidRDefault="005624CB" w:rsidP="000B0DC0">
      <w:pPr>
        <w:pStyle w:val="Heading2"/>
        <w:rPr>
          <w:b/>
          <w:bCs/>
          <w:color w:val="000000" w:themeColor="text1"/>
          <w:u w:val="single"/>
        </w:rPr>
      </w:pPr>
    </w:p>
    <w:p w14:paraId="30F440E4" w14:textId="77777777" w:rsidR="005624CB" w:rsidRDefault="005624CB" w:rsidP="000B0DC0">
      <w:pPr>
        <w:pStyle w:val="Heading2"/>
        <w:rPr>
          <w:b/>
          <w:bCs/>
          <w:color w:val="000000" w:themeColor="text1"/>
          <w:u w:val="single"/>
        </w:rPr>
      </w:pPr>
    </w:p>
    <w:p w14:paraId="763E43CB" w14:textId="77777777" w:rsidR="005624CB" w:rsidRDefault="005624CB" w:rsidP="000B0DC0">
      <w:pPr>
        <w:pStyle w:val="Heading2"/>
        <w:rPr>
          <w:b/>
          <w:bCs/>
          <w:color w:val="000000" w:themeColor="text1"/>
          <w:u w:val="single"/>
        </w:rPr>
      </w:pPr>
    </w:p>
    <w:p w14:paraId="36AE7BF9" w14:textId="77777777" w:rsidR="005624CB" w:rsidRDefault="005624CB" w:rsidP="000B0DC0">
      <w:pPr>
        <w:pStyle w:val="Heading2"/>
        <w:rPr>
          <w:b/>
          <w:bCs/>
          <w:color w:val="000000" w:themeColor="text1"/>
          <w:u w:val="single"/>
        </w:rPr>
      </w:pPr>
    </w:p>
    <w:p w14:paraId="73FEE2E8" w14:textId="77777777" w:rsidR="005624CB" w:rsidRDefault="005624CB" w:rsidP="000B0DC0">
      <w:pPr>
        <w:pStyle w:val="Heading2"/>
        <w:rPr>
          <w:b/>
          <w:bCs/>
          <w:color w:val="000000" w:themeColor="text1"/>
          <w:u w:val="single"/>
        </w:rPr>
      </w:pPr>
    </w:p>
    <w:p w14:paraId="6FC4B5CA" w14:textId="77777777" w:rsidR="005624CB" w:rsidRDefault="005624CB" w:rsidP="000B0DC0">
      <w:pPr>
        <w:pStyle w:val="Heading2"/>
        <w:rPr>
          <w:b/>
          <w:bCs/>
          <w:color w:val="000000" w:themeColor="text1"/>
          <w:u w:val="single"/>
        </w:rPr>
      </w:pPr>
    </w:p>
    <w:p w14:paraId="6AD0A9F6" w14:textId="77777777" w:rsidR="005624CB" w:rsidRDefault="005624CB" w:rsidP="000B0DC0">
      <w:pPr>
        <w:pStyle w:val="Heading2"/>
        <w:rPr>
          <w:b/>
          <w:bCs/>
          <w:color w:val="000000" w:themeColor="text1"/>
          <w:u w:val="single"/>
        </w:rPr>
      </w:pPr>
    </w:p>
    <w:p w14:paraId="60EA77ED" w14:textId="77777777" w:rsidR="005624CB" w:rsidRDefault="005624CB" w:rsidP="000B0DC0">
      <w:pPr>
        <w:pStyle w:val="Heading2"/>
        <w:rPr>
          <w:b/>
          <w:bCs/>
          <w:color w:val="000000" w:themeColor="text1"/>
          <w:u w:val="single"/>
        </w:rPr>
      </w:pPr>
    </w:p>
    <w:p w14:paraId="253818B7" w14:textId="77777777" w:rsidR="005624CB" w:rsidRDefault="005624CB" w:rsidP="000B0DC0">
      <w:pPr>
        <w:pStyle w:val="Heading2"/>
        <w:rPr>
          <w:b/>
          <w:bCs/>
          <w:color w:val="000000" w:themeColor="text1"/>
          <w:u w:val="single"/>
        </w:rPr>
      </w:pPr>
    </w:p>
    <w:p w14:paraId="708D2EA9" w14:textId="2FB752B5" w:rsidR="001C0727" w:rsidRDefault="001C0727" w:rsidP="00141C0C"/>
    <w:p w14:paraId="31030D73" w14:textId="77777777" w:rsidR="00AA4A9C" w:rsidRPr="000B0DC0" w:rsidRDefault="00AA4A9C" w:rsidP="00AA4A9C">
      <w:pPr>
        <w:pStyle w:val="Heading2"/>
        <w:rPr>
          <w:b/>
          <w:bCs/>
          <w:color w:val="000000" w:themeColor="text1"/>
          <w:u w:val="single"/>
        </w:rPr>
      </w:pPr>
      <w:r w:rsidRPr="000B0DC0">
        <w:rPr>
          <w:b/>
          <w:bCs/>
          <w:color w:val="000000" w:themeColor="text1"/>
          <w:u w:val="single"/>
        </w:rPr>
        <w:t>Three Tier Architecture Design</w:t>
      </w:r>
    </w:p>
    <w:p w14:paraId="116B0433" w14:textId="00AFF509" w:rsidR="001C0727" w:rsidRDefault="001C0727" w:rsidP="00141C0C"/>
    <w:p w14:paraId="247D7161" w14:textId="01733CC9" w:rsidR="001C0727" w:rsidRDefault="001C0727" w:rsidP="00141C0C"/>
    <w:p w14:paraId="72829C43" w14:textId="3CEFAEFB" w:rsidR="00062B7B" w:rsidRDefault="00AA4A9C" w:rsidP="00141C0C">
      <w:r>
        <w:rPr>
          <w:noProof/>
        </w:rPr>
        <w:drawing>
          <wp:inline distT="0" distB="0" distL="0" distR="0" wp14:anchorId="6FA5C1BC" wp14:editId="51CAE064">
            <wp:extent cx="5731510" cy="6728460"/>
            <wp:effectExtent l="0" t="0" r="254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hree Tier Architecture (1).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6728460"/>
                    </a:xfrm>
                    <a:prstGeom prst="rect">
                      <a:avLst/>
                    </a:prstGeom>
                  </pic:spPr>
                </pic:pic>
              </a:graphicData>
            </a:graphic>
          </wp:inline>
        </w:drawing>
      </w:r>
    </w:p>
    <w:p w14:paraId="1204F5F7" w14:textId="635CB967" w:rsidR="001C0727" w:rsidRDefault="001C0727" w:rsidP="00141C0C"/>
    <w:p w14:paraId="774198DA" w14:textId="2A91EDBD" w:rsidR="001C0727" w:rsidRDefault="001C0727" w:rsidP="00141C0C"/>
    <w:p w14:paraId="0F2A0278" w14:textId="03CF097F" w:rsidR="001C0727" w:rsidRDefault="001C0727" w:rsidP="001C0727">
      <w:pPr>
        <w:pStyle w:val="Heading1"/>
        <w:rPr>
          <w:b/>
          <w:bCs/>
          <w:color w:val="000000" w:themeColor="text1"/>
          <w:u w:val="single"/>
        </w:rPr>
      </w:pPr>
      <w:r w:rsidRPr="001C0727">
        <w:rPr>
          <w:b/>
          <w:bCs/>
          <w:color w:val="000000" w:themeColor="text1"/>
          <w:u w:val="single"/>
        </w:rPr>
        <w:lastRenderedPageBreak/>
        <w:t xml:space="preserve">Evaluation of Design and Implementation </w:t>
      </w:r>
    </w:p>
    <w:p w14:paraId="573E6F4D" w14:textId="6ECF74B3" w:rsidR="00CD45FF" w:rsidRDefault="005973C8" w:rsidP="006D57DD">
      <w:pPr>
        <w:rPr>
          <w:sz w:val="24"/>
          <w:szCs w:val="24"/>
        </w:rPr>
      </w:pPr>
      <w:r w:rsidRPr="005973C8">
        <w:rPr>
          <w:sz w:val="24"/>
          <w:szCs w:val="24"/>
        </w:rPr>
        <w:t>The DE</w:t>
      </w:r>
      <w:r>
        <w:t>-</w:t>
      </w:r>
      <w:r w:rsidR="00D25062">
        <w:rPr>
          <w:sz w:val="24"/>
          <w:szCs w:val="24"/>
        </w:rPr>
        <w:t xml:space="preserve">Store </w:t>
      </w:r>
      <w:r w:rsidR="00DF7CA0">
        <w:rPr>
          <w:sz w:val="24"/>
          <w:szCs w:val="24"/>
        </w:rPr>
        <w:t>prototype ha</w:t>
      </w:r>
      <w:r w:rsidR="00361378">
        <w:rPr>
          <w:sz w:val="24"/>
          <w:szCs w:val="24"/>
        </w:rPr>
        <w:t>s</w:t>
      </w:r>
      <w:r w:rsidR="00DF7CA0">
        <w:rPr>
          <w:sz w:val="24"/>
          <w:szCs w:val="24"/>
        </w:rPr>
        <w:t xml:space="preserve"> successfully </w:t>
      </w:r>
      <w:r w:rsidR="00361378">
        <w:rPr>
          <w:sz w:val="24"/>
          <w:szCs w:val="24"/>
        </w:rPr>
        <w:t>i</w:t>
      </w:r>
      <w:r w:rsidR="00DF7CA0">
        <w:rPr>
          <w:sz w:val="24"/>
          <w:szCs w:val="24"/>
        </w:rPr>
        <w:t xml:space="preserve">mplemented as a desktop Application structured in a Three-Tier Architecture. </w:t>
      </w:r>
      <w:r w:rsidR="00391E75">
        <w:rPr>
          <w:sz w:val="24"/>
          <w:szCs w:val="24"/>
        </w:rPr>
        <w:t>It has successfully implemented the specification</w:t>
      </w:r>
      <w:r w:rsidR="00361378">
        <w:rPr>
          <w:sz w:val="24"/>
          <w:szCs w:val="24"/>
        </w:rPr>
        <w:t>,</w:t>
      </w:r>
      <w:r w:rsidR="00391E75">
        <w:rPr>
          <w:sz w:val="24"/>
          <w:szCs w:val="24"/>
        </w:rPr>
        <w:t xml:space="preserve"> and the </w:t>
      </w:r>
      <w:proofErr w:type="gramStart"/>
      <w:r w:rsidR="00391E75">
        <w:rPr>
          <w:sz w:val="24"/>
          <w:szCs w:val="24"/>
        </w:rPr>
        <w:t>high quality</w:t>
      </w:r>
      <w:proofErr w:type="gramEnd"/>
      <w:r w:rsidR="00391E75">
        <w:rPr>
          <w:sz w:val="24"/>
          <w:szCs w:val="24"/>
        </w:rPr>
        <w:t xml:space="preserve"> attribut</w:t>
      </w:r>
      <w:r w:rsidR="00CF3D09">
        <w:rPr>
          <w:sz w:val="24"/>
          <w:szCs w:val="24"/>
        </w:rPr>
        <w:t>es</w:t>
      </w:r>
      <w:r w:rsidR="00391E75">
        <w:rPr>
          <w:sz w:val="24"/>
          <w:szCs w:val="24"/>
        </w:rPr>
        <w:t xml:space="preserve"> that a Three-Tier </w:t>
      </w:r>
      <w:r w:rsidR="00186D51">
        <w:rPr>
          <w:sz w:val="24"/>
          <w:szCs w:val="24"/>
        </w:rPr>
        <w:t xml:space="preserve">Architecture </w:t>
      </w:r>
      <w:r w:rsidR="00391E75">
        <w:rPr>
          <w:sz w:val="24"/>
          <w:szCs w:val="24"/>
        </w:rPr>
        <w:t xml:space="preserve">able to offer. </w:t>
      </w:r>
    </w:p>
    <w:p w14:paraId="38AC0722" w14:textId="63B2F5A0" w:rsidR="006D57DD" w:rsidRDefault="00B77843" w:rsidP="006D57DD">
      <w:pPr>
        <w:rPr>
          <w:sz w:val="24"/>
          <w:szCs w:val="24"/>
        </w:rPr>
      </w:pPr>
      <w:r>
        <w:rPr>
          <w:sz w:val="24"/>
          <w:szCs w:val="24"/>
        </w:rPr>
        <w:t xml:space="preserve">I have managed to </w:t>
      </w:r>
      <w:r w:rsidR="002129F2">
        <w:rPr>
          <w:sz w:val="24"/>
          <w:szCs w:val="24"/>
        </w:rPr>
        <w:t>achieve</w:t>
      </w:r>
      <w:r>
        <w:rPr>
          <w:sz w:val="24"/>
          <w:szCs w:val="24"/>
        </w:rPr>
        <w:t xml:space="preserve"> a Price control </w:t>
      </w:r>
      <w:r w:rsidR="002129F2">
        <w:rPr>
          <w:sz w:val="24"/>
          <w:szCs w:val="24"/>
        </w:rPr>
        <w:t>feature within the DE-Store</w:t>
      </w:r>
      <w:r w:rsidR="00D14CFA">
        <w:rPr>
          <w:sz w:val="24"/>
          <w:szCs w:val="24"/>
        </w:rPr>
        <w:t xml:space="preserve"> where </w:t>
      </w:r>
      <w:r w:rsidR="00C64860">
        <w:rPr>
          <w:sz w:val="24"/>
          <w:szCs w:val="24"/>
        </w:rPr>
        <w:t xml:space="preserve">the store manager </w:t>
      </w:r>
      <w:r w:rsidR="00F07E86">
        <w:rPr>
          <w:sz w:val="24"/>
          <w:szCs w:val="24"/>
        </w:rPr>
        <w:t xml:space="preserve">can </w:t>
      </w:r>
      <w:r w:rsidR="006E0BA4">
        <w:rPr>
          <w:sz w:val="24"/>
          <w:szCs w:val="24"/>
        </w:rPr>
        <w:t>s</w:t>
      </w:r>
      <w:r w:rsidR="00F07E86">
        <w:rPr>
          <w:sz w:val="24"/>
          <w:szCs w:val="24"/>
        </w:rPr>
        <w:t xml:space="preserve">et the price </w:t>
      </w:r>
      <w:r w:rsidR="00D60484">
        <w:rPr>
          <w:sz w:val="24"/>
          <w:szCs w:val="24"/>
        </w:rPr>
        <w:t xml:space="preserve">of the products and </w:t>
      </w:r>
      <w:r w:rsidR="008A041E">
        <w:rPr>
          <w:sz w:val="24"/>
          <w:szCs w:val="24"/>
        </w:rPr>
        <w:t>select products on different sale offer</w:t>
      </w:r>
      <w:r w:rsidR="006E0BA4">
        <w:rPr>
          <w:sz w:val="24"/>
          <w:szCs w:val="24"/>
        </w:rPr>
        <w:t>s</w:t>
      </w:r>
      <w:r w:rsidR="002129F2">
        <w:rPr>
          <w:sz w:val="24"/>
          <w:szCs w:val="24"/>
        </w:rPr>
        <w:t xml:space="preserve">. The store manager can </w:t>
      </w:r>
      <w:r w:rsidR="00DD746A">
        <w:rPr>
          <w:sz w:val="24"/>
          <w:szCs w:val="24"/>
        </w:rPr>
        <w:t>search for products details with a specific sale offer</w:t>
      </w:r>
      <w:r w:rsidR="007C33F1">
        <w:rPr>
          <w:sz w:val="24"/>
          <w:szCs w:val="24"/>
        </w:rPr>
        <w:t xml:space="preserve"> by inputting the sale offer within a text box and clicking on the </w:t>
      </w:r>
      <w:r w:rsidR="00D46782">
        <w:rPr>
          <w:sz w:val="24"/>
          <w:szCs w:val="24"/>
        </w:rPr>
        <w:t>search button. The</w:t>
      </w:r>
      <w:r w:rsidR="00D01046">
        <w:rPr>
          <w:sz w:val="24"/>
          <w:szCs w:val="24"/>
        </w:rPr>
        <w:t xml:space="preserve"> sale offer string transmitted to the application tier and the application tier</w:t>
      </w:r>
      <w:r w:rsidR="0038171F">
        <w:rPr>
          <w:sz w:val="24"/>
          <w:szCs w:val="24"/>
        </w:rPr>
        <w:t xml:space="preserve"> process string as </w:t>
      </w:r>
      <w:r w:rsidR="00AB0362">
        <w:rPr>
          <w:sz w:val="24"/>
          <w:szCs w:val="24"/>
        </w:rPr>
        <w:t xml:space="preserve">a </w:t>
      </w:r>
      <w:r w:rsidR="0038171F">
        <w:rPr>
          <w:sz w:val="24"/>
          <w:szCs w:val="24"/>
        </w:rPr>
        <w:t>query and</w:t>
      </w:r>
      <w:r w:rsidR="00D01046">
        <w:rPr>
          <w:sz w:val="24"/>
          <w:szCs w:val="24"/>
        </w:rPr>
        <w:t xml:space="preserve"> send</w:t>
      </w:r>
      <w:r w:rsidR="0038171F">
        <w:rPr>
          <w:sz w:val="24"/>
          <w:szCs w:val="24"/>
        </w:rPr>
        <w:t xml:space="preserve"> the query to </w:t>
      </w:r>
      <w:r w:rsidR="00D01046">
        <w:rPr>
          <w:sz w:val="24"/>
          <w:szCs w:val="24"/>
        </w:rPr>
        <w:t xml:space="preserve">the data tier. </w:t>
      </w:r>
      <w:r w:rsidR="00A323BF">
        <w:rPr>
          <w:sz w:val="24"/>
          <w:szCs w:val="24"/>
        </w:rPr>
        <w:t>T</w:t>
      </w:r>
      <w:r w:rsidR="003C0BC0">
        <w:rPr>
          <w:sz w:val="24"/>
          <w:szCs w:val="24"/>
        </w:rPr>
        <w:t xml:space="preserve">he data tier would execute the query and would then retrieve each product </w:t>
      </w:r>
      <w:r w:rsidR="00224081">
        <w:rPr>
          <w:sz w:val="24"/>
          <w:szCs w:val="24"/>
        </w:rPr>
        <w:t>information</w:t>
      </w:r>
      <w:r w:rsidR="006A15D6">
        <w:rPr>
          <w:sz w:val="24"/>
          <w:szCs w:val="24"/>
        </w:rPr>
        <w:t xml:space="preserve"> from the database</w:t>
      </w:r>
      <w:r w:rsidR="00224081">
        <w:rPr>
          <w:sz w:val="24"/>
          <w:szCs w:val="24"/>
        </w:rPr>
        <w:t xml:space="preserve"> and</w:t>
      </w:r>
      <w:r w:rsidR="00A323BF">
        <w:rPr>
          <w:sz w:val="24"/>
          <w:szCs w:val="24"/>
        </w:rPr>
        <w:t xml:space="preserve"> </w:t>
      </w:r>
      <w:r w:rsidR="006B0FD2">
        <w:rPr>
          <w:sz w:val="24"/>
          <w:szCs w:val="24"/>
        </w:rPr>
        <w:t xml:space="preserve">would send a list of products to the application tier. The application tier would </w:t>
      </w:r>
      <w:r w:rsidR="00001DF2">
        <w:rPr>
          <w:sz w:val="24"/>
          <w:szCs w:val="24"/>
        </w:rPr>
        <w:t xml:space="preserve">process the list and would send it to the </w:t>
      </w:r>
      <w:r w:rsidR="00A323BF">
        <w:rPr>
          <w:sz w:val="24"/>
          <w:szCs w:val="24"/>
        </w:rPr>
        <w:t>P</w:t>
      </w:r>
      <w:r w:rsidR="00001DF2">
        <w:rPr>
          <w:sz w:val="24"/>
          <w:szCs w:val="24"/>
        </w:rPr>
        <w:t>resentation Tier. The presentation Tier would display each product informatio</w:t>
      </w:r>
      <w:r w:rsidR="00A323BF">
        <w:rPr>
          <w:sz w:val="24"/>
          <w:szCs w:val="24"/>
        </w:rPr>
        <w:t xml:space="preserve">n with that specific </w:t>
      </w:r>
      <w:r w:rsidR="00224081">
        <w:rPr>
          <w:sz w:val="24"/>
          <w:szCs w:val="24"/>
        </w:rPr>
        <w:t>s</w:t>
      </w:r>
      <w:r w:rsidR="00A323BF">
        <w:rPr>
          <w:sz w:val="24"/>
          <w:szCs w:val="24"/>
        </w:rPr>
        <w:t xml:space="preserve">ale offer within a list box. </w:t>
      </w:r>
    </w:p>
    <w:p w14:paraId="7DB7A0D4" w14:textId="01C50857" w:rsidR="00224081" w:rsidRDefault="00FD7EA0" w:rsidP="006D57DD">
      <w:pPr>
        <w:rPr>
          <w:sz w:val="24"/>
          <w:szCs w:val="24"/>
        </w:rPr>
      </w:pPr>
      <w:r>
        <w:rPr>
          <w:sz w:val="24"/>
          <w:szCs w:val="24"/>
        </w:rPr>
        <w:t xml:space="preserve">A Store Manager can also set a price of </w:t>
      </w:r>
      <w:r w:rsidR="00873A27">
        <w:rPr>
          <w:sz w:val="24"/>
          <w:szCs w:val="24"/>
        </w:rPr>
        <w:t xml:space="preserve">a </w:t>
      </w:r>
      <w:proofErr w:type="gramStart"/>
      <w:r w:rsidR="0093620A">
        <w:rPr>
          <w:sz w:val="24"/>
          <w:szCs w:val="24"/>
        </w:rPr>
        <w:t>particular</w:t>
      </w:r>
      <w:r>
        <w:rPr>
          <w:sz w:val="24"/>
          <w:szCs w:val="24"/>
        </w:rPr>
        <w:t xml:space="preserve"> product</w:t>
      </w:r>
      <w:proofErr w:type="gramEnd"/>
      <w:r>
        <w:rPr>
          <w:sz w:val="24"/>
          <w:szCs w:val="24"/>
        </w:rPr>
        <w:t xml:space="preserve"> by typing </w:t>
      </w:r>
      <w:r w:rsidR="00007C4E">
        <w:rPr>
          <w:sz w:val="24"/>
          <w:szCs w:val="24"/>
        </w:rPr>
        <w:t xml:space="preserve">in </w:t>
      </w:r>
      <w:r w:rsidR="0093620A">
        <w:rPr>
          <w:sz w:val="24"/>
          <w:szCs w:val="24"/>
        </w:rPr>
        <w:t xml:space="preserve">product id </w:t>
      </w:r>
      <w:r w:rsidR="00007C4E">
        <w:rPr>
          <w:sz w:val="24"/>
          <w:szCs w:val="24"/>
        </w:rPr>
        <w:t xml:space="preserve">within a text box and the intended </w:t>
      </w:r>
      <w:r w:rsidR="0093620A">
        <w:rPr>
          <w:sz w:val="24"/>
          <w:szCs w:val="24"/>
        </w:rPr>
        <w:t>amount</w:t>
      </w:r>
      <w:r w:rsidR="00007C4E">
        <w:rPr>
          <w:sz w:val="24"/>
          <w:szCs w:val="24"/>
        </w:rPr>
        <w:t xml:space="preserve"> in another text box. The Store Manager can then </w:t>
      </w:r>
      <w:r w:rsidR="005D6A9E">
        <w:rPr>
          <w:sz w:val="24"/>
          <w:szCs w:val="24"/>
        </w:rPr>
        <w:t xml:space="preserve">press the ‘Set Price’ button. The </w:t>
      </w:r>
      <w:r w:rsidR="00CE0099">
        <w:rPr>
          <w:sz w:val="24"/>
          <w:szCs w:val="24"/>
        </w:rPr>
        <w:t xml:space="preserve">Client would send the </w:t>
      </w:r>
      <w:r w:rsidR="005D6A9E">
        <w:rPr>
          <w:sz w:val="24"/>
          <w:szCs w:val="24"/>
        </w:rPr>
        <w:t xml:space="preserve">price and </w:t>
      </w:r>
      <w:r w:rsidR="00867FCA">
        <w:rPr>
          <w:sz w:val="24"/>
          <w:szCs w:val="24"/>
        </w:rPr>
        <w:t xml:space="preserve">phone number </w:t>
      </w:r>
      <w:r w:rsidR="006352AD">
        <w:rPr>
          <w:sz w:val="24"/>
          <w:szCs w:val="24"/>
        </w:rPr>
        <w:t xml:space="preserve">to the </w:t>
      </w:r>
      <w:r w:rsidR="00867FCA">
        <w:rPr>
          <w:sz w:val="24"/>
          <w:szCs w:val="24"/>
        </w:rPr>
        <w:t xml:space="preserve">Application Server. </w:t>
      </w:r>
      <w:r w:rsidR="00824AF3">
        <w:rPr>
          <w:sz w:val="24"/>
          <w:szCs w:val="24"/>
        </w:rPr>
        <w:t xml:space="preserve">The Application Tier would process these strings </w:t>
      </w:r>
      <w:r w:rsidR="00CE0099">
        <w:rPr>
          <w:sz w:val="24"/>
          <w:szCs w:val="24"/>
        </w:rPr>
        <w:t>to the data server</w:t>
      </w:r>
      <w:r w:rsidR="00276337">
        <w:rPr>
          <w:sz w:val="24"/>
          <w:szCs w:val="24"/>
        </w:rPr>
        <w:t xml:space="preserve">. The data tier would send query to the database to set </w:t>
      </w:r>
      <w:r w:rsidR="0093620A">
        <w:rPr>
          <w:sz w:val="24"/>
          <w:szCs w:val="24"/>
        </w:rPr>
        <w:t xml:space="preserve">the price of the product with that </w:t>
      </w:r>
      <w:r w:rsidR="00796BC6">
        <w:rPr>
          <w:sz w:val="24"/>
          <w:szCs w:val="24"/>
        </w:rPr>
        <w:t>particular</w:t>
      </w:r>
      <w:r w:rsidR="0093620A">
        <w:rPr>
          <w:sz w:val="24"/>
          <w:szCs w:val="24"/>
        </w:rPr>
        <w:t xml:space="preserve"> </w:t>
      </w:r>
      <w:r w:rsidR="00796BC6">
        <w:rPr>
          <w:sz w:val="24"/>
          <w:szCs w:val="24"/>
        </w:rPr>
        <w:t>product id</w:t>
      </w:r>
      <w:r w:rsidR="00220684">
        <w:rPr>
          <w:sz w:val="24"/>
          <w:szCs w:val="24"/>
        </w:rPr>
        <w:t>,</w:t>
      </w:r>
      <w:r w:rsidR="00801A79">
        <w:rPr>
          <w:sz w:val="24"/>
          <w:szCs w:val="24"/>
        </w:rPr>
        <w:t xml:space="preserve"> and</w:t>
      </w:r>
      <w:r w:rsidR="00B30BBE">
        <w:rPr>
          <w:sz w:val="24"/>
          <w:szCs w:val="24"/>
        </w:rPr>
        <w:t xml:space="preserve"> then the data tier would send a true</w:t>
      </w:r>
      <w:r w:rsidR="00D443DC">
        <w:rPr>
          <w:sz w:val="24"/>
          <w:szCs w:val="24"/>
        </w:rPr>
        <w:t xml:space="preserve"> </w:t>
      </w:r>
      <w:proofErr w:type="spellStart"/>
      <w:r w:rsidR="00D443DC">
        <w:rPr>
          <w:sz w:val="24"/>
          <w:szCs w:val="24"/>
        </w:rPr>
        <w:t>boolean</w:t>
      </w:r>
      <w:proofErr w:type="spellEnd"/>
      <w:r w:rsidR="00B30BBE">
        <w:rPr>
          <w:sz w:val="24"/>
          <w:szCs w:val="24"/>
        </w:rPr>
        <w:t xml:space="preserve"> value to the </w:t>
      </w:r>
      <w:r w:rsidR="00D443DC">
        <w:rPr>
          <w:sz w:val="24"/>
          <w:szCs w:val="24"/>
        </w:rPr>
        <w:t>application tier</w:t>
      </w:r>
      <w:r w:rsidR="00220684">
        <w:rPr>
          <w:sz w:val="24"/>
          <w:szCs w:val="24"/>
        </w:rPr>
        <w:t>,</w:t>
      </w:r>
      <w:r w:rsidR="00D443DC">
        <w:rPr>
          <w:sz w:val="24"/>
          <w:szCs w:val="24"/>
        </w:rPr>
        <w:t xml:space="preserve"> </w:t>
      </w:r>
      <w:r w:rsidR="00220684">
        <w:rPr>
          <w:sz w:val="24"/>
          <w:szCs w:val="24"/>
        </w:rPr>
        <w:t xml:space="preserve">and the application value would </w:t>
      </w:r>
      <w:r w:rsidR="00276337">
        <w:rPr>
          <w:sz w:val="24"/>
          <w:szCs w:val="24"/>
        </w:rPr>
        <w:t>s</w:t>
      </w:r>
      <w:r w:rsidR="00220684">
        <w:rPr>
          <w:sz w:val="24"/>
          <w:szCs w:val="24"/>
        </w:rPr>
        <w:t xml:space="preserve">end </w:t>
      </w:r>
      <w:r w:rsidR="00F0108D">
        <w:rPr>
          <w:sz w:val="24"/>
          <w:szCs w:val="24"/>
        </w:rPr>
        <w:t xml:space="preserve">true Boolean value </w:t>
      </w:r>
      <w:r w:rsidR="00220684">
        <w:rPr>
          <w:sz w:val="24"/>
          <w:szCs w:val="24"/>
        </w:rPr>
        <w:t>to the presentation Tier. A message box</w:t>
      </w:r>
      <w:r w:rsidR="00F0108D">
        <w:rPr>
          <w:sz w:val="24"/>
          <w:szCs w:val="24"/>
        </w:rPr>
        <w:t xml:space="preserve"> </w:t>
      </w:r>
      <w:r w:rsidR="006352AD">
        <w:rPr>
          <w:sz w:val="24"/>
          <w:szCs w:val="24"/>
        </w:rPr>
        <w:t xml:space="preserve">is </w:t>
      </w:r>
      <w:r w:rsidR="00220684">
        <w:rPr>
          <w:sz w:val="24"/>
          <w:szCs w:val="24"/>
        </w:rPr>
        <w:t xml:space="preserve">shown on the </w:t>
      </w:r>
      <w:r w:rsidR="00F0108D">
        <w:rPr>
          <w:sz w:val="24"/>
          <w:szCs w:val="24"/>
        </w:rPr>
        <w:t>s</w:t>
      </w:r>
      <w:r w:rsidR="00220684">
        <w:rPr>
          <w:sz w:val="24"/>
          <w:szCs w:val="24"/>
        </w:rPr>
        <w:t xml:space="preserve">creen </w:t>
      </w:r>
      <w:r w:rsidR="00F0108D">
        <w:rPr>
          <w:sz w:val="24"/>
          <w:szCs w:val="24"/>
        </w:rPr>
        <w:t>s</w:t>
      </w:r>
      <w:r w:rsidR="00220684">
        <w:rPr>
          <w:sz w:val="24"/>
          <w:szCs w:val="24"/>
        </w:rPr>
        <w:t>tating that the product price is succe</w:t>
      </w:r>
      <w:r w:rsidR="00F0108D">
        <w:rPr>
          <w:sz w:val="24"/>
          <w:szCs w:val="24"/>
        </w:rPr>
        <w:t>s</w:t>
      </w:r>
      <w:r w:rsidR="00220684">
        <w:rPr>
          <w:sz w:val="24"/>
          <w:szCs w:val="24"/>
        </w:rPr>
        <w:t xml:space="preserve">sfully set. </w:t>
      </w:r>
    </w:p>
    <w:p w14:paraId="728343E1" w14:textId="66A6DB44" w:rsidR="008A041E" w:rsidRDefault="00075120" w:rsidP="006D57DD">
      <w:pPr>
        <w:rPr>
          <w:sz w:val="24"/>
          <w:szCs w:val="24"/>
        </w:rPr>
      </w:pPr>
      <w:r>
        <w:rPr>
          <w:sz w:val="24"/>
          <w:szCs w:val="24"/>
        </w:rPr>
        <w:t>I have managed to successfully implement a</w:t>
      </w:r>
      <w:r w:rsidR="005B20BE">
        <w:rPr>
          <w:sz w:val="24"/>
          <w:szCs w:val="24"/>
        </w:rPr>
        <w:t>n</w:t>
      </w:r>
      <w:r>
        <w:rPr>
          <w:sz w:val="24"/>
          <w:szCs w:val="24"/>
        </w:rPr>
        <w:t xml:space="preserve"> </w:t>
      </w:r>
      <w:r w:rsidR="00801332">
        <w:rPr>
          <w:sz w:val="24"/>
          <w:szCs w:val="24"/>
        </w:rPr>
        <w:t xml:space="preserve">Inventory control feature on the DE-Store </w:t>
      </w:r>
      <w:r w:rsidR="00F52A18">
        <w:rPr>
          <w:sz w:val="24"/>
          <w:szCs w:val="24"/>
        </w:rPr>
        <w:t xml:space="preserve">where </w:t>
      </w:r>
      <w:r w:rsidR="00F92A3A">
        <w:rPr>
          <w:sz w:val="24"/>
          <w:szCs w:val="24"/>
        </w:rPr>
        <w:t xml:space="preserve">the DE-Store makes </w:t>
      </w:r>
      <w:r w:rsidR="005F5D4F">
        <w:rPr>
          <w:sz w:val="24"/>
          <w:szCs w:val="24"/>
        </w:rPr>
        <w:t xml:space="preserve">warning messages for </w:t>
      </w:r>
      <w:r w:rsidR="00E84B6D">
        <w:rPr>
          <w:sz w:val="24"/>
          <w:szCs w:val="24"/>
        </w:rPr>
        <w:t xml:space="preserve">items that </w:t>
      </w:r>
      <w:r w:rsidR="00276337">
        <w:rPr>
          <w:sz w:val="24"/>
          <w:szCs w:val="24"/>
        </w:rPr>
        <w:t>are</w:t>
      </w:r>
      <w:r w:rsidR="00E84B6D">
        <w:rPr>
          <w:sz w:val="24"/>
          <w:szCs w:val="24"/>
        </w:rPr>
        <w:t xml:space="preserve"> low in stock and sends email messages to each stock manager email box. This occurs when the Data Tier checks quantity of each product in the database, when the </w:t>
      </w:r>
      <w:r w:rsidR="005B20BE">
        <w:rPr>
          <w:sz w:val="24"/>
          <w:szCs w:val="24"/>
        </w:rPr>
        <w:t>amount</w:t>
      </w:r>
      <w:r w:rsidR="00E84B6D">
        <w:rPr>
          <w:sz w:val="24"/>
          <w:szCs w:val="24"/>
        </w:rPr>
        <w:t xml:space="preserve"> is 5 or less, the </w:t>
      </w:r>
      <w:r w:rsidR="007A1159">
        <w:rPr>
          <w:sz w:val="24"/>
          <w:szCs w:val="24"/>
        </w:rPr>
        <w:t xml:space="preserve">data </w:t>
      </w:r>
      <w:r w:rsidR="00FA05E6">
        <w:rPr>
          <w:sz w:val="24"/>
          <w:szCs w:val="24"/>
        </w:rPr>
        <w:t>server</w:t>
      </w:r>
      <w:r w:rsidR="007A1159">
        <w:rPr>
          <w:sz w:val="24"/>
          <w:szCs w:val="24"/>
        </w:rPr>
        <w:t xml:space="preserve"> would </w:t>
      </w:r>
      <w:r w:rsidR="00FA05E6">
        <w:rPr>
          <w:sz w:val="24"/>
          <w:szCs w:val="24"/>
        </w:rPr>
        <w:t xml:space="preserve">retrieve email messages of each stock manager from the database and send it to the application server, the </w:t>
      </w:r>
      <w:r w:rsidR="006B42AA">
        <w:rPr>
          <w:sz w:val="24"/>
          <w:szCs w:val="24"/>
        </w:rPr>
        <w:t>application server would then send email messag</w:t>
      </w:r>
      <w:r w:rsidR="005B20BE">
        <w:rPr>
          <w:sz w:val="24"/>
          <w:szCs w:val="24"/>
        </w:rPr>
        <w:t xml:space="preserve">e to each Stock Manager and send message </w:t>
      </w:r>
      <w:r w:rsidR="00AE57E6">
        <w:rPr>
          <w:sz w:val="24"/>
          <w:szCs w:val="24"/>
        </w:rPr>
        <w:t xml:space="preserve">to a client that a user is currently accessing a </w:t>
      </w:r>
      <w:r w:rsidR="001B454B">
        <w:rPr>
          <w:sz w:val="24"/>
          <w:szCs w:val="24"/>
        </w:rPr>
        <w:t>warning m</w:t>
      </w:r>
      <w:r w:rsidR="005B20BE">
        <w:rPr>
          <w:sz w:val="24"/>
          <w:szCs w:val="24"/>
        </w:rPr>
        <w:t xml:space="preserve">essage generated on the screen. </w:t>
      </w:r>
    </w:p>
    <w:p w14:paraId="243EBD34" w14:textId="5A6BA3D3" w:rsidR="00B33C3B" w:rsidRDefault="003F5F24" w:rsidP="006D57DD">
      <w:pPr>
        <w:rPr>
          <w:sz w:val="24"/>
          <w:szCs w:val="24"/>
        </w:rPr>
      </w:pPr>
      <w:r>
        <w:rPr>
          <w:sz w:val="24"/>
          <w:szCs w:val="24"/>
        </w:rPr>
        <w:t>I have also manage</w:t>
      </w:r>
      <w:r w:rsidR="00E02638">
        <w:rPr>
          <w:sz w:val="24"/>
          <w:szCs w:val="24"/>
        </w:rPr>
        <w:t xml:space="preserve">d to implement a </w:t>
      </w:r>
      <w:r w:rsidR="002E78C9">
        <w:rPr>
          <w:sz w:val="24"/>
          <w:szCs w:val="24"/>
        </w:rPr>
        <w:t>Loyalty Card feature wher</w:t>
      </w:r>
      <w:r w:rsidR="001E1B4E">
        <w:rPr>
          <w:sz w:val="24"/>
          <w:szCs w:val="24"/>
        </w:rPr>
        <w:t xml:space="preserve">e </w:t>
      </w:r>
      <w:r w:rsidR="005D6D2D">
        <w:rPr>
          <w:sz w:val="24"/>
          <w:szCs w:val="24"/>
        </w:rPr>
        <w:t xml:space="preserve">a </w:t>
      </w:r>
      <w:r w:rsidR="0044488B">
        <w:rPr>
          <w:sz w:val="24"/>
          <w:szCs w:val="24"/>
        </w:rPr>
        <w:t xml:space="preserve">discount loyalty card </w:t>
      </w:r>
      <w:r w:rsidR="00CD3747">
        <w:rPr>
          <w:sz w:val="24"/>
          <w:szCs w:val="24"/>
        </w:rPr>
        <w:t xml:space="preserve">is </w:t>
      </w:r>
      <w:r w:rsidR="0044488B">
        <w:rPr>
          <w:sz w:val="24"/>
          <w:szCs w:val="24"/>
        </w:rPr>
        <w:t xml:space="preserve">given to </w:t>
      </w:r>
      <w:r w:rsidR="007C0DCF">
        <w:rPr>
          <w:sz w:val="24"/>
          <w:szCs w:val="24"/>
        </w:rPr>
        <w:t xml:space="preserve">loyal </w:t>
      </w:r>
      <w:r w:rsidR="0044488B">
        <w:rPr>
          <w:sz w:val="24"/>
          <w:szCs w:val="24"/>
        </w:rPr>
        <w:t>custome</w:t>
      </w:r>
      <w:r w:rsidR="00A238DB">
        <w:rPr>
          <w:sz w:val="24"/>
          <w:szCs w:val="24"/>
        </w:rPr>
        <w:t>r</w:t>
      </w:r>
      <w:r w:rsidR="007C0DCF">
        <w:rPr>
          <w:sz w:val="24"/>
          <w:szCs w:val="24"/>
        </w:rPr>
        <w:t>s</w:t>
      </w:r>
      <w:r w:rsidR="00A238DB">
        <w:rPr>
          <w:sz w:val="24"/>
          <w:szCs w:val="24"/>
        </w:rPr>
        <w:t xml:space="preserve">. </w:t>
      </w:r>
      <w:r w:rsidR="009C362B">
        <w:rPr>
          <w:sz w:val="24"/>
          <w:szCs w:val="24"/>
        </w:rPr>
        <w:t xml:space="preserve">Each customer that </w:t>
      </w:r>
      <w:r w:rsidR="0044488B">
        <w:rPr>
          <w:sz w:val="24"/>
          <w:szCs w:val="24"/>
        </w:rPr>
        <w:t xml:space="preserve">has brought </w:t>
      </w:r>
      <w:r w:rsidR="00A238DB">
        <w:rPr>
          <w:sz w:val="24"/>
          <w:szCs w:val="24"/>
        </w:rPr>
        <w:t>least 50 products</w:t>
      </w:r>
      <w:r w:rsidR="009C362B">
        <w:rPr>
          <w:sz w:val="24"/>
          <w:szCs w:val="24"/>
        </w:rPr>
        <w:t xml:space="preserve"> </w:t>
      </w:r>
      <w:r w:rsidR="00A238DB">
        <w:rPr>
          <w:sz w:val="24"/>
          <w:szCs w:val="24"/>
        </w:rPr>
        <w:t>provided</w:t>
      </w:r>
      <w:r w:rsidR="0044488B">
        <w:rPr>
          <w:sz w:val="24"/>
          <w:szCs w:val="24"/>
        </w:rPr>
        <w:t xml:space="preserve"> a </w:t>
      </w:r>
      <w:r w:rsidR="00A238DB">
        <w:rPr>
          <w:sz w:val="24"/>
          <w:szCs w:val="24"/>
        </w:rPr>
        <w:t xml:space="preserve">50% discount loyalty card. </w:t>
      </w:r>
      <w:r w:rsidR="00797727">
        <w:rPr>
          <w:sz w:val="24"/>
          <w:szCs w:val="24"/>
        </w:rPr>
        <w:t>The Data Server would transmit Query to the database asking for</w:t>
      </w:r>
      <w:r w:rsidR="0079357C">
        <w:rPr>
          <w:sz w:val="24"/>
          <w:szCs w:val="24"/>
        </w:rPr>
        <w:t xml:space="preserve"> number of products </w:t>
      </w:r>
      <w:r w:rsidR="0053608F">
        <w:rPr>
          <w:sz w:val="24"/>
          <w:szCs w:val="24"/>
        </w:rPr>
        <w:t>delivered</w:t>
      </w:r>
      <w:r w:rsidR="0079357C">
        <w:rPr>
          <w:sz w:val="24"/>
          <w:szCs w:val="24"/>
        </w:rPr>
        <w:t xml:space="preserve"> </w:t>
      </w:r>
      <w:r w:rsidR="00797727">
        <w:rPr>
          <w:sz w:val="24"/>
          <w:szCs w:val="24"/>
        </w:rPr>
        <w:t xml:space="preserve">and phone number of each customer. </w:t>
      </w:r>
      <w:r w:rsidR="00172AC1">
        <w:rPr>
          <w:sz w:val="24"/>
          <w:szCs w:val="24"/>
        </w:rPr>
        <w:t>For every phone number and</w:t>
      </w:r>
      <w:r w:rsidR="00D22005">
        <w:rPr>
          <w:sz w:val="24"/>
          <w:szCs w:val="24"/>
        </w:rPr>
        <w:t xml:space="preserve"> number of products bro</w:t>
      </w:r>
      <w:r w:rsidR="00D32B47">
        <w:rPr>
          <w:sz w:val="24"/>
          <w:szCs w:val="24"/>
        </w:rPr>
        <w:t>u</w:t>
      </w:r>
      <w:r w:rsidR="00D22005">
        <w:rPr>
          <w:sz w:val="24"/>
          <w:szCs w:val="24"/>
        </w:rPr>
        <w:t>ght</w:t>
      </w:r>
      <w:r w:rsidR="00792886">
        <w:rPr>
          <w:sz w:val="24"/>
          <w:szCs w:val="24"/>
        </w:rPr>
        <w:t xml:space="preserve"> received from the </w:t>
      </w:r>
      <w:r w:rsidR="00F148EF">
        <w:rPr>
          <w:sz w:val="24"/>
          <w:szCs w:val="24"/>
        </w:rPr>
        <w:t xml:space="preserve">database, the </w:t>
      </w:r>
      <w:r w:rsidR="00D93FC0">
        <w:rPr>
          <w:sz w:val="24"/>
          <w:szCs w:val="24"/>
        </w:rPr>
        <w:t xml:space="preserve">data tier would send the query </w:t>
      </w:r>
      <w:r w:rsidR="00D5424E">
        <w:rPr>
          <w:sz w:val="24"/>
          <w:szCs w:val="24"/>
        </w:rPr>
        <w:t xml:space="preserve">to the database to set a </w:t>
      </w:r>
      <w:r w:rsidR="00F76EA0">
        <w:rPr>
          <w:sz w:val="24"/>
          <w:szCs w:val="24"/>
        </w:rPr>
        <w:t>loyalty card discount to the custome</w:t>
      </w:r>
      <w:r w:rsidR="00DC38A2">
        <w:rPr>
          <w:sz w:val="24"/>
          <w:szCs w:val="24"/>
        </w:rPr>
        <w:t>r if the number of products brought is least 50</w:t>
      </w:r>
      <w:r w:rsidR="00D62E82">
        <w:rPr>
          <w:sz w:val="24"/>
          <w:szCs w:val="24"/>
        </w:rPr>
        <w:t xml:space="preserve">. The data server would also </w:t>
      </w:r>
      <w:r w:rsidR="00873A27">
        <w:rPr>
          <w:sz w:val="24"/>
          <w:szCs w:val="24"/>
        </w:rPr>
        <w:t>send these details to the Application Tier, and the application tier would send it to both Store Manager and Employee client</w:t>
      </w:r>
      <w:r w:rsidR="00C11055">
        <w:rPr>
          <w:sz w:val="24"/>
          <w:szCs w:val="24"/>
        </w:rPr>
        <w:t>s</w:t>
      </w:r>
      <w:r w:rsidR="00873A27">
        <w:rPr>
          <w:sz w:val="24"/>
          <w:szCs w:val="24"/>
        </w:rPr>
        <w:t xml:space="preserve"> so all employees can see what customers have </w:t>
      </w:r>
      <w:r w:rsidR="00B246CA">
        <w:rPr>
          <w:sz w:val="24"/>
          <w:szCs w:val="24"/>
        </w:rPr>
        <w:t xml:space="preserve">a </w:t>
      </w:r>
      <w:r w:rsidR="00873A27">
        <w:rPr>
          <w:sz w:val="24"/>
          <w:szCs w:val="24"/>
        </w:rPr>
        <w:t>loyalty card and who does not</w:t>
      </w:r>
      <w:r w:rsidR="0053608F">
        <w:rPr>
          <w:sz w:val="24"/>
          <w:szCs w:val="24"/>
        </w:rPr>
        <w:t xml:space="preserve"> by displaying customers details within a list box</w:t>
      </w:r>
      <w:r w:rsidR="00873A27">
        <w:rPr>
          <w:sz w:val="24"/>
          <w:szCs w:val="24"/>
        </w:rPr>
        <w:t xml:space="preserve">. </w:t>
      </w:r>
    </w:p>
    <w:p w14:paraId="1CF3D39D" w14:textId="3F4EBBA4" w:rsidR="00873A27" w:rsidRDefault="00873A27" w:rsidP="00873A27">
      <w:pPr>
        <w:rPr>
          <w:sz w:val="24"/>
          <w:szCs w:val="24"/>
        </w:rPr>
      </w:pPr>
      <w:r>
        <w:rPr>
          <w:sz w:val="24"/>
          <w:szCs w:val="24"/>
        </w:rPr>
        <w:lastRenderedPageBreak/>
        <w:t>I have also managed to implement a Finance Approval feature where finance approval given</w:t>
      </w:r>
      <w:r w:rsidR="00CB2437">
        <w:rPr>
          <w:sz w:val="24"/>
          <w:szCs w:val="24"/>
        </w:rPr>
        <w:t xml:space="preserve"> to</w:t>
      </w:r>
      <w:r>
        <w:rPr>
          <w:sz w:val="24"/>
          <w:szCs w:val="24"/>
        </w:rPr>
        <w:t xml:space="preserve"> customers with good credit. The Data Server </w:t>
      </w:r>
      <w:r w:rsidR="00AC5B46">
        <w:rPr>
          <w:sz w:val="24"/>
          <w:szCs w:val="24"/>
        </w:rPr>
        <w:t xml:space="preserve">would </w:t>
      </w:r>
      <w:r>
        <w:rPr>
          <w:sz w:val="24"/>
          <w:szCs w:val="24"/>
        </w:rPr>
        <w:t xml:space="preserve">transmit </w:t>
      </w:r>
      <w:r w:rsidR="009B644D">
        <w:rPr>
          <w:sz w:val="24"/>
          <w:szCs w:val="24"/>
        </w:rPr>
        <w:t>a q</w:t>
      </w:r>
      <w:r>
        <w:rPr>
          <w:sz w:val="24"/>
          <w:szCs w:val="24"/>
        </w:rPr>
        <w:t xml:space="preserve">uery to the database </w:t>
      </w:r>
      <w:r w:rsidR="00AC5B46">
        <w:rPr>
          <w:sz w:val="24"/>
          <w:szCs w:val="24"/>
        </w:rPr>
        <w:t xml:space="preserve">to retrieve </w:t>
      </w:r>
      <w:r>
        <w:rPr>
          <w:sz w:val="24"/>
          <w:szCs w:val="24"/>
        </w:rPr>
        <w:t>credit and phone number of each customer. For every phone number and credit received from the database, the data tier would send the query to the database to set finance approval</w:t>
      </w:r>
      <w:r w:rsidR="00EC597B">
        <w:rPr>
          <w:sz w:val="24"/>
          <w:szCs w:val="24"/>
        </w:rPr>
        <w:t xml:space="preserve"> of the customer </w:t>
      </w:r>
      <w:proofErr w:type="gramStart"/>
      <w:r w:rsidR="00EC597B">
        <w:rPr>
          <w:sz w:val="24"/>
          <w:szCs w:val="24"/>
        </w:rPr>
        <w:t xml:space="preserve">to </w:t>
      </w:r>
      <w:r>
        <w:rPr>
          <w:sz w:val="24"/>
          <w:szCs w:val="24"/>
        </w:rPr>
        <w:t xml:space="preserve"> </w:t>
      </w:r>
      <w:r w:rsidR="00281678">
        <w:rPr>
          <w:sz w:val="24"/>
          <w:szCs w:val="24"/>
        </w:rPr>
        <w:t>‘</w:t>
      </w:r>
      <w:proofErr w:type="gramEnd"/>
      <w:r w:rsidR="00281678">
        <w:rPr>
          <w:sz w:val="24"/>
          <w:szCs w:val="24"/>
        </w:rPr>
        <w:t>yes’ value</w:t>
      </w:r>
      <w:r w:rsidR="00EC597B">
        <w:rPr>
          <w:sz w:val="24"/>
          <w:szCs w:val="24"/>
        </w:rPr>
        <w:t xml:space="preserve"> if</w:t>
      </w:r>
      <w:r w:rsidR="00281678">
        <w:rPr>
          <w:sz w:val="24"/>
          <w:szCs w:val="24"/>
        </w:rPr>
        <w:t xml:space="preserve"> the customer credit is good</w:t>
      </w:r>
      <w:r w:rsidR="007E1A66">
        <w:rPr>
          <w:sz w:val="24"/>
          <w:szCs w:val="24"/>
        </w:rPr>
        <w:t>. O</w:t>
      </w:r>
      <w:r w:rsidR="00281678">
        <w:rPr>
          <w:sz w:val="24"/>
          <w:szCs w:val="24"/>
        </w:rPr>
        <w:t xml:space="preserve">therwise, </w:t>
      </w:r>
      <w:r w:rsidR="007E1A66">
        <w:rPr>
          <w:sz w:val="24"/>
          <w:szCs w:val="24"/>
        </w:rPr>
        <w:t>query sent</w:t>
      </w:r>
      <w:r w:rsidR="00122E37">
        <w:rPr>
          <w:sz w:val="24"/>
          <w:szCs w:val="24"/>
        </w:rPr>
        <w:t xml:space="preserve"> to the database to set finance approval of the customer to ‘no’ value</w:t>
      </w:r>
      <w:r>
        <w:rPr>
          <w:sz w:val="24"/>
          <w:szCs w:val="24"/>
        </w:rPr>
        <w:t>. The data server would also send these details to the Application Tier, and the application tier would send it to both Store Manager and Employee client so all employees can see what customer</w:t>
      </w:r>
      <w:r w:rsidR="007E1A66">
        <w:rPr>
          <w:sz w:val="24"/>
          <w:szCs w:val="24"/>
        </w:rPr>
        <w:t>s have finance approval and what customers do not</w:t>
      </w:r>
      <w:r w:rsidR="00AC5B46">
        <w:rPr>
          <w:sz w:val="24"/>
          <w:szCs w:val="24"/>
        </w:rPr>
        <w:t xml:space="preserve"> by displaying each customer details within a text box. </w:t>
      </w:r>
    </w:p>
    <w:p w14:paraId="51C18C53" w14:textId="5F7498BA" w:rsidR="00CB5385" w:rsidRDefault="008A2074" w:rsidP="00873A27">
      <w:pPr>
        <w:rPr>
          <w:sz w:val="24"/>
          <w:szCs w:val="24"/>
        </w:rPr>
      </w:pPr>
      <w:r>
        <w:rPr>
          <w:sz w:val="24"/>
          <w:szCs w:val="24"/>
        </w:rPr>
        <w:t xml:space="preserve">I have also managed to implement the high qualities that a Three-Tier Architecture can offer. </w:t>
      </w:r>
      <w:r w:rsidR="00AD4071">
        <w:rPr>
          <w:sz w:val="24"/>
          <w:szCs w:val="24"/>
        </w:rPr>
        <w:t>I have managed to make the DE-</w:t>
      </w:r>
      <w:r w:rsidR="0002298F">
        <w:rPr>
          <w:sz w:val="24"/>
          <w:szCs w:val="24"/>
        </w:rPr>
        <w:t>S</w:t>
      </w:r>
      <w:r w:rsidR="00AD4071">
        <w:rPr>
          <w:sz w:val="24"/>
          <w:szCs w:val="24"/>
        </w:rPr>
        <w:t xml:space="preserve">tore </w:t>
      </w:r>
      <w:r w:rsidR="006E0E0B">
        <w:rPr>
          <w:sz w:val="24"/>
          <w:szCs w:val="24"/>
        </w:rPr>
        <w:t>s</w:t>
      </w:r>
      <w:r w:rsidR="00AD4071">
        <w:rPr>
          <w:sz w:val="24"/>
          <w:szCs w:val="24"/>
        </w:rPr>
        <w:t xml:space="preserve">ecure </w:t>
      </w:r>
      <w:r w:rsidR="0002298F">
        <w:rPr>
          <w:sz w:val="24"/>
          <w:szCs w:val="24"/>
        </w:rPr>
        <w:t xml:space="preserve">in a way that </w:t>
      </w:r>
      <w:r w:rsidR="00BE24A5">
        <w:rPr>
          <w:sz w:val="24"/>
          <w:szCs w:val="24"/>
        </w:rPr>
        <w:t>only Store Managers and employees can log in into their accounts. When a Store Manager or Employee register account, their password is encry</w:t>
      </w:r>
      <w:r w:rsidR="007B2C8A">
        <w:rPr>
          <w:sz w:val="24"/>
          <w:szCs w:val="24"/>
        </w:rPr>
        <w:t>p</w:t>
      </w:r>
      <w:r w:rsidR="00BE24A5">
        <w:rPr>
          <w:sz w:val="24"/>
          <w:szCs w:val="24"/>
        </w:rPr>
        <w:t xml:space="preserve">ted and then stored </w:t>
      </w:r>
      <w:r w:rsidR="007B2C8A">
        <w:rPr>
          <w:sz w:val="24"/>
          <w:szCs w:val="24"/>
        </w:rPr>
        <w:t>within the DE-Store database. When a user</w:t>
      </w:r>
      <w:r w:rsidR="007456D2">
        <w:rPr>
          <w:sz w:val="24"/>
          <w:szCs w:val="24"/>
        </w:rPr>
        <w:t xml:space="preserve"> attempts to</w:t>
      </w:r>
      <w:r w:rsidR="007B2C8A">
        <w:rPr>
          <w:sz w:val="24"/>
          <w:szCs w:val="24"/>
        </w:rPr>
        <w:t xml:space="preserve"> logs in</w:t>
      </w:r>
      <w:r w:rsidR="00832B09">
        <w:rPr>
          <w:sz w:val="24"/>
          <w:szCs w:val="24"/>
        </w:rPr>
        <w:t xml:space="preserve"> by typing in use</w:t>
      </w:r>
      <w:r w:rsidR="00FE0716">
        <w:rPr>
          <w:sz w:val="24"/>
          <w:szCs w:val="24"/>
        </w:rPr>
        <w:t>rname and password in the appropriate text boxes within the Login GUI that’s present in</w:t>
      </w:r>
      <w:r w:rsidR="00111FF1">
        <w:rPr>
          <w:sz w:val="24"/>
          <w:szCs w:val="24"/>
        </w:rPr>
        <w:t xml:space="preserve"> a client</w:t>
      </w:r>
      <w:r w:rsidR="00FE0716">
        <w:rPr>
          <w:sz w:val="24"/>
          <w:szCs w:val="24"/>
        </w:rPr>
        <w:t>,</w:t>
      </w:r>
      <w:r w:rsidR="009E69C9">
        <w:rPr>
          <w:sz w:val="24"/>
          <w:szCs w:val="24"/>
        </w:rPr>
        <w:t xml:space="preserve"> and</w:t>
      </w:r>
      <w:r w:rsidR="00FE0716">
        <w:rPr>
          <w:sz w:val="24"/>
          <w:szCs w:val="24"/>
        </w:rPr>
        <w:t xml:space="preserve"> </w:t>
      </w:r>
      <w:r w:rsidR="00762E01">
        <w:rPr>
          <w:sz w:val="24"/>
          <w:szCs w:val="24"/>
        </w:rPr>
        <w:t xml:space="preserve">the client would </w:t>
      </w:r>
      <w:r w:rsidR="00111FF1">
        <w:rPr>
          <w:sz w:val="24"/>
          <w:szCs w:val="24"/>
        </w:rPr>
        <w:t xml:space="preserve">then </w:t>
      </w:r>
      <w:r w:rsidR="00762E01">
        <w:rPr>
          <w:sz w:val="24"/>
          <w:szCs w:val="24"/>
        </w:rPr>
        <w:t xml:space="preserve">send the </w:t>
      </w:r>
      <w:r w:rsidR="000745E5">
        <w:rPr>
          <w:sz w:val="24"/>
          <w:szCs w:val="24"/>
        </w:rPr>
        <w:t>inputted password and username to the Application Server</w:t>
      </w:r>
      <w:r w:rsidR="009E69C9">
        <w:rPr>
          <w:sz w:val="24"/>
          <w:szCs w:val="24"/>
        </w:rPr>
        <w:t>,</w:t>
      </w:r>
      <w:r w:rsidR="000745E5">
        <w:rPr>
          <w:sz w:val="24"/>
          <w:szCs w:val="24"/>
        </w:rPr>
        <w:t xml:space="preserve"> </w:t>
      </w:r>
      <w:r w:rsidR="00630493">
        <w:rPr>
          <w:sz w:val="24"/>
          <w:szCs w:val="24"/>
        </w:rPr>
        <w:t xml:space="preserve">and the Application Server would </w:t>
      </w:r>
      <w:r w:rsidR="00312E13">
        <w:rPr>
          <w:sz w:val="24"/>
          <w:szCs w:val="24"/>
        </w:rPr>
        <w:t xml:space="preserve">process these strings </w:t>
      </w:r>
      <w:r w:rsidR="00D946B7">
        <w:rPr>
          <w:sz w:val="24"/>
          <w:szCs w:val="24"/>
        </w:rPr>
        <w:t xml:space="preserve">and send it to the data server. The data server would send </w:t>
      </w:r>
      <w:r w:rsidR="00502468">
        <w:rPr>
          <w:sz w:val="24"/>
          <w:szCs w:val="24"/>
        </w:rPr>
        <w:t xml:space="preserve">a </w:t>
      </w:r>
      <w:r w:rsidR="00D946B7">
        <w:rPr>
          <w:sz w:val="24"/>
          <w:szCs w:val="24"/>
        </w:rPr>
        <w:t>query to the database to retrieve usernames and passwords from Store Managers or Emp</w:t>
      </w:r>
      <w:r w:rsidR="009E69C9">
        <w:rPr>
          <w:sz w:val="24"/>
          <w:szCs w:val="24"/>
        </w:rPr>
        <w:t>l</w:t>
      </w:r>
      <w:r w:rsidR="00D946B7">
        <w:rPr>
          <w:sz w:val="24"/>
          <w:szCs w:val="24"/>
        </w:rPr>
        <w:t xml:space="preserve">oyees </w:t>
      </w:r>
      <w:proofErr w:type="gramStart"/>
      <w:r w:rsidR="00D946B7">
        <w:rPr>
          <w:sz w:val="24"/>
          <w:szCs w:val="24"/>
        </w:rPr>
        <w:t>Table</w:t>
      </w:r>
      <w:r w:rsidR="000C331C">
        <w:rPr>
          <w:sz w:val="24"/>
          <w:szCs w:val="24"/>
        </w:rPr>
        <w:t>(</w:t>
      </w:r>
      <w:proofErr w:type="gramEnd"/>
      <w:r w:rsidR="000C331C">
        <w:rPr>
          <w:sz w:val="24"/>
          <w:szCs w:val="24"/>
        </w:rPr>
        <w:t xml:space="preserve">depend on user). The Data server would </w:t>
      </w:r>
      <w:r w:rsidR="005316C4">
        <w:rPr>
          <w:sz w:val="24"/>
          <w:szCs w:val="24"/>
        </w:rPr>
        <w:t>compare inputted username to each username from the table</w:t>
      </w:r>
      <w:r w:rsidR="009E69C9">
        <w:rPr>
          <w:sz w:val="24"/>
          <w:szCs w:val="24"/>
        </w:rPr>
        <w:t>,</w:t>
      </w:r>
      <w:r w:rsidR="005316C4">
        <w:rPr>
          <w:sz w:val="24"/>
          <w:szCs w:val="24"/>
        </w:rPr>
        <w:t xml:space="preserve"> and if there is a match, the </w:t>
      </w:r>
      <w:r w:rsidR="00FA0244">
        <w:rPr>
          <w:sz w:val="24"/>
          <w:szCs w:val="24"/>
        </w:rPr>
        <w:t>data Tier would compare the in</w:t>
      </w:r>
      <w:bookmarkStart w:id="1" w:name="_GoBack"/>
      <w:bookmarkEnd w:id="1"/>
      <w:r w:rsidR="00FA0244">
        <w:rPr>
          <w:sz w:val="24"/>
          <w:szCs w:val="24"/>
        </w:rPr>
        <w:t xml:space="preserve">putted password with </w:t>
      </w:r>
      <w:r w:rsidR="00C76032">
        <w:rPr>
          <w:sz w:val="24"/>
          <w:szCs w:val="24"/>
        </w:rPr>
        <w:t xml:space="preserve">the </w:t>
      </w:r>
      <w:r w:rsidR="00FA0244">
        <w:rPr>
          <w:sz w:val="24"/>
          <w:szCs w:val="24"/>
        </w:rPr>
        <w:t xml:space="preserve">decrypted </w:t>
      </w:r>
      <w:r w:rsidR="00C858EC">
        <w:rPr>
          <w:sz w:val="24"/>
          <w:szCs w:val="24"/>
        </w:rPr>
        <w:t xml:space="preserve">password </w:t>
      </w:r>
      <w:r w:rsidR="00A54390">
        <w:rPr>
          <w:sz w:val="24"/>
          <w:szCs w:val="24"/>
        </w:rPr>
        <w:t xml:space="preserve">of that </w:t>
      </w:r>
      <w:r w:rsidR="009E69C9">
        <w:rPr>
          <w:sz w:val="24"/>
          <w:szCs w:val="24"/>
        </w:rPr>
        <w:t>specific</w:t>
      </w:r>
      <w:r w:rsidR="00A54390">
        <w:rPr>
          <w:sz w:val="24"/>
          <w:szCs w:val="24"/>
        </w:rPr>
        <w:t xml:space="preserve"> username. If </w:t>
      </w:r>
      <w:r w:rsidR="00C76032">
        <w:rPr>
          <w:sz w:val="24"/>
          <w:szCs w:val="24"/>
        </w:rPr>
        <w:t xml:space="preserve">both passwords </w:t>
      </w:r>
      <w:r w:rsidR="00A54390">
        <w:rPr>
          <w:sz w:val="24"/>
          <w:szCs w:val="24"/>
        </w:rPr>
        <w:t xml:space="preserve">match, data </w:t>
      </w:r>
      <w:r w:rsidR="00C76032">
        <w:rPr>
          <w:sz w:val="24"/>
          <w:szCs w:val="24"/>
        </w:rPr>
        <w:t>server</w:t>
      </w:r>
      <w:r w:rsidR="00A54390">
        <w:rPr>
          <w:sz w:val="24"/>
          <w:szCs w:val="24"/>
        </w:rPr>
        <w:t xml:space="preserve"> w</w:t>
      </w:r>
      <w:r w:rsidR="00C76032">
        <w:rPr>
          <w:sz w:val="24"/>
          <w:szCs w:val="24"/>
        </w:rPr>
        <w:t>ill</w:t>
      </w:r>
      <w:r w:rsidR="00A54390">
        <w:rPr>
          <w:sz w:val="24"/>
          <w:szCs w:val="24"/>
        </w:rPr>
        <w:t xml:space="preserve"> send a </w:t>
      </w:r>
      <w:r w:rsidR="009E69C9">
        <w:rPr>
          <w:sz w:val="24"/>
          <w:szCs w:val="24"/>
        </w:rPr>
        <w:t>valid Boolean</w:t>
      </w:r>
      <w:r w:rsidR="00A54390">
        <w:rPr>
          <w:sz w:val="24"/>
          <w:szCs w:val="24"/>
        </w:rPr>
        <w:t xml:space="preserve"> value to </w:t>
      </w:r>
      <w:r w:rsidR="005D6D2D">
        <w:rPr>
          <w:sz w:val="24"/>
          <w:szCs w:val="24"/>
        </w:rPr>
        <w:t xml:space="preserve">the </w:t>
      </w:r>
      <w:r w:rsidR="00A54390">
        <w:rPr>
          <w:sz w:val="24"/>
          <w:szCs w:val="24"/>
        </w:rPr>
        <w:t xml:space="preserve">application </w:t>
      </w:r>
      <w:r w:rsidR="009E69C9">
        <w:rPr>
          <w:sz w:val="24"/>
          <w:szCs w:val="24"/>
        </w:rPr>
        <w:t>s</w:t>
      </w:r>
      <w:r w:rsidR="00A54390">
        <w:rPr>
          <w:sz w:val="24"/>
          <w:szCs w:val="24"/>
        </w:rPr>
        <w:t>erver</w:t>
      </w:r>
      <w:r w:rsidR="009E69C9">
        <w:rPr>
          <w:sz w:val="24"/>
          <w:szCs w:val="24"/>
        </w:rPr>
        <w:t>,</w:t>
      </w:r>
      <w:r w:rsidR="00A54390">
        <w:rPr>
          <w:sz w:val="24"/>
          <w:szCs w:val="24"/>
        </w:rPr>
        <w:t xml:space="preserve"> and the application server would </w:t>
      </w:r>
      <w:r w:rsidR="00135933">
        <w:rPr>
          <w:sz w:val="24"/>
          <w:szCs w:val="24"/>
        </w:rPr>
        <w:t>s</w:t>
      </w:r>
      <w:r w:rsidR="00A54390">
        <w:rPr>
          <w:sz w:val="24"/>
          <w:szCs w:val="24"/>
        </w:rPr>
        <w:t xml:space="preserve">end the Boolean value to the client. </w:t>
      </w:r>
      <w:r w:rsidR="008F7FE9">
        <w:rPr>
          <w:sz w:val="24"/>
          <w:szCs w:val="24"/>
        </w:rPr>
        <w:t xml:space="preserve">The user would be able to </w:t>
      </w:r>
      <w:r w:rsidR="00F35664">
        <w:rPr>
          <w:sz w:val="24"/>
          <w:szCs w:val="24"/>
        </w:rPr>
        <w:t xml:space="preserve">go to the menu GUI. </w:t>
      </w:r>
      <w:r w:rsidR="00372A00">
        <w:rPr>
          <w:sz w:val="24"/>
          <w:szCs w:val="24"/>
        </w:rPr>
        <w:t xml:space="preserve">Otherwise, a message stating that the inputted strings are wrong would appear. In this way </w:t>
      </w:r>
      <w:r w:rsidR="007A626E">
        <w:rPr>
          <w:sz w:val="24"/>
          <w:szCs w:val="24"/>
        </w:rPr>
        <w:t xml:space="preserve">the Client would not </w:t>
      </w:r>
      <w:r w:rsidR="009E69C9">
        <w:rPr>
          <w:sz w:val="24"/>
          <w:szCs w:val="24"/>
        </w:rPr>
        <w:t xml:space="preserve">acknowledge the password of each user as there is a middleware between client and the data server. This strategy would prevent any security breaches. </w:t>
      </w:r>
    </w:p>
    <w:p w14:paraId="676F9F67" w14:textId="503CD9DF" w:rsidR="009E69C9" w:rsidRDefault="009E69C9" w:rsidP="00873A27">
      <w:pPr>
        <w:rPr>
          <w:sz w:val="24"/>
          <w:szCs w:val="24"/>
        </w:rPr>
      </w:pPr>
      <w:r>
        <w:rPr>
          <w:sz w:val="24"/>
          <w:szCs w:val="24"/>
        </w:rPr>
        <w:t xml:space="preserve">I have also managed to make the DE-Store </w:t>
      </w:r>
      <w:r w:rsidR="00276736">
        <w:rPr>
          <w:sz w:val="24"/>
          <w:szCs w:val="24"/>
        </w:rPr>
        <w:t xml:space="preserve">loosely coupled by separating the Data Tier and the Client Tier by placing a </w:t>
      </w:r>
      <w:r w:rsidR="009A576D">
        <w:rPr>
          <w:sz w:val="24"/>
          <w:szCs w:val="24"/>
        </w:rPr>
        <w:t xml:space="preserve">middleware between these layers. </w:t>
      </w:r>
      <w:r w:rsidR="005259B6">
        <w:rPr>
          <w:sz w:val="24"/>
          <w:szCs w:val="24"/>
        </w:rPr>
        <w:t>The p</w:t>
      </w:r>
      <w:r w:rsidR="009A576D">
        <w:rPr>
          <w:sz w:val="24"/>
          <w:szCs w:val="24"/>
        </w:rPr>
        <w:t xml:space="preserve">roof is that when I modify a function within the Data </w:t>
      </w:r>
      <w:r w:rsidR="007B5A56">
        <w:rPr>
          <w:sz w:val="24"/>
          <w:szCs w:val="24"/>
        </w:rPr>
        <w:t>Server</w:t>
      </w:r>
      <w:r w:rsidR="009A576D">
        <w:rPr>
          <w:sz w:val="24"/>
          <w:szCs w:val="24"/>
        </w:rPr>
        <w:t>,</w:t>
      </w:r>
      <w:r w:rsidR="007B5A56">
        <w:rPr>
          <w:sz w:val="24"/>
          <w:szCs w:val="24"/>
        </w:rPr>
        <w:t xml:space="preserve">  none of the GUI’s within both Store Manager and </w:t>
      </w:r>
      <w:r w:rsidR="005259B6">
        <w:rPr>
          <w:sz w:val="24"/>
          <w:szCs w:val="24"/>
        </w:rPr>
        <w:t xml:space="preserve">Employee Clients is affected so, therefore, is easy to change and maintain the DE-Store application which is useful for any changing requirements in the future. </w:t>
      </w:r>
    </w:p>
    <w:p w14:paraId="497F2863" w14:textId="02B6BB29" w:rsidR="005259B6" w:rsidRDefault="005D62A1" w:rsidP="00873A27">
      <w:pPr>
        <w:rPr>
          <w:sz w:val="24"/>
          <w:szCs w:val="24"/>
        </w:rPr>
      </w:pPr>
      <w:r>
        <w:rPr>
          <w:sz w:val="24"/>
          <w:szCs w:val="24"/>
        </w:rPr>
        <w:t>I have managed to make the DE-</w:t>
      </w:r>
      <w:r w:rsidR="00F20DC7">
        <w:rPr>
          <w:sz w:val="24"/>
          <w:szCs w:val="24"/>
        </w:rPr>
        <w:t>S</w:t>
      </w:r>
      <w:r>
        <w:rPr>
          <w:sz w:val="24"/>
          <w:szCs w:val="24"/>
        </w:rPr>
        <w:t xml:space="preserve">tore </w:t>
      </w:r>
      <w:proofErr w:type="spellStart"/>
      <w:r w:rsidR="00F20DC7">
        <w:rPr>
          <w:sz w:val="24"/>
          <w:szCs w:val="24"/>
        </w:rPr>
        <w:t>s</w:t>
      </w:r>
      <w:r>
        <w:rPr>
          <w:sz w:val="24"/>
          <w:szCs w:val="24"/>
        </w:rPr>
        <w:t>caleable</w:t>
      </w:r>
      <w:proofErr w:type="spellEnd"/>
      <w:r>
        <w:rPr>
          <w:sz w:val="24"/>
          <w:szCs w:val="24"/>
        </w:rPr>
        <w:t xml:space="preserve"> in a way</w:t>
      </w:r>
      <w:r w:rsidR="00F20DC7">
        <w:rPr>
          <w:sz w:val="24"/>
          <w:szCs w:val="24"/>
        </w:rPr>
        <w:t xml:space="preserve"> where the DE-Store can add unlimited </w:t>
      </w:r>
      <w:proofErr w:type="gramStart"/>
      <w:r w:rsidR="00F20DC7">
        <w:rPr>
          <w:sz w:val="24"/>
          <w:szCs w:val="24"/>
        </w:rPr>
        <w:t>amount</w:t>
      </w:r>
      <w:proofErr w:type="gramEnd"/>
      <w:r w:rsidR="00F20DC7">
        <w:rPr>
          <w:sz w:val="24"/>
          <w:szCs w:val="24"/>
        </w:rPr>
        <w:t xml:space="preserve"> of products, customers, employees and store managers to the database within the Data Tier</w:t>
      </w:r>
      <w:r w:rsidR="003530B9">
        <w:rPr>
          <w:sz w:val="24"/>
          <w:szCs w:val="24"/>
        </w:rPr>
        <w:t xml:space="preserve"> as the company can pay for more space within the data</w:t>
      </w:r>
      <w:r w:rsidR="00FF05E7">
        <w:rPr>
          <w:sz w:val="24"/>
          <w:szCs w:val="24"/>
        </w:rPr>
        <w:t xml:space="preserve"> server</w:t>
      </w:r>
      <w:r w:rsidR="003530B9">
        <w:rPr>
          <w:sz w:val="24"/>
          <w:szCs w:val="24"/>
        </w:rPr>
        <w:t>.</w:t>
      </w:r>
      <w:r w:rsidR="00F20DC7">
        <w:rPr>
          <w:sz w:val="24"/>
          <w:szCs w:val="24"/>
        </w:rPr>
        <w:t xml:space="preserve"> Therefore, the DE-Store can be expandable and manage to adapt to any changing requirements in the future. </w:t>
      </w:r>
    </w:p>
    <w:p w14:paraId="1B9FE990" w14:textId="2A8F1E47" w:rsidR="007E1A66" w:rsidRPr="00D25062" w:rsidRDefault="00F20DC7" w:rsidP="00873A27">
      <w:pPr>
        <w:rPr>
          <w:sz w:val="24"/>
          <w:szCs w:val="24"/>
        </w:rPr>
      </w:pPr>
      <w:r>
        <w:rPr>
          <w:sz w:val="24"/>
          <w:szCs w:val="24"/>
        </w:rPr>
        <w:t xml:space="preserve">A </w:t>
      </w:r>
      <w:r w:rsidR="00825752">
        <w:rPr>
          <w:sz w:val="24"/>
          <w:szCs w:val="24"/>
        </w:rPr>
        <w:t>suggestion to enhance the DE-Store</w:t>
      </w:r>
      <w:r w:rsidR="00FF05E7">
        <w:rPr>
          <w:sz w:val="24"/>
          <w:szCs w:val="24"/>
        </w:rPr>
        <w:t xml:space="preserve"> in the future</w:t>
      </w:r>
      <w:r w:rsidR="00825752">
        <w:rPr>
          <w:sz w:val="24"/>
          <w:szCs w:val="24"/>
        </w:rPr>
        <w:t xml:space="preserve"> is to</w:t>
      </w:r>
      <w:r w:rsidR="00F241A8">
        <w:rPr>
          <w:sz w:val="24"/>
          <w:szCs w:val="24"/>
        </w:rPr>
        <w:t xml:space="preserve"> horizon</w:t>
      </w:r>
      <w:r w:rsidR="00C76032">
        <w:rPr>
          <w:sz w:val="24"/>
          <w:szCs w:val="24"/>
        </w:rPr>
        <w:t>t</w:t>
      </w:r>
      <w:r w:rsidR="00F241A8">
        <w:rPr>
          <w:sz w:val="24"/>
          <w:szCs w:val="24"/>
        </w:rPr>
        <w:t xml:space="preserve">ally scale the </w:t>
      </w:r>
      <w:r w:rsidR="003530B9">
        <w:rPr>
          <w:sz w:val="24"/>
          <w:szCs w:val="24"/>
        </w:rPr>
        <w:t xml:space="preserve">application servers </w:t>
      </w:r>
      <w:r w:rsidR="004B7FDA">
        <w:rPr>
          <w:sz w:val="24"/>
          <w:szCs w:val="24"/>
        </w:rPr>
        <w:t>so</w:t>
      </w:r>
      <w:r w:rsidR="00315165">
        <w:rPr>
          <w:sz w:val="24"/>
          <w:szCs w:val="24"/>
        </w:rPr>
        <w:t xml:space="preserve"> a </w:t>
      </w:r>
      <w:r w:rsidR="004B7FDA">
        <w:rPr>
          <w:sz w:val="24"/>
          <w:szCs w:val="24"/>
        </w:rPr>
        <w:t>server can deal with price contro</w:t>
      </w:r>
      <w:r w:rsidR="00315165">
        <w:rPr>
          <w:sz w:val="24"/>
          <w:szCs w:val="24"/>
        </w:rPr>
        <w:t>l, another server can deal with customers</w:t>
      </w:r>
      <w:r w:rsidR="00C76032">
        <w:rPr>
          <w:sz w:val="24"/>
          <w:szCs w:val="24"/>
        </w:rPr>
        <w:t>,</w:t>
      </w:r>
      <w:r w:rsidR="00315165">
        <w:rPr>
          <w:sz w:val="24"/>
          <w:szCs w:val="24"/>
        </w:rPr>
        <w:t xml:space="preserve"> and another server can deal with store managers and </w:t>
      </w:r>
      <w:r w:rsidR="00C76032">
        <w:rPr>
          <w:sz w:val="24"/>
          <w:szCs w:val="24"/>
        </w:rPr>
        <w:t>ordinary</w:t>
      </w:r>
      <w:r w:rsidR="00315165">
        <w:rPr>
          <w:sz w:val="24"/>
          <w:szCs w:val="24"/>
        </w:rPr>
        <w:t xml:space="preserve"> employees. </w:t>
      </w:r>
      <w:r w:rsidR="002511AA">
        <w:rPr>
          <w:sz w:val="24"/>
          <w:szCs w:val="24"/>
        </w:rPr>
        <w:t xml:space="preserve">This strategy would improve the DE-Store as </w:t>
      </w:r>
      <w:r w:rsidR="00AA2503">
        <w:rPr>
          <w:sz w:val="24"/>
          <w:szCs w:val="24"/>
        </w:rPr>
        <w:t xml:space="preserve">different responsibilities spread out over different </w:t>
      </w:r>
      <w:r w:rsidR="0022015D">
        <w:rPr>
          <w:sz w:val="24"/>
          <w:szCs w:val="24"/>
        </w:rPr>
        <w:t xml:space="preserve">systems so they </w:t>
      </w:r>
      <w:r w:rsidR="0022015D">
        <w:rPr>
          <w:sz w:val="24"/>
          <w:szCs w:val="24"/>
        </w:rPr>
        <w:lastRenderedPageBreak/>
        <w:t xml:space="preserve">can run on different </w:t>
      </w:r>
      <w:r w:rsidR="00D37072">
        <w:rPr>
          <w:sz w:val="24"/>
          <w:szCs w:val="24"/>
        </w:rPr>
        <w:t xml:space="preserve">operating systems, </w:t>
      </w:r>
      <w:r w:rsidR="002E1ED5">
        <w:rPr>
          <w:sz w:val="24"/>
          <w:szCs w:val="24"/>
        </w:rPr>
        <w:t xml:space="preserve">able to be separated individually and </w:t>
      </w:r>
      <w:r w:rsidR="00C76032">
        <w:rPr>
          <w:sz w:val="24"/>
          <w:szCs w:val="24"/>
        </w:rPr>
        <w:t xml:space="preserve">do not affect other services when compromised which would make the DE-Store more secure and maintainable. </w:t>
      </w:r>
    </w:p>
    <w:p w14:paraId="154F4417" w14:textId="77777777" w:rsidR="00873A27" w:rsidRPr="00D25062" w:rsidRDefault="00873A27" w:rsidP="006D57DD">
      <w:pPr>
        <w:rPr>
          <w:sz w:val="24"/>
          <w:szCs w:val="24"/>
        </w:rPr>
      </w:pPr>
    </w:p>
    <w:sectPr w:rsidR="00873A27" w:rsidRPr="00D25062">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4D26AC" w14:textId="77777777" w:rsidR="00540EF3" w:rsidRDefault="00540EF3" w:rsidP="00E4770A">
      <w:pPr>
        <w:spacing w:after="0" w:line="240" w:lineRule="auto"/>
      </w:pPr>
      <w:r>
        <w:separator/>
      </w:r>
    </w:p>
  </w:endnote>
  <w:endnote w:type="continuationSeparator" w:id="0">
    <w:p w14:paraId="5CF357D7" w14:textId="77777777" w:rsidR="00540EF3" w:rsidRDefault="00540EF3" w:rsidP="00E477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D7B5F" w14:textId="77777777" w:rsidR="00E4770A" w:rsidRDefault="00E477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05BF3" w14:textId="77777777" w:rsidR="00E4770A" w:rsidRDefault="00E477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024F56" w14:textId="77777777" w:rsidR="00E4770A" w:rsidRDefault="00E477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9A051" w14:textId="77777777" w:rsidR="00540EF3" w:rsidRDefault="00540EF3" w:rsidP="00E4770A">
      <w:pPr>
        <w:spacing w:after="0" w:line="240" w:lineRule="auto"/>
      </w:pPr>
      <w:r>
        <w:separator/>
      </w:r>
    </w:p>
  </w:footnote>
  <w:footnote w:type="continuationSeparator" w:id="0">
    <w:p w14:paraId="02E63B9A" w14:textId="77777777" w:rsidR="00540EF3" w:rsidRDefault="00540EF3" w:rsidP="00E477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F845D" w14:textId="77777777" w:rsidR="00E4770A" w:rsidRDefault="00E477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77C0A" w14:textId="77777777" w:rsidR="00E4770A" w:rsidRDefault="00E4770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E61E6" w14:textId="77777777" w:rsidR="00E4770A" w:rsidRDefault="00E477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35EB8"/>
    <w:multiLevelType w:val="hybridMultilevel"/>
    <w:tmpl w:val="13D89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sjA3NTc1Mzc2trBU0lEKTi0uzszPAykwqQUAZb9vcCwAAAA="/>
  </w:docVars>
  <w:rsids>
    <w:rsidRoot w:val="00EE5D5E"/>
    <w:rsid w:val="00001DF2"/>
    <w:rsid w:val="00005FAA"/>
    <w:rsid w:val="00007C4E"/>
    <w:rsid w:val="00010155"/>
    <w:rsid w:val="000115B4"/>
    <w:rsid w:val="000133E8"/>
    <w:rsid w:val="00014A4C"/>
    <w:rsid w:val="000157A4"/>
    <w:rsid w:val="0002298F"/>
    <w:rsid w:val="00023C65"/>
    <w:rsid w:val="00035D91"/>
    <w:rsid w:val="000403F8"/>
    <w:rsid w:val="000429C6"/>
    <w:rsid w:val="0004688C"/>
    <w:rsid w:val="0004720D"/>
    <w:rsid w:val="000526B1"/>
    <w:rsid w:val="00062B7B"/>
    <w:rsid w:val="00070C48"/>
    <w:rsid w:val="000745E5"/>
    <w:rsid w:val="00075120"/>
    <w:rsid w:val="00080375"/>
    <w:rsid w:val="0008238C"/>
    <w:rsid w:val="00086BE6"/>
    <w:rsid w:val="00094FA4"/>
    <w:rsid w:val="000A0098"/>
    <w:rsid w:val="000A755D"/>
    <w:rsid w:val="000B0DC0"/>
    <w:rsid w:val="000B3EA8"/>
    <w:rsid w:val="000C10D0"/>
    <w:rsid w:val="000C115A"/>
    <w:rsid w:val="000C16A7"/>
    <w:rsid w:val="000C331C"/>
    <w:rsid w:val="000C7691"/>
    <w:rsid w:val="000E07FB"/>
    <w:rsid w:val="000E7690"/>
    <w:rsid w:val="001016C3"/>
    <w:rsid w:val="001079D5"/>
    <w:rsid w:val="00110366"/>
    <w:rsid w:val="00111FF1"/>
    <w:rsid w:val="00114FB9"/>
    <w:rsid w:val="0012046F"/>
    <w:rsid w:val="00122E37"/>
    <w:rsid w:val="00123767"/>
    <w:rsid w:val="00127FC0"/>
    <w:rsid w:val="00130080"/>
    <w:rsid w:val="001312D1"/>
    <w:rsid w:val="00132774"/>
    <w:rsid w:val="00133712"/>
    <w:rsid w:val="00135933"/>
    <w:rsid w:val="00137685"/>
    <w:rsid w:val="00141A06"/>
    <w:rsid w:val="00141C0C"/>
    <w:rsid w:val="00143327"/>
    <w:rsid w:val="001446D0"/>
    <w:rsid w:val="0014495A"/>
    <w:rsid w:val="00145F46"/>
    <w:rsid w:val="001472FD"/>
    <w:rsid w:val="001475F9"/>
    <w:rsid w:val="00151834"/>
    <w:rsid w:val="00151EDB"/>
    <w:rsid w:val="00162103"/>
    <w:rsid w:val="00170658"/>
    <w:rsid w:val="001727A0"/>
    <w:rsid w:val="00172AC1"/>
    <w:rsid w:val="00174CA8"/>
    <w:rsid w:val="00181811"/>
    <w:rsid w:val="00181E9F"/>
    <w:rsid w:val="001828D8"/>
    <w:rsid w:val="00182B86"/>
    <w:rsid w:val="00186D51"/>
    <w:rsid w:val="001939A0"/>
    <w:rsid w:val="00195BF8"/>
    <w:rsid w:val="001A4CE4"/>
    <w:rsid w:val="001A681B"/>
    <w:rsid w:val="001B1B7C"/>
    <w:rsid w:val="001B41B9"/>
    <w:rsid w:val="001B454B"/>
    <w:rsid w:val="001B5290"/>
    <w:rsid w:val="001B5F98"/>
    <w:rsid w:val="001C0727"/>
    <w:rsid w:val="001C246B"/>
    <w:rsid w:val="001C34DF"/>
    <w:rsid w:val="001D058C"/>
    <w:rsid w:val="001D60E4"/>
    <w:rsid w:val="001E182E"/>
    <w:rsid w:val="001E1B4E"/>
    <w:rsid w:val="001E2477"/>
    <w:rsid w:val="001E311C"/>
    <w:rsid w:val="001E611E"/>
    <w:rsid w:val="001F0B17"/>
    <w:rsid w:val="001F22F4"/>
    <w:rsid w:val="001F5E55"/>
    <w:rsid w:val="002036AE"/>
    <w:rsid w:val="0020520A"/>
    <w:rsid w:val="00210734"/>
    <w:rsid w:val="002129F2"/>
    <w:rsid w:val="002154F2"/>
    <w:rsid w:val="0022015D"/>
    <w:rsid w:val="00220684"/>
    <w:rsid w:val="00220827"/>
    <w:rsid w:val="00224077"/>
    <w:rsid w:val="00224081"/>
    <w:rsid w:val="00224A09"/>
    <w:rsid w:val="00224B1A"/>
    <w:rsid w:val="0022500F"/>
    <w:rsid w:val="00235771"/>
    <w:rsid w:val="0024100E"/>
    <w:rsid w:val="002511AA"/>
    <w:rsid w:val="00255024"/>
    <w:rsid w:val="00265075"/>
    <w:rsid w:val="00276337"/>
    <w:rsid w:val="00276736"/>
    <w:rsid w:val="00281678"/>
    <w:rsid w:val="002818D7"/>
    <w:rsid w:val="00284257"/>
    <w:rsid w:val="002935E5"/>
    <w:rsid w:val="00295993"/>
    <w:rsid w:val="002A27CC"/>
    <w:rsid w:val="002A6DFF"/>
    <w:rsid w:val="002A7081"/>
    <w:rsid w:val="002B520F"/>
    <w:rsid w:val="002B6870"/>
    <w:rsid w:val="002C54FD"/>
    <w:rsid w:val="002C78B1"/>
    <w:rsid w:val="002D4F02"/>
    <w:rsid w:val="002D61DF"/>
    <w:rsid w:val="002D78EF"/>
    <w:rsid w:val="002E178E"/>
    <w:rsid w:val="002E1ED5"/>
    <w:rsid w:val="002E5B89"/>
    <w:rsid w:val="002E5C0F"/>
    <w:rsid w:val="002E78C9"/>
    <w:rsid w:val="002F0082"/>
    <w:rsid w:val="002F08EC"/>
    <w:rsid w:val="002F0EBB"/>
    <w:rsid w:val="002F3BAA"/>
    <w:rsid w:val="002F40FD"/>
    <w:rsid w:val="002F4BCF"/>
    <w:rsid w:val="002F5F64"/>
    <w:rsid w:val="00303240"/>
    <w:rsid w:val="003054DB"/>
    <w:rsid w:val="00311CA6"/>
    <w:rsid w:val="00312A87"/>
    <w:rsid w:val="00312E13"/>
    <w:rsid w:val="00315165"/>
    <w:rsid w:val="003159BC"/>
    <w:rsid w:val="00324259"/>
    <w:rsid w:val="00331F61"/>
    <w:rsid w:val="003322AA"/>
    <w:rsid w:val="00341A09"/>
    <w:rsid w:val="003447B7"/>
    <w:rsid w:val="003450EA"/>
    <w:rsid w:val="0035164C"/>
    <w:rsid w:val="003530B9"/>
    <w:rsid w:val="0035605E"/>
    <w:rsid w:val="00360014"/>
    <w:rsid w:val="00361378"/>
    <w:rsid w:val="003618CD"/>
    <w:rsid w:val="0036438D"/>
    <w:rsid w:val="00371553"/>
    <w:rsid w:val="00372A00"/>
    <w:rsid w:val="00377BCA"/>
    <w:rsid w:val="0038171F"/>
    <w:rsid w:val="00382675"/>
    <w:rsid w:val="00386561"/>
    <w:rsid w:val="00390163"/>
    <w:rsid w:val="00391E75"/>
    <w:rsid w:val="00393537"/>
    <w:rsid w:val="003A08C6"/>
    <w:rsid w:val="003A20D9"/>
    <w:rsid w:val="003B5E1D"/>
    <w:rsid w:val="003B74FF"/>
    <w:rsid w:val="003B7C59"/>
    <w:rsid w:val="003C0BC0"/>
    <w:rsid w:val="003C4342"/>
    <w:rsid w:val="003C6233"/>
    <w:rsid w:val="003D30E4"/>
    <w:rsid w:val="003D4E66"/>
    <w:rsid w:val="003D6B12"/>
    <w:rsid w:val="003E004F"/>
    <w:rsid w:val="003F06FA"/>
    <w:rsid w:val="003F34BA"/>
    <w:rsid w:val="003F3F86"/>
    <w:rsid w:val="003F5F24"/>
    <w:rsid w:val="00412B89"/>
    <w:rsid w:val="00417672"/>
    <w:rsid w:val="00420804"/>
    <w:rsid w:val="00422DBA"/>
    <w:rsid w:val="004330B2"/>
    <w:rsid w:val="00440CE0"/>
    <w:rsid w:val="0044488B"/>
    <w:rsid w:val="00465AE7"/>
    <w:rsid w:val="004661AE"/>
    <w:rsid w:val="004675B4"/>
    <w:rsid w:val="00470C48"/>
    <w:rsid w:val="00473329"/>
    <w:rsid w:val="0047385E"/>
    <w:rsid w:val="00473CAB"/>
    <w:rsid w:val="00475975"/>
    <w:rsid w:val="00475D7D"/>
    <w:rsid w:val="00481A9F"/>
    <w:rsid w:val="00490FB7"/>
    <w:rsid w:val="00493701"/>
    <w:rsid w:val="004A0971"/>
    <w:rsid w:val="004A2274"/>
    <w:rsid w:val="004A2AD7"/>
    <w:rsid w:val="004B1524"/>
    <w:rsid w:val="004B494F"/>
    <w:rsid w:val="004B7B8D"/>
    <w:rsid w:val="004B7FDA"/>
    <w:rsid w:val="004C64AC"/>
    <w:rsid w:val="004D35A4"/>
    <w:rsid w:val="004E0135"/>
    <w:rsid w:val="004E732E"/>
    <w:rsid w:val="004F4D97"/>
    <w:rsid w:val="0050031F"/>
    <w:rsid w:val="00502468"/>
    <w:rsid w:val="0050540D"/>
    <w:rsid w:val="00505E5D"/>
    <w:rsid w:val="00506548"/>
    <w:rsid w:val="00513603"/>
    <w:rsid w:val="00514BCC"/>
    <w:rsid w:val="00516FFC"/>
    <w:rsid w:val="00522C0D"/>
    <w:rsid w:val="00523C56"/>
    <w:rsid w:val="005255B7"/>
    <w:rsid w:val="005259B6"/>
    <w:rsid w:val="005264EE"/>
    <w:rsid w:val="0052675A"/>
    <w:rsid w:val="005309AB"/>
    <w:rsid w:val="005316C4"/>
    <w:rsid w:val="0053608F"/>
    <w:rsid w:val="0054022A"/>
    <w:rsid w:val="00540EF3"/>
    <w:rsid w:val="00541FE9"/>
    <w:rsid w:val="00542790"/>
    <w:rsid w:val="00542C28"/>
    <w:rsid w:val="00545E16"/>
    <w:rsid w:val="00551A27"/>
    <w:rsid w:val="005544DE"/>
    <w:rsid w:val="00554C2C"/>
    <w:rsid w:val="005563FB"/>
    <w:rsid w:val="00556F00"/>
    <w:rsid w:val="005624CB"/>
    <w:rsid w:val="005641A5"/>
    <w:rsid w:val="00565AE2"/>
    <w:rsid w:val="00572F51"/>
    <w:rsid w:val="005740E5"/>
    <w:rsid w:val="005747D1"/>
    <w:rsid w:val="005842E7"/>
    <w:rsid w:val="00590034"/>
    <w:rsid w:val="005973C8"/>
    <w:rsid w:val="005A38FC"/>
    <w:rsid w:val="005B1001"/>
    <w:rsid w:val="005B15FA"/>
    <w:rsid w:val="005B20BE"/>
    <w:rsid w:val="005B3B7A"/>
    <w:rsid w:val="005B3C73"/>
    <w:rsid w:val="005C1BDD"/>
    <w:rsid w:val="005C4D21"/>
    <w:rsid w:val="005D3438"/>
    <w:rsid w:val="005D62A1"/>
    <w:rsid w:val="005D6A9E"/>
    <w:rsid w:val="005D6D2D"/>
    <w:rsid w:val="005E2C6B"/>
    <w:rsid w:val="005F5D4F"/>
    <w:rsid w:val="0060392B"/>
    <w:rsid w:val="00605792"/>
    <w:rsid w:val="00612C2B"/>
    <w:rsid w:val="0061595F"/>
    <w:rsid w:val="00621C31"/>
    <w:rsid w:val="0062616F"/>
    <w:rsid w:val="006270CA"/>
    <w:rsid w:val="00627756"/>
    <w:rsid w:val="00630493"/>
    <w:rsid w:val="0063502F"/>
    <w:rsid w:val="006352AD"/>
    <w:rsid w:val="006355B5"/>
    <w:rsid w:val="00635C37"/>
    <w:rsid w:val="00635F65"/>
    <w:rsid w:val="006458B0"/>
    <w:rsid w:val="00650A4F"/>
    <w:rsid w:val="00657538"/>
    <w:rsid w:val="00657758"/>
    <w:rsid w:val="00662CCE"/>
    <w:rsid w:val="006870B0"/>
    <w:rsid w:val="006918AD"/>
    <w:rsid w:val="006979F0"/>
    <w:rsid w:val="006A15D6"/>
    <w:rsid w:val="006A7E99"/>
    <w:rsid w:val="006B0FD2"/>
    <w:rsid w:val="006B170D"/>
    <w:rsid w:val="006B42AA"/>
    <w:rsid w:val="006B44B9"/>
    <w:rsid w:val="006B51F4"/>
    <w:rsid w:val="006C27B5"/>
    <w:rsid w:val="006C2FCD"/>
    <w:rsid w:val="006C463C"/>
    <w:rsid w:val="006C7CD7"/>
    <w:rsid w:val="006D51C2"/>
    <w:rsid w:val="006D57DD"/>
    <w:rsid w:val="006E0BA4"/>
    <w:rsid w:val="006E0E0B"/>
    <w:rsid w:val="006E204D"/>
    <w:rsid w:val="006E2B2C"/>
    <w:rsid w:val="006E4DF4"/>
    <w:rsid w:val="006F0270"/>
    <w:rsid w:val="006F2BE8"/>
    <w:rsid w:val="006F41ED"/>
    <w:rsid w:val="007020DB"/>
    <w:rsid w:val="007049E2"/>
    <w:rsid w:val="0070568C"/>
    <w:rsid w:val="00707EFA"/>
    <w:rsid w:val="007209D4"/>
    <w:rsid w:val="007210A6"/>
    <w:rsid w:val="0072410C"/>
    <w:rsid w:val="007244AB"/>
    <w:rsid w:val="0072460A"/>
    <w:rsid w:val="007303ED"/>
    <w:rsid w:val="00732BF8"/>
    <w:rsid w:val="007349C4"/>
    <w:rsid w:val="007364B0"/>
    <w:rsid w:val="00736612"/>
    <w:rsid w:val="007456D2"/>
    <w:rsid w:val="00750DB6"/>
    <w:rsid w:val="00752011"/>
    <w:rsid w:val="00756C97"/>
    <w:rsid w:val="00760ED3"/>
    <w:rsid w:val="00762E01"/>
    <w:rsid w:val="007668BC"/>
    <w:rsid w:val="00766D27"/>
    <w:rsid w:val="007675C1"/>
    <w:rsid w:val="00770BEF"/>
    <w:rsid w:val="00772B34"/>
    <w:rsid w:val="007765EF"/>
    <w:rsid w:val="0078685B"/>
    <w:rsid w:val="00790201"/>
    <w:rsid w:val="00792886"/>
    <w:rsid w:val="0079357C"/>
    <w:rsid w:val="00795053"/>
    <w:rsid w:val="00796BC6"/>
    <w:rsid w:val="00797727"/>
    <w:rsid w:val="007A1159"/>
    <w:rsid w:val="007A181E"/>
    <w:rsid w:val="007A4B47"/>
    <w:rsid w:val="007A626E"/>
    <w:rsid w:val="007A626F"/>
    <w:rsid w:val="007A63AB"/>
    <w:rsid w:val="007A75DE"/>
    <w:rsid w:val="007B04A7"/>
    <w:rsid w:val="007B2C8A"/>
    <w:rsid w:val="007B5A56"/>
    <w:rsid w:val="007B6276"/>
    <w:rsid w:val="007C0D6E"/>
    <w:rsid w:val="007C0DCF"/>
    <w:rsid w:val="007C1EC3"/>
    <w:rsid w:val="007C33F1"/>
    <w:rsid w:val="007D0666"/>
    <w:rsid w:val="007D2274"/>
    <w:rsid w:val="007E1A66"/>
    <w:rsid w:val="007E504E"/>
    <w:rsid w:val="007F0682"/>
    <w:rsid w:val="007F4DE0"/>
    <w:rsid w:val="00801332"/>
    <w:rsid w:val="00801A79"/>
    <w:rsid w:val="00811C3A"/>
    <w:rsid w:val="008141A2"/>
    <w:rsid w:val="00820327"/>
    <w:rsid w:val="00824AF3"/>
    <w:rsid w:val="00825752"/>
    <w:rsid w:val="00832B09"/>
    <w:rsid w:val="0083378D"/>
    <w:rsid w:val="00837304"/>
    <w:rsid w:val="008400FA"/>
    <w:rsid w:val="00840C93"/>
    <w:rsid w:val="00843911"/>
    <w:rsid w:val="00860B0E"/>
    <w:rsid w:val="00867B0B"/>
    <w:rsid w:val="00867FCA"/>
    <w:rsid w:val="008722E8"/>
    <w:rsid w:val="00872868"/>
    <w:rsid w:val="00873A27"/>
    <w:rsid w:val="008815DB"/>
    <w:rsid w:val="00882898"/>
    <w:rsid w:val="008865C5"/>
    <w:rsid w:val="00896243"/>
    <w:rsid w:val="008A041E"/>
    <w:rsid w:val="008A1451"/>
    <w:rsid w:val="008A2074"/>
    <w:rsid w:val="008A59E5"/>
    <w:rsid w:val="008B6661"/>
    <w:rsid w:val="008C4409"/>
    <w:rsid w:val="008E2403"/>
    <w:rsid w:val="008F0F46"/>
    <w:rsid w:val="008F7FE9"/>
    <w:rsid w:val="009067D7"/>
    <w:rsid w:val="009143B1"/>
    <w:rsid w:val="0092300D"/>
    <w:rsid w:val="00933332"/>
    <w:rsid w:val="0093620A"/>
    <w:rsid w:val="00936F6A"/>
    <w:rsid w:val="00941C60"/>
    <w:rsid w:val="00945603"/>
    <w:rsid w:val="00945F4A"/>
    <w:rsid w:val="009654C0"/>
    <w:rsid w:val="00970D80"/>
    <w:rsid w:val="00970FC3"/>
    <w:rsid w:val="00973030"/>
    <w:rsid w:val="0098230C"/>
    <w:rsid w:val="009828F3"/>
    <w:rsid w:val="00982F98"/>
    <w:rsid w:val="009846AB"/>
    <w:rsid w:val="00987770"/>
    <w:rsid w:val="0099170A"/>
    <w:rsid w:val="00995875"/>
    <w:rsid w:val="009970D5"/>
    <w:rsid w:val="009A2AB7"/>
    <w:rsid w:val="009A5135"/>
    <w:rsid w:val="009A576D"/>
    <w:rsid w:val="009A5EEC"/>
    <w:rsid w:val="009B644D"/>
    <w:rsid w:val="009C175F"/>
    <w:rsid w:val="009C2713"/>
    <w:rsid w:val="009C362B"/>
    <w:rsid w:val="009C48CC"/>
    <w:rsid w:val="009D76DB"/>
    <w:rsid w:val="009E69C9"/>
    <w:rsid w:val="009E715C"/>
    <w:rsid w:val="009E74A3"/>
    <w:rsid w:val="009E74C9"/>
    <w:rsid w:val="009F57E6"/>
    <w:rsid w:val="009F62C0"/>
    <w:rsid w:val="009F7392"/>
    <w:rsid w:val="00A00FF7"/>
    <w:rsid w:val="00A01010"/>
    <w:rsid w:val="00A02F03"/>
    <w:rsid w:val="00A0425B"/>
    <w:rsid w:val="00A07101"/>
    <w:rsid w:val="00A238DB"/>
    <w:rsid w:val="00A25DD1"/>
    <w:rsid w:val="00A323BF"/>
    <w:rsid w:val="00A33984"/>
    <w:rsid w:val="00A350FA"/>
    <w:rsid w:val="00A355A1"/>
    <w:rsid w:val="00A46429"/>
    <w:rsid w:val="00A47D22"/>
    <w:rsid w:val="00A54390"/>
    <w:rsid w:val="00A65956"/>
    <w:rsid w:val="00A777DE"/>
    <w:rsid w:val="00A847DE"/>
    <w:rsid w:val="00A860F6"/>
    <w:rsid w:val="00A92C03"/>
    <w:rsid w:val="00A96A30"/>
    <w:rsid w:val="00AA120C"/>
    <w:rsid w:val="00AA2503"/>
    <w:rsid w:val="00AA4A9C"/>
    <w:rsid w:val="00AB0362"/>
    <w:rsid w:val="00AB2891"/>
    <w:rsid w:val="00AB5937"/>
    <w:rsid w:val="00AB67DD"/>
    <w:rsid w:val="00AB6D0A"/>
    <w:rsid w:val="00AC5B46"/>
    <w:rsid w:val="00AC65EA"/>
    <w:rsid w:val="00AD2A8D"/>
    <w:rsid w:val="00AD32E3"/>
    <w:rsid w:val="00AD3E84"/>
    <w:rsid w:val="00AD4071"/>
    <w:rsid w:val="00AE2FF7"/>
    <w:rsid w:val="00AE3DD5"/>
    <w:rsid w:val="00AE4914"/>
    <w:rsid w:val="00AE57E6"/>
    <w:rsid w:val="00AF2D66"/>
    <w:rsid w:val="00AF32FF"/>
    <w:rsid w:val="00AF6170"/>
    <w:rsid w:val="00B0020E"/>
    <w:rsid w:val="00B01A19"/>
    <w:rsid w:val="00B01D98"/>
    <w:rsid w:val="00B029BE"/>
    <w:rsid w:val="00B07E5E"/>
    <w:rsid w:val="00B10544"/>
    <w:rsid w:val="00B11385"/>
    <w:rsid w:val="00B12A7C"/>
    <w:rsid w:val="00B246CA"/>
    <w:rsid w:val="00B261F9"/>
    <w:rsid w:val="00B30BBE"/>
    <w:rsid w:val="00B33C3B"/>
    <w:rsid w:val="00B36E5F"/>
    <w:rsid w:val="00B427E6"/>
    <w:rsid w:val="00B46757"/>
    <w:rsid w:val="00B550AD"/>
    <w:rsid w:val="00B55F23"/>
    <w:rsid w:val="00B5680B"/>
    <w:rsid w:val="00B64B87"/>
    <w:rsid w:val="00B70A79"/>
    <w:rsid w:val="00B7722E"/>
    <w:rsid w:val="00B77843"/>
    <w:rsid w:val="00B839CA"/>
    <w:rsid w:val="00B83FEF"/>
    <w:rsid w:val="00B84485"/>
    <w:rsid w:val="00B84776"/>
    <w:rsid w:val="00B94148"/>
    <w:rsid w:val="00BA28DD"/>
    <w:rsid w:val="00BA55D6"/>
    <w:rsid w:val="00BA567D"/>
    <w:rsid w:val="00BA7B89"/>
    <w:rsid w:val="00BB0D2A"/>
    <w:rsid w:val="00BC0535"/>
    <w:rsid w:val="00BC145E"/>
    <w:rsid w:val="00BC6647"/>
    <w:rsid w:val="00BD2D12"/>
    <w:rsid w:val="00BD2D5C"/>
    <w:rsid w:val="00BD4466"/>
    <w:rsid w:val="00BE24A5"/>
    <w:rsid w:val="00BF388E"/>
    <w:rsid w:val="00C00458"/>
    <w:rsid w:val="00C02D8D"/>
    <w:rsid w:val="00C03B43"/>
    <w:rsid w:val="00C04B2F"/>
    <w:rsid w:val="00C105A5"/>
    <w:rsid w:val="00C10CE7"/>
    <w:rsid w:val="00C11055"/>
    <w:rsid w:val="00C241CF"/>
    <w:rsid w:val="00C262D4"/>
    <w:rsid w:val="00C27015"/>
    <w:rsid w:val="00C3687F"/>
    <w:rsid w:val="00C41612"/>
    <w:rsid w:val="00C43467"/>
    <w:rsid w:val="00C45BAA"/>
    <w:rsid w:val="00C46E18"/>
    <w:rsid w:val="00C52FD7"/>
    <w:rsid w:val="00C57990"/>
    <w:rsid w:val="00C61D2D"/>
    <w:rsid w:val="00C64860"/>
    <w:rsid w:val="00C67B27"/>
    <w:rsid w:val="00C7079D"/>
    <w:rsid w:val="00C76032"/>
    <w:rsid w:val="00C811E5"/>
    <w:rsid w:val="00C858EC"/>
    <w:rsid w:val="00C85ED7"/>
    <w:rsid w:val="00C91DFA"/>
    <w:rsid w:val="00C97B3A"/>
    <w:rsid w:val="00CA1940"/>
    <w:rsid w:val="00CB223B"/>
    <w:rsid w:val="00CB2437"/>
    <w:rsid w:val="00CB29B1"/>
    <w:rsid w:val="00CB3039"/>
    <w:rsid w:val="00CB5385"/>
    <w:rsid w:val="00CC5A16"/>
    <w:rsid w:val="00CD1897"/>
    <w:rsid w:val="00CD354F"/>
    <w:rsid w:val="00CD3747"/>
    <w:rsid w:val="00CD45FF"/>
    <w:rsid w:val="00CE0099"/>
    <w:rsid w:val="00CE0E29"/>
    <w:rsid w:val="00CE1AC9"/>
    <w:rsid w:val="00CE46E7"/>
    <w:rsid w:val="00CF3D09"/>
    <w:rsid w:val="00CF5DE5"/>
    <w:rsid w:val="00D01046"/>
    <w:rsid w:val="00D04875"/>
    <w:rsid w:val="00D05541"/>
    <w:rsid w:val="00D05989"/>
    <w:rsid w:val="00D11D51"/>
    <w:rsid w:val="00D13DBD"/>
    <w:rsid w:val="00D1454F"/>
    <w:rsid w:val="00D14CFA"/>
    <w:rsid w:val="00D2013D"/>
    <w:rsid w:val="00D22005"/>
    <w:rsid w:val="00D25062"/>
    <w:rsid w:val="00D32B47"/>
    <w:rsid w:val="00D332AD"/>
    <w:rsid w:val="00D350AE"/>
    <w:rsid w:val="00D36CCB"/>
    <w:rsid w:val="00D37072"/>
    <w:rsid w:val="00D4000A"/>
    <w:rsid w:val="00D443DC"/>
    <w:rsid w:val="00D44A63"/>
    <w:rsid w:val="00D46782"/>
    <w:rsid w:val="00D5424E"/>
    <w:rsid w:val="00D5624A"/>
    <w:rsid w:val="00D56AF8"/>
    <w:rsid w:val="00D60484"/>
    <w:rsid w:val="00D62983"/>
    <w:rsid w:val="00D62E82"/>
    <w:rsid w:val="00D67876"/>
    <w:rsid w:val="00D93FC0"/>
    <w:rsid w:val="00D946B7"/>
    <w:rsid w:val="00D956EA"/>
    <w:rsid w:val="00DA28F3"/>
    <w:rsid w:val="00DA6B61"/>
    <w:rsid w:val="00DB4561"/>
    <w:rsid w:val="00DB53A3"/>
    <w:rsid w:val="00DC246E"/>
    <w:rsid w:val="00DC2DE8"/>
    <w:rsid w:val="00DC38A2"/>
    <w:rsid w:val="00DD4F2E"/>
    <w:rsid w:val="00DD5082"/>
    <w:rsid w:val="00DD746A"/>
    <w:rsid w:val="00DE3149"/>
    <w:rsid w:val="00DE7B73"/>
    <w:rsid w:val="00DE7E28"/>
    <w:rsid w:val="00DF0406"/>
    <w:rsid w:val="00DF121C"/>
    <w:rsid w:val="00DF2678"/>
    <w:rsid w:val="00DF2FEB"/>
    <w:rsid w:val="00DF3D80"/>
    <w:rsid w:val="00DF713A"/>
    <w:rsid w:val="00DF7CA0"/>
    <w:rsid w:val="00E02638"/>
    <w:rsid w:val="00E035B6"/>
    <w:rsid w:val="00E03CD2"/>
    <w:rsid w:val="00E04772"/>
    <w:rsid w:val="00E07B96"/>
    <w:rsid w:val="00E07D73"/>
    <w:rsid w:val="00E140A7"/>
    <w:rsid w:val="00E171C4"/>
    <w:rsid w:val="00E225B3"/>
    <w:rsid w:val="00E30EC8"/>
    <w:rsid w:val="00E3112D"/>
    <w:rsid w:val="00E31AD1"/>
    <w:rsid w:val="00E4677A"/>
    <w:rsid w:val="00E4770A"/>
    <w:rsid w:val="00E52DEC"/>
    <w:rsid w:val="00E55CD3"/>
    <w:rsid w:val="00E61091"/>
    <w:rsid w:val="00E630BC"/>
    <w:rsid w:val="00E65418"/>
    <w:rsid w:val="00E7231C"/>
    <w:rsid w:val="00E8408D"/>
    <w:rsid w:val="00E84B6D"/>
    <w:rsid w:val="00E93252"/>
    <w:rsid w:val="00E97DE6"/>
    <w:rsid w:val="00EA00D2"/>
    <w:rsid w:val="00EA0C4F"/>
    <w:rsid w:val="00EB6332"/>
    <w:rsid w:val="00EC01B8"/>
    <w:rsid w:val="00EC597B"/>
    <w:rsid w:val="00EC5BE9"/>
    <w:rsid w:val="00EC6EF9"/>
    <w:rsid w:val="00EE1856"/>
    <w:rsid w:val="00EE1DAC"/>
    <w:rsid w:val="00EE53D1"/>
    <w:rsid w:val="00EE5D5E"/>
    <w:rsid w:val="00EE6262"/>
    <w:rsid w:val="00F0108D"/>
    <w:rsid w:val="00F06831"/>
    <w:rsid w:val="00F07E86"/>
    <w:rsid w:val="00F148EF"/>
    <w:rsid w:val="00F14C80"/>
    <w:rsid w:val="00F154FB"/>
    <w:rsid w:val="00F16A16"/>
    <w:rsid w:val="00F20DC7"/>
    <w:rsid w:val="00F21562"/>
    <w:rsid w:val="00F23A2D"/>
    <w:rsid w:val="00F241A8"/>
    <w:rsid w:val="00F30286"/>
    <w:rsid w:val="00F35664"/>
    <w:rsid w:val="00F37450"/>
    <w:rsid w:val="00F40598"/>
    <w:rsid w:val="00F41F48"/>
    <w:rsid w:val="00F46315"/>
    <w:rsid w:val="00F52A18"/>
    <w:rsid w:val="00F574E8"/>
    <w:rsid w:val="00F57BF9"/>
    <w:rsid w:val="00F608A7"/>
    <w:rsid w:val="00F65DDA"/>
    <w:rsid w:val="00F66488"/>
    <w:rsid w:val="00F71FC8"/>
    <w:rsid w:val="00F76BB6"/>
    <w:rsid w:val="00F76EA0"/>
    <w:rsid w:val="00F7781D"/>
    <w:rsid w:val="00F86E50"/>
    <w:rsid w:val="00F92A3A"/>
    <w:rsid w:val="00F97E1B"/>
    <w:rsid w:val="00FA0244"/>
    <w:rsid w:val="00FA05E6"/>
    <w:rsid w:val="00FD754C"/>
    <w:rsid w:val="00FD7EA0"/>
    <w:rsid w:val="00FE0716"/>
    <w:rsid w:val="00FE157E"/>
    <w:rsid w:val="00FE18BB"/>
    <w:rsid w:val="00FE5B19"/>
    <w:rsid w:val="00FE67E4"/>
    <w:rsid w:val="00FF05E7"/>
    <w:rsid w:val="00FF57C6"/>
    <w:rsid w:val="00FF5D9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AF145B"/>
  <w15:chartTrackingRefBased/>
  <w15:docId w15:val="{6A5962A5-A413-4A6C-9B41-BD9EF0AC7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2B2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2407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7758"/>
    <w:pPr>
      <w:ind w:left="720"/>
      <w:contextualSpacing/>
    </w:pPr>
  </w:style>
  <w:style w:type="paragraph" w:styleId="Title">
    <w:name w:val="Title"/>
    <w:basedOn w:val="Normal"/>
    <w:next w:val="Normal"/>
    <w:link w:val="TitleChar"/>
    <w:uiPriority w:val="10"/>
    <w:qFormat/>
    <w:rsid w:val="00F4059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059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E2B2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24077"/>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E477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770A"/>
  </w:style>
  <w:style w:type="paragraph" w:styleId="Footer">
    <w:name w:val="footer"/>
    <w:basedOn w:val="Normal"/>
    <w:link w:val="FooterChar"/>
    <w:uiPriority w:val="99"/>
    <w:unhideWhenUsed/>
    <w:rsid w:val="00E477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77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A9B95268AA0F9449A6021BECDC23901" ma:contentTypeVersion="7" ma:contentTypeDescription="Create a new document." ma:contentTypeScope="" ma:versionID="1925788209184a2526e006b3b44a7ffe">
  <xsd:schema xmlns:xsd="http://www.w3.org/2001/XMLSchema" xmlns:xs="http://www.w3.org/2001/XMLSchema" xmlns:p="http://schemas.microsoft.com/office/2006/metadata/properties" xmlns:ns3="b66f0dfc-9647-4c09-82e2-ebec10e58a46" xmlns:ns4="661005c5-2c2b-4dc4-a82c-429483bcb0f2" targetNamespace="http://schemas.microsoft.com/office/2006/metadata/properties" ma:root="true" ma:fieldsID="00fa9d87ceb5757d1772c6105d1c0f42" ns3:_="" ns4:_="">
    <xsd:import namespace="b66f0dfc-9647-4c09-82e2-ebec10e58a46"/>
    <xsd:import namespace="661005c5-2c2b-4dc4-a82c-429483bcb0f2"/>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f0dfc-9647-4c09-82e2-ebec10e58a4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61005c5-2c2b-4dc4-a82c-429483bcb0f2"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1B983D5-2582-47A5-9F0B-21ABE677DB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6f0dfc-9647-4c09-82e2-ebec10e58a46"/>
    <ds:schemaRef ds:uri="661005c5-2c2b-4dc4-a82c-429483bcb0f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836917-D3D2-4408-AFA8-74AC2A7869FB}">
  <ds:schemaRefs>
    <ds:schemaRef ds:uri="http://schemas.microsoft.com/sharepoint/v3/contenttype/forms"/>
  </ds:schemaRefs>
</ds:datastoreItem>
</file>

<file path=customXml/itemProps3.xml><?xml version="1.0" encoding="utf-8"?>
<ds:datastoreItem xmlns:ds="http://schemas.openxmlformats.org/officeDocument/2006/customXml" ds:itemID="{1A1D2080-2277-48FE-9B7E-0D4B4DF2065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980</TotalTime>
  <Pages>10</Pages>
  <Words>2812</Words>
  <Characters>1603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asim Imtiaz</dc:creator>
  <cp:keywords/>
  <dc:description/>
  <cp:lastModifiedBy>Qasim Imtiaz</cp:lastModifiedBy>
  <cp:revision>602</cp:revision>
  <dcterms:created xsi:type="dcterms:W3CDTF">2019-11-29T16:04:00Z</dcterms:created>
  <dcterms:modified xsi:type="dcterms:W3CDTF">2019-12-02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9B95268AA0F9449A6021BECDC23901</vt:lpwstr>
  </property>
</Properties>
</file>